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FCD409" w14:textId="1F417647" w:rsidR="003575B0" w:rsidRPr="005E4665" w:rsidRDefault="00764E6D" w:rsidP="00764E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64E6D">
        <w:rPr>
          <w:rFonts w:ascii="Times New Roman" w:eastAsia="Times New Roman" w:hAnsi="Times New Roman" w:cs="Times New Roman" w:hint="eastAsia"/>
          <w:sz w:val="24"/>
          <w:szCs w:val="24"/>
        </w:rPr>
        <w:t>(T19)</w:t>
      </w:r>
      <w:r w:rsidRPr="00764E6D">
        <w:rPr>
          <w:rFonts w:ascii="新細明體" w:eastAsia="新細明體" w:hAnsi="新細明體" w:cs="新細明體" w:hint="eastAsia"/>
          <w:sz w:val="24"/>
          <w:szCs w:val="24"/>
        </w:rPr>
        <w:t>比較</w:t>
      </w:r>
      <w:r w:rsidRPr="00764E6D">
        <w:rPr>
          <w:rFonts w:ascii="Times New Roman" w:eastAsia="Times New Roman" w:hAnsi="Times New Roman" w:cs="Times New Roman" w:hint="eastAsia"/>
          <w:sz w:val="24"/>
          <w:szCs w:val="24"/>
        </w:rPr>
        <w:t>LinqToSql</w:t>
      </w:r>
      <w:r w:rsidRPr="00764E6D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764E6D">
        <w:rPr>
          <w:rFonts w:ascii="Times New Roman" w:eastAsia="Times New Roman" w:hAnsi="Times New Roman" w:cs="Times New Roman" w:hint="eastAsia"/>
          <w:sz w:val="24"/>
          <w:szCs w:val="24"/>
        </w:rPr>
        <w:t>LazyLoading</w:t>
      </w:r>
      <w:r w:rsidRPr="00764E6D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764E6D">
        <w:rPr>
          <w:rFonts w:ascii="Times New Roman" w:eastAsia="Times New Roman" w:hAnsi="Times New Roman" w:cs="Times New Roman" w:hint="eastAsia"/>
          <w:sz w:val="24"/>
          <w:szCs w:val="24"/>
        </w:rPr>
        <w:t>EagerLoading</w:t>
      </w:r>
      <w:r w:rsidR="003575B0">
        <w:rPr>
          <w:rFonts w:ascii="新細明體" w:eastAsia="新細明體" w:hAnsi="新細明體" w:cs="新細明體"/>
          <w:sz w:val="24"/>
          <w:szCs w:val="24"/>
        </w:rPr>
        <w:br/>
      </w:r>
      <w:r w:rsidR="003575B0" w:rsidRPr="00BF1C8A">
        <w:rPr>
          <w:rFonts w:ascii="Times New Roman" w:eastAsia="Times New Roman" w:hAnsi="Times New Roman" w:cs="Times New Roman"/>
          <w:sz w:val="24"/>
          <w:szCs w:val="24"/>
        </w:rPr>
        <w:t>CourseGUID: 5ba9a6fe-7475-4b0c-8b99-bbcf7f5e2e1c</w:t>
      </w:r>
      <w:r w:rsidR="003575B0">
        <w:rPr>
          <w:rFonts w:ascii="Times New Roman" w:eastAsia="Times New Roman" w:hAnsi="Times New Roman" w:cs="Times New Roman"/>
          <w:sz w:val="24"/>
          <w:szCs w:val="24"/>
        </w:rPr>
        <w:br/>
      </w:r>
      <w:r w:rsidR="003575B0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3575B0">
        <w:rPr>
          <w:rFonts w:ascii="Times New Roman" w:eastAsia="Times New Roman" w:hAnsi="Times New Roman" w:cs="Times New Roman"/>
          <w:sz w:val="24"/>
          <w:szCs w:val="24"/>
        </w:rPr>
        <w:br/>
      </w:r>
      <w:r w:rsidRPr="00764E6D">
        <w:rPr>
          <w:rFonts w:ascii="Times New Roman" w:eastAsia="Times New Roman" w:hAnsi="Times New Roman" w:cs="Times New Roman" w:hint="eastAsia"/>
          <w:sz w:val="24"/>
          <w:szCs w:val="24"/>
        </w:rPr>
        <w:t>(T19)</w:t>
      </w:r>
      <w:r w:rsidRPr="00764E6D">
        <w:rPr>
          <w:rFonts w:ascii="新細明體" w:eastAsia="新細明體" w:hAnsi="新細明體" w:cs="新細明體" w:hint="eastAsia"/>
          <w:sz w:val="24"/>
          <w:szCs w:val="24"/>
        </w:rPr>
        <w:t>比較</w:t>
      </w:r>
      <w:r w:rsidRPr="00764E6D">
        <w:rPr>
          <w:rFonts w:ascii="Times New Roman" w:eastAsia="Times New Roman" w:hAnsi="Times New Roman" w:cs="Times New Roman" w:hint="eastAsia"/>
          <w:sz w:val="24"/>
          <w:szCs w:val="24"/>
        </w:rPr>
        <w:t>LinqToSql</w:t>
      </w:r>
      <w:r w:rsidRPr="00764E6D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764E6D">
        <w:rPr>
          <w:rFonts w:ascii="Times New Roman" w:eastAsia="Times New Roman" w:hAnsi="Times New Roman" w:cs="Times New Roman" w:hint="eastAsia"/>
          <w:sz w:val="24"/>
          <w:szCs w:val="24"/>
        </w:rPr>
        <w:t>LazyLoading</w:t>
      </w:r>
      <w:r w:rsidRPr="00764E6D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764E6D">
        <w:rPr>
          <w:rFonts w:ascii="Times New Roman" w:eastAsia="Times New Roman" w:hAnsi="Times New Roman" w:cs="Times New Roman" w:hint="eastAsia"/>
          <w:sz w:val="24"/>
          <w:szCs w:val="24"/>
        </w:rPr>
        <w:t>EagerLoading</w:t>
      </w:r>
      <w:r w:rsidR="003575B0">
        <w:rPr>
          <w:rFonts w:ascii="新細明體" w:eastAsia="新細明體" w:hAnsi="新細明體" w:cs="新細明體"/>
          <w:sz w:val="24"/>
          <w:szCs w:val="24"/>
        </w:rPr>
        <w:br/>
      </w:r>
      <w:r w:rsidR="003575B0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3575B0">
        <w:rPr>
          <w:rFonts w:ascii="Times New Roman" w:eastAsia="Times New Roman" w:hAnsi="Times New Roman" w:cs="Times New Roman"/>
          <w:sz w:val="24"/>
          <w:szCs w:val="24"/>
        </w:rPr>
        <w:br/>
      </w:r>
      <w:r w:rsidR="003575B0" w:rsidRPr="005E4665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105F2188" w14:textId="77777777" w:rsidR="003575B0" w:rsidRPr="005E4665" w:rsidRDefault="003575B0" w:rsidP="003575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4665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2C962417" w14:textId="77777777" w:rsidR="003575B0" w:rsidRPr="005E4665" w:rsidRDefault="003575B0" w:rsidP="003575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4665">
        <w:rPr>
          <w:rFonts w:ascii="Times New Roman" w:eastAsia="Times New Roman" w:hAnsi="Times New Roman" w:cs="Times New Roman"/>
          <w:sz w:val="24"/>
          <w:szCs w:val="24"/>
        </w:rPr>
        <w:t>1. Web Form Application - Linq Query</w:t>
      </w:r>
    </w:p>
    <w:p w14:paraId="16F35D5A" w14:textId="77777777" w:rsidR="003575B0" w:rsidRPr="005E4665" w:rsidRDefault="003575B0" w:rsidP="003575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4665">
        <w:rPr>
          <w:rFonts w:ascii="Times New Roman" w:eastAsia="Times New Roman" w:hAnsi="Times New Roman" w:cs="Times New Roman"/>
          <w:sz w:val="24"/>
          <w:szCs w:val="24"/>
        </w:rPr>
        <w:t>1.1. TSQL</w:t>
      </w:r>
    </w:p>
    <w:p w14:paraId="1150F4C1" w14:textId="77777777" w:rsidR="003575B0" w:rsidRPr="005E4665" w:rsidRDefault="003575B0" w:rsidP="003575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4665">
        <w:rPr>
          <w:rFonts w:ascii="Times New Roman" w:eastAsia="Times New Roman" w:hAnsi="Times New Roman" w:cs="Times New Roman"/>
          <w:sz w:val="24"/>
          <w:szCs w:val="24"/>
        </w:rPr>
        <w:t>1.2. Set up SQL Authentication</w:t>
      </w:r>
    </w:p>
    <w:p w14:paraId="69CA4649" w14:textId="77777777" w:rsidR="003575B0" w:rsidRPr="005E4665" w:rsidRDefault="003575B0" w:rsidP="003575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4665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FF744E0" w14:textId="77777777" w:rsidR="003575B0" w:rsidRPr="005E4665" w:rsidRDefault="003575B0" w:rsidP="003575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4665">
        <w:rPr>
          <w:rFonts w:ascii="Times New Roman" w:eastAsia="Times New Roman" w:hAnsi="Times New Roman" w:cs="Times New Roman"/>
          <w:sz w:val="24"/>
          <w:szCs w:val="24"/>
        </w:rPr>
        <w:t>2. Console App</w:t>
      </w:r>
    </w:p>
    <w:p w14:paraId="1C19FD80" w14:textId="77777777" w:rsidR="003575B0" w:rsidRPr="005E4665" w:rsidRDefault="003575B0" w:rsidP="003575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4665">
        <w:rPr>
          <w:rFonts w:ascii="Times New Roman" w:eastAsia="Times New Roman" w:hAnsi="Times New Roman" w:cs="Times New Roman"/>
          <w:sz w:val="24"/>
          <w:szCs w:val="24"/>
        </w:rPr>
        <w:t>2.1. Linq to SQL</w:t>
      </w:r>
    </w:p>
    <w:p w14:paraId="2C1ECCDA" w14:textId="77777777" w:rsidR="003575B0" w:rsidRPr="005E4665" w:rsidRDefault="003575B0" w:rsidP="003575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4665">
        <w:rPr>
          <w:rFonts w:ascii="Times New Roman" w:eastAsia="Times New Roman" w:hAnsi="Times New Roman" w:cs="Times New Roman"/>
          <w:sz w:val="24"/>
          <w:szCs w:val="24"/>
        </w:rPr>
        <w:t>2.1.1. Add Connection</w:t>
      </w:r>
    </w:p>
    <w:p w14:paraId="34A58743" w14:textId="77777777" w:rsidR="003575B0" w:rsidRPr="005E4665" w:rsidRDefault="003575B0" w:rsidP="003575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4665">
        <w:rPr>
          <w:rFonts w:ascii="Times New Roman" w:eastAsia="Times New Roman" w:hAnsi="Times New Roman" w:cs="Times New Roman"/>
          <w:sz w:val="24"/>
          <w:szCs w:val="24"/>
        </w:rPr>
        <w:t>2.1.2. Sample.dbml</w:t>
      </w:r>
    </w:p>
    <w:p w14:paraId="4D42D46E" w14:textId="77777777" w:rsidR="003575B0" w:rsidRPr="005E4665" w:rsidRDefault="003575B0" w:rsidP="003575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4665">
        <w:rPr>
          <w:rFonts w:ascii="Times New Roman" w:eastAsia="Times New Roman" w:hAnsi="Times New Roman" w:cs="Times New Roman"/>
          <w:sz w:val="24"/>
          <w:szCs w:val="24"/>
        </w:rPr>
        <w:t>2.2. Program.cs</w:t>
      </w:r>
    </w:p>
    <w:p w14:paraId="17DC578E" w14:textId="77777777" w:rsidR="003575B0" w:rsidRPr="005E4665" w:rsidRDefault="003575B0" w:rsidP="003575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4665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7B17A305" w14:textId="77777777" w:rsidR="003575B0" w:rsidRPr="005E4665" w:rsidRDefault="003575B0" w:rsidP="003575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4665">
        <w:rPr>
          <w:rFonts w:ascii="Times New Roman" w:eastAsia="Times New Roman" w:hAnsi="Times New Roman" w:cs="Times New Roman"/>
          <w:sz w:val="24"/>
          <w:szCs w:val="24"/>
        </w:rPr>
        <w:t>3. Web Form App</w:t>
      </w:r>
    </w:p>
    <w:p w14:paraId="54D5FF1C" w14:textId="77777777" w:rsidR="003575B0" w:rsidRPr="005E4665" w:rsidRDefault="003575B0" w:rsidP="003575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4665">
        <w:rPr>
          <w:rFonts w:ascii="Times New Roman" w:eastAsia="Times New Roman" w:hAnsi="Times New Roman" w:cs="Times New Roman"/>
          <w:sz w:val="24"/>
          <w:szCs w:val="24"/>
        </w:rPr>
        <w:t>3.1. Web.config</w:t>
      </w:r>
    </w:p>
    <w:p w14:paraId="30A8BE99" w14:textId="77777777" w:rsidR="003575B0" w:rsidRPr="005E4665" w:rsidRDefault="003575B0" w:rsidP="003575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4665">
        <w:rPr>
          <w:rFonts w:ascii="Times New Roman" w:eastAsia="Times New Roman" w:hAnsi="Times New Roman" w:cs="Times New Roman"/>
          <w:sz w:val="24"/>
          <w:szCs w:val="24"/>
        </w:rPr>
        <w:t>3.2. Linq to SQL</w:t>
      </w:r>
    </w:p>
    <w:p w14:paraId="54A4BCDC" w14:textId="77777777" w:rsidR="003575B0" w:rsidRPr="005E4665" w:rsidRDefault="003575B0" w:rsidP="003575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4665">
        <w:rPr>
          <w:rFonts w:ascii="Times New Roman" w:eastAsia="Times New Roman" w:hAnsi="Times New Roman" w:cs="Times New Roman"/>
          <w:sz w:val="24"/>
          <w:szCs w:val="24"/>
        </w:rPr>
        <w:t>3.2.1. Add Connection</w:t>
      </w:r>
    </w:p>
    <w:p w14:paraId="4EEE367D" w14:textId="77777777" w:rsidR="003575B0" w:rsidRPr="005E4665" w:rsidRDefault="003575B0" w:rsidP="003575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4665">
        <w:rPr>
          <w:rFonts w:ascii="Times New Roman" w:eastAsia="Times New Roman" w:hAnsi="Times New Roman" w:cs="Times New Roman"/>
          <w:sz w:val="24"/>
          <w:szCs w:val="24"/>
        </w:rPr>
        <w:t>3.2.2. Sample.dbml</w:t>
      </w:r>
    </w:p>
    <w:p w14:paraId="23AD28D6" w14:textId="77777777" w:rsidR="003575B0" w:rsidRPr="005E4665" w:rsidRDefault="003575B0" w:rsidP="003575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4665">
        <w:rPr>
          <w:rFonts w:ascii="Times New Roman" w:eastAsia="Times New Roman" w:hAnsi="Times New Roman" w:cs="Times New Roman"/>
          <w:sz w:val="24"/>
          <w:szCs w:val="24"/>
        </w:rPr>
        <w:t>3.3. WebForm1.aspx</w:t>
      </w:r>
    </w:p>
    <w:p w14:paraId="450461E6" w14:textId="77777777" w:rsidR="003575B0" w:rsidRPr="005E4665" w:rsidRDefault="003575B0" w:rsidP="003575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4665">
        <w:rPr>
          <w:rFonts w:ascii="Times New Roman" w:eastAsia="Times New Roman" w:hAnsi="Times New Roman" w:cs="Times New Roman"/>
          <w:sz w:val="24"/>
          <w:szCs w:val="24"/>
        </w:rPr>
        <w:t>3.3.1. WebForm1.aspx</w:t>
      </w:r>
    </w:p>
    <w:p w14:paraId="542C8B52" w14:textId="77777777" w:rsidR="003575B0" w:rsidRPr="005E4665" w:rsidRDefault="003575B0" w:rsidP="003575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4665">
        <w:rPr>
          <w:rFonts w:ascii="Times New Roman" w:eastAsia="Times New Roman" w:hAnsi="Times New Roman" w:cs="Times New Roman"/>
          <w:sz w:val="24"/>
          <w:szCs w:val="24"/>
        </w:rPr>
        <w:t>3.3.2. WebForm1.aspx.cs</w:t>
      </w:r>
    </w:p>
    <w:p w14:paraId="4BE9AFAA" w14:textId="77777777" w:rsidR="003575B0" w:rsidRPr="005E4665" w:rsidRDefault="003575B0" w:rsidP="003575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4665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7C2359E6" w14:textId="2FC67C06" w:rsidR="00D76A98" w:rsidRDefault="003575B0" w:rsidP="00D76A98">
      <w:pPr>
        <w:spacing w:after="0" w:line="240" w:lineRule="auto"/>
        <w:rPr>
          <w:sz w:val="18"/>
          <w:szCs w:val="18"/>
        </w:rPr>
      </w:pPr>
      <w:r w:rsidRPr="005E4665">
        <w:rPr>
          <w:rFonts w:ascii="Times New Roman" w:eastAsia="Times New Roman" w:hAnsi="Times New Roman" w:cs="Times New Roman"/>
          <w:sz w:val="24"/>
          <w:szCs w:val="24"/>
        </w:rPr>
        <w:t>4. LazyLoading V.S. EagerLoading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733CD8D1" w14:textId="77777777" w:rsidR="00D76A98" w:rsidRDefault="00D76A98" w:rsidP="00D76A98">
      <w:pPr>
        <w:rPr>
          <w:sz w:val="24"/>
          <w:szCs w:val="24"/>
        </w:rPr>
      </w:pPr>
    </w:p>
    <w:p w14:paraId="0056CB55" w14:textId="77777777" w:rsidR="00D76A98" w:rsidRDefault="00D76A98" w:rsidP="00D76A98">
      <w:r>
        <w:rPr>
          <w:sz w:val="48"/>
          <w:szCs w:val="48"/>
        </w:rPr>
        <w:t>0. Summary</w:t>
      </w:r>
    </w:p>
    <w:p w14:paraId="1CC323AB" w14:textId="77777777" w:rsidR="00D76A98" w:rsidRDefault="00D76A98" w:rsidP="00D76A98"/>
    <w:p w14:paraId="053C1BE9" w14:textId="77777777" w:rsidR="00D76A98" w:rsidRDefault="00D76A98" w:rsidP="00D76A98"/>
    <w:p w14:paraId="6E0771C3" w14:textId="77777777" w:rsidR="00D76A98" w:rsidRDefault="00D76A98" w:rsidP="00D76A98">
      <w:r>
        <w:t>1.</w:t>
      </w:r>
    </w:p>
    <w:p w14:paraId="2EA447EB" w14:textId="77777777" w:rsidR="00D76A98" w:rsidRDefault="00D76A98" w:rsidP="00D76A98">
      <w:r>
        <w:t>LazyLoading V.S. EagerLoading</w:t>
      </w:r>
    </w:p>
    <w:p w14:paraId="6F67C26F" w14:textId="77777777" w:rsidR="00D76A98" w:rsidRDefault="00D76A98" w:rsidP="00D76A98">
      <w:r>
        <w:t>Reference:</w:t>
      </w:r>
    </w:p>
    <w:p w14:paraId="7A9B01C6" w14:textId="77777777" w:rsidR="00D76A98" w:rsidRDefault="00000000" w:rsidP="00D76A98">
      <w:hyperlink r:id="rId9" w:history="1">
        <w:r w:rsidR="00D76A98">
          <w:rPr>
            <w:rStyle w:val="Hyperlink"/>
          </w:rPr>
          <w:t>https://msdn.microsoft.com/en-us/library/jj574232(v=vs.113).aspx</w:t>
        </w:r>
      </w:hyperlink>
    </w:p>
    <w:p w14:paraId="27A00709" w14:textId="77777777" w:rsidR="00D76A98" w:rsidRDefault="00000000" w:rsidP="00D76A98">
      <w:hyperlink r:id="rId10" w:history="1">
        <w:r w:rsidR="00D76A98">
          <w:rPr>
            <w:rStyle w:val="Hyperlink"/>
          </w:rPr>
          <w:t>https://stackoverflow.com/questions/97197/what-is-n1-select-query-issue</w:t>
        </w:r>
      </w:hyperlink>
    </w:p>
    <w:p w14:paraId="413AB2B8" w14:textId="77777777" w:rsidR="00D76A98" w:rsidRDefault="00D76A98" w:rsidP="00D76A98">
      <w:r>
        <w:t>1.1.</w:t>
      </w:r>
    </w:p>
    <w:p w14:paraId="03E71D81" w14:textId="77777777" w:rsidR="00D76A98" w:rsidRDefault="00D76A98" w:rsidP="00D76A98">
      <w:r>
        <w:lastRenderedPageBreak/>
        <w:t>LazyLoading</w:t>
      </w:r>
    </w:p>
    <w:p w14:paraId="54639D7A" w14:textId="77777777" w:rsidR="00D76A98" w:rsidRDefault="00D76A98" w:rsidP="00D76A98">
      <w:r>
        <w:t>1.1.1.</w:t>
      </w:r>
    </w:p>
    <w:p w14:paraId="0C9D3354" w14:textId="77777777" w:rsidR="00D76A98" w:rsidRDefault="00D76A98" w:rsidP="00D76A98">
      <w:r>
        <w:t>We retrieve just the amount of data that we need in a single query.</w:t>
      </w:r>
    </w:p>
    <w:p w14:paraId="05C6E779" w14:textId="77777777" w:rsidR="00D76A98" w:rsidRDefault="00D76A98" w:rsidP="00D76A98">
      <w:r>
        <w:t>When we need more data, then it issues more queries to the database.</w:t>
      </w:r>
    </w:p>
    <w:p w14:paraId="3AAACB26" w14:textId="77777777" w:rsidR="00D76A98" w:rsidRDefault="00D76A98" w:rsidP="00D76A98">
      <w:r>
        <w:t>That means we might have to request the data from database many times,</w:t>
      </w:r>
    </w:p>
    <w:p w14:paraId="45404181" w14:textId="77777777" w:rsidR="00D76A98" w:rsidRDefault="00D76A98" w:rsidP="00D76A98">
      <w:r>
        <w:t>and this might cost the performance.</w:t>
      </w:r>
    </w:p>
    <w:p w14:paraId="4D1DBD64" w14:textId="77777777" w:rsidR="00D76A98" w:rsidRDefault="00D76A98" w:rsidP="00D76A98">
      <w:r>
        <w:t>1.1.2.</w:t>
      </w:r>
    </w:p>
    <w:p w14:paraId="08F782C4" w14:textId="77777777" w:rsidR="00D76A98" w:rsidRDefault="00D76A98" w:rsidP="00D76A98">
      <w:r>
        <w:t>LazyLoading might cause N+1 select problem.</w:t>
      </w:r>
    </w:p>
    <w:p w14:paraId="1A606017" w14:textId="77777777" w:rsidR="00D76A98" w:rsidRDefault="00D76A98" w:rsidP="00D76A98">
      <w:r>
        <w:t>E.g.</w:t>
      </w:r>
    </w:p>
    <w:p w14:paraId="7E52FF62" w14:textId="77777777" w:rsidR="00D76A98" w:rsidRDefault="00D76A98" w:rsidP="00D76A98">
      <w:r>
        <w:t>One Team can have many Gamers.</w:t>
      </w:r>
    </w:p>
    <w:p w14:paraId="511C592C" w14:textId="77777777" w:rsidR="00D76A98" w:rsidRDefault="00D76A98" w:rsidP="00D76A98">
      <w:r>
        <w:t>One Gamer can have one Team.</w:t>
      </w:r>
    </w:p>
    <w:p w14:paraId="4795CF84" w14:textId="77777777" w:rsidR="00D76A98" w:rsidRDefault="00D76A98" w:rsidP="00D76A98">
      <w:r>
        <w:t xml:space="preserve">This isOne-to-Many </w:t>
      </w:r>
      <w:proofErr w:type="gramStart"/>
      <w:r>
        <w:t>relationship</w:t>
      </w:r>
      <w:proofErr w:type="gramEnd"/>
      <w:r>
        <w:t>.</w:t>
      </w:r>
    </w:p>
    <w:p w14:paraId="5946CF52" w14:textId="77777777" w:rsidR="00D76A98" w:rsidRDefault="00D76A98" w:rsidP="00D76A98">
      <w:r>
        <w:t>When we have N teams, and when we select for the Teams,</w:t>
      </w:r>
    </w:p>
    <w:p w14:paraId="0C8C6ADD" w14:textId="77777777" w:rsidR="00D76A98" w:rsidRDefault="00D76A98" w:rsidP="00D76A98">
      <w:r>
        <w:t>and then additional selects to retrieve the Gamers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belonging to each Team.</w:t>
      </w:r>
    </w:p>
    <w:p w14:paraId="01EC4D3F" w14:textId="77777777" w:rsidR="00D76A98" w:rsidRDefault="00D76A98" w:rsidP="00D76A98">
      <w:r>
        <w:rPr>
          <w:rFonts w:ascii="Tahoma" w:hAnsi="Tahoma" w:cs="Tahoma"/>
          <w:b/>
          <w:bCs/>
          <w:color w:val="000000"/>
          <w:sz w:val="27"/>
          <w:szCs w:val="27"/>
        </w:rPr>
        <w:t xml:space="preserve">That means we </w:t>
      </w:r>
      <w:proofErr w:type="gramStart"/>
      <w:r>
        <w:rPr>
          <w:rFonts w:ascii="Tahoma" w:hAnsi="Tahoma" w:cs="Tahoma"/>
          <w:b/>
          <w:bCs/>
          <w:color w:val="000000"/>
          <w:sz w:val="27"/>
          <w:szCs w:val="27"/>
        </w:rPr>
        <w:t>have to</w:t>
      </w:r>
      <w:proofErr w:type="gramEnd"/>
      <w:r>
        <w:rPr>
          <w:rFonts w:ascii="Tahoma" w:hAnsi="Tahoma" w:cs="Tahoma"/>
          <w:b/>
          <w:bCs/>
          <w:color w:val="000000"/>
          <w:sz w:val="27"/>
          <w:szCs w:val="27"/>
        </w:rPr>
        <w:t xml:space="preserve"> request the data from database additional N times.</w:t>
      </w:r>
    </w:p>
    <w:p w14:paraId="615C1CC3" w14:textId="77777777" w:rsidR="00D76A98" w:rsidRDefault="00D76A98" w:rsidP="00D76A98">
      <w:r>
        <w:rPr>
          <w:rFonts w:ascii="Tahoma" w:hAnsi="Tahoma" w:cs="Tahoma"/>
          <w:b/>
          <w:bCs/>
          <w:color w:val="000000"/>
          <w:sz w:val="27"/>
          <w:szCs w:val="27"/>
        </w:rPr>
        <w:t>This is N+1 select problem.</w:t>
      </w:r>
    </w:p>
    <w:p w14:paraId="25C84B7F" w14:textId="77777777" w:rsidR="00D76A98" w:rsidRDefault="00D76A98" w:rsidP="00D76A98">
      <w:r>
        <w:t>1.2.</w:t>
      </w:r>
    </w:p>
    <w:p w14:paraId="10050BC6" w14:textId="77777777" w:rsidR="00D76A98" w:rsidRDefault="00D76A98" w:rsidP="00D76A98">
      <w:r>
        <w:t>EagerLoading</w:t>
      </w:r>
    </w:p>
    <w:p w14:paraId="2CA16D18" w14:textId="77777777" w:rsidR="00D76A98" w:rsidRDefault="00D76A98" w:rsidP="00D76A98">
      <w:r>
        <w:t>We retrieve all data that we need in a single query, </w:t>
      </w:r>
    </w:p>
    <w:p w14:paraId="47E2F41B" w14:textId="77777777" w:rsidR="00D76A98" w:rsidRDefault="00D76A98" w:rsidP="00D76A98">
      <w:r>
        <w:t>and then be cached to improve the application performance.</w:t>
      </w:r>
    </w:p>
    <w:p w14:paraId="68BB8719" w14:textId="77777777" w:rsidR="00D76A98" w:rsidRDefault="00D76A98" w:rsidP="00D76A98">
      <w:r>
        <w:t xml:space="preserve">That means we just </w:t>
      </w:r>
      <w:proofErr w:type="gramStart"/>
      <w:r>
        <w:t>have to</w:t>
      </w:r>
      <w:proofErr w:type="gramEnd"/>
      <w:r>
        <w:t xml:space="preserve"> request the data from database once,</w:t>
      </w:r>
    </w:p>
    <w:p w14:paraId="7D3ABB5F" w14:textId="77777777" w:rsidR="00D76A98" w:rsidRDefault="00D76A98" w:rsidP="00D76A98">
      <w:r>
        <w:t>but this cost memory consumption.</w:t>
      </w:r>
    </w:p>
    <w:p w14:paraId="51331DED" w14:textId="77777777" w:rsidR="00D76A98" w:rsidRDefault="00D76A98" w:rsidP="00D76A98">
      <w:r>
        <w:t>1.3.</w:t>
      </w:r>
    </w:p>
    <w:p w14:paraId="310FF506" w14:textId="77777777" w:rsidR="00D76A98" w:rsidRDefault="00D76A98" w:rsidP="00D76A98">
      <w:r>
        <w:t>Conclusion</w:t>
      </w:r>
    </w:p>
    <w:p w14:paraId="4C37BE8C" w14:textId="77777777" w:rsidR="00D76A98" w:rsidRDefault="00D76A98" w:rsidP="00D76A98">
      <w:r>
        <w:t>1.3.1.</w:t>
      </w:r>
    </w:p>
    <w:p w14:paraId="1195D2C2" w14:textId="77777777" w:rsidR="00D76A98" w:rsidRDefault="00D76A98" w:rsidP="00D76A98">
      <w:r>
        <w:t>If you need only Team data, </w:t>
      </w:r>
    </w:p>
    <w:p w14:paraId="3BC32469" w14:textId="77777777" w:rsidR="00D76A98" w:rsidRDefault="00D76A98" w:rsidP="00D76A98">
      <w:r>
        <w:t>then "lazy loading" works best.</w:t>
      </w:r>
    </w:p>
    <w:p w14:paraId="48589202" w14:textId="77777777" w:rsidR="00D76A98" w:rsidRDefault="00D76A98" w:rsidP="00D76A98">
      <w:r>
        <w:t>If you choose to use "Eager loading" in this case, </w:t>
      </w:r>
    </w:p>
    <w:p w14:paraId="08E6239B" w14:textId="77777777" w:rsidR="00D76A98" w:rsidRDefault="00D76A98" w:rsidP="00D76A98">
      <w:r>
        <w:t>it will cost memory consumption.</w:t>
      </w:r>
    </w:p>
    <w:p w14:paraId="7FF0B2B8" w14:textId="77777777" w:rsidR="00D76A98" w:rsidRDefault="00D76A98" w:rsidP="00D76A98">
      <w:r>
        <w:t>1.3.2.</w:t>
      </w:r>
    </w:p>
    <w:p w14:paraId="50052CA3" w14:textId="77777777" w:rsidR="00D76A98" w:rsidRDefault="00D76A98" w:rsidP="00D76A98">
      <w:r>
        <w:lastRenderedPageBreak/>
        <w:t>However, if you need Team data and its Gamers data, </w:t>
      </w:r>
    </w:p>
    <w:p w14:paraId="718E435A" w14:textId="77777777" w:rsidR="00D76A98" w:rsidRDefault="00D76A98" w:rsidP="00D76A98">
      <w:r>
        <w:t>then "Eager loading" works best.</w:t>
      </w:r>
    </w:p>
    <w:p w14:paraId="79BAC13D" w14:textId="77777777" w:rsidR="00D76A98" w:rsidRDefault="00D76A98" w:rsidP="00D76A98">
      <w:r>
        <w:t>If you choose to use "lazy loading" in this case, </w:t>
      </w:r>
    </w:p>
    <w:p w14:paraId="0C943095" w14:textId="77777777" w:rsidR="00D76A98" w:rsidRDefault="00D76A98" w:rsidP="00D76A98">
      <w:r>
        <w:t>it will request the data from database too many times,</w:t>
      </w:r>
    </w:p>
    <w:p w14:paraId="2C187B81" w14:textId="77777777" w:rsidR="00D76A98" w:rsidRDefault="00D76A98" w:rsidP="00D76A98">
      <w:r>
        <w:t>this cost application performance.</w:t>
      </w:r>
    </w:p>
    <w:p w14:paraId="4246C041" w14:textId="77777777" w:rsidR="00D76A98" w:rsidRDefault="00D76A98" w:rsidP="00D76A98"/>
    <w:p w14:paraId="2F4A66E4" w14:textId="77777777" w:rsidR="00D76A98" w:rsidRDefault="00D76A98" w:rsidP="00D76A98"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  <w:r>
        <w:rPr>
          <w:sz w:val="18"/>
          <w:szCs w:val="18"/>
        </w:rPr>
        <w:t> </w:t>
      </w:r>
    </w:p>
    <w:p w14:paraId="5459F42C" w14:textId="77777777" w:rsidR="00D76A98" w:rsidRDefault="00D76A98" w:rsidP="00D76A98"/>
    <w:p w14:paraId="19F9106E" w14:textId="77777777" w:rsidR="00D76A98" w:rsidRDefault="00D76A98" w:rsidP="00D76A98">
      <w:r>
        <w:rPr>
          <w:sz w:val="48"/>
          <w:szCs w:val="48"/>
        </w:rPr>
        <w:t>1. Web Form Application - Linq Query</w:t>
      </w:r>
    </w:p>
    <w:p w14:paraId="02F81AA4" w14:textId="77777777" w:rsidR="00D76A98" w:rsidRDefault="00D76A98" w:rsidP="00D76A98"/>
    <w:p w14:paraId="0322AE6B" w14:textId="77777777" w:rsidR="00D76A98" w:rsidRDefault="00D76A98" w:rsidP="00D76A98">
      <w:r>
        <w:rPr>
          <w:sz w:val="36"/>
          <w:szCs w:val="36"/>
        </w:rPr>
        <w:t>1.1. TSQL</w:t>
      </w:r>
    </w:p>
    <w:p w14:paraId="6489F21F" w14:textId="77777777" w:rsidR="00D76A98" w:rsidRDefault="00D76A98" w:rsidP="00D76A98"/>
    <w:p w14:paraId="1B1A8965" w14:textId="77777777" w:rsidR="00D76A98" w:rsidRDefault="00D76A98" w:rsidP="00D76A98">
      <w:r>
        <w:t>Database --&gt; Right Click --&gt; New Database --&gt;</w:t>
      </w:r>
    </w:p>
    <w:p w14:paraId="6415965F" w14:textId="77777777" w:rsidR="00D76A98" w:rsidRDefault="00D76A98" w:rsidP="00D76A98">
      <w:r>
        <w:t xml:space="preserve">Database </w:t>
      </w:r>
      <w:proofErr w:type="gramStart"/>
      <w:r>
        <w:t>Name :</w:t>
      </w:r>
      <w:proofErr w:type="gramEnd"/>
      <w:r>
        <w:t xml:space="preserve"> Sample</w:t>
      </w:r>
    </w:p>
    <w:p w14:paraId="2B369A92" w14:textId="77777777" w:rsidR="00D76A98" w:rsidRDefault="00D76A98" w:rsidP="00D76A98">
      <w:r>
        <w:t xml:space="preserve">Options --&gt; Recovery </w:t>
      </w:r>
      <w:proofErr w:type="gramStart"/>
      <w:r>
        <w:t>Model :</w:t>
      </w:r>
      <w:proofErr w:type="gramEnd"/>
      <w:r>
        <w:t xml:space="preserve"> Simple</w:t>
      </w:r>
    </w:p>
    <w:p w14:paraId="68D4A7A2" w14:textId="77777777" w:rsidR="00D76A98" w:rsidRDefault="00D76A98" w:rsidP="00D76A98"/>
    <w:p w14:paraId="412FCE77" w14:textId="14A7833E" w:rsidR="00D76A98" w:rsidRDefault="00D76A98" w:rsidP="00D76A98">
      <w:r>
        <w:rPr>
          <w:noProof/>
        </w:rPr>
        <w:drawing>
          <wp:inline distT="0" distB="0" distL="0" distR="0" wp14:anchorId="625C9AF4" wp14:editId="6BCC38AF">
            <wp:extent cx="5274310" cy="2400300"/>
            <wp:effectExtent l="0" t="0" r="254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107230" w14:textId="77777777" w:rsidR="00D76A98" w:rsidRDefault="00D76A98" w:rsidP="00D76A98"/>
    <w:p w14:paraId="2BF975CD" w14:textId="77777777" w:rsidR="00D76A98" w:rsidRDefault="00D76A98" w:rsidP="00D76A98"/>
    <w:p w14:paraId="1C291590" w14:textId="77777777" w:rsidR="00D76A98" w:rsidRDefault="00D76A98" w:rsidP="00D76A98"/>
    <w:p w14:paraId="6F2CF1DA" w14:textId="77777777" w:rsidR="00D76A98" w:rsidRDefault="00D76A98" w:rsidP="00D76A98">
      <w:r>
        <w:t>--Create a Sample DataBase and Run the following TSQL </w:t>
      </w:r>
    </w:p>
    <w:p w14:paraId="2A472F68" w14:textId="77777777" w:rsidR="00D76A98" w:rsidRDefault="00D76A98" w:rsidP="00D76A98">
      <w:r>
        <w:rPr>
          <w:rFonts w:ascii="Consolas" w:hAnsi="Consolas"/>
          <w:color w:val="008000"/>
          <w:sz w:val="18"/>
          <w:szCs w:val="18"/>
        </w:rPr>
        <w:t>/*</w:t>
      </w:r>
    </w:p>
    <w:p w14:paraId="07F28253" w14:textId="77777777" w:rsidR="00D76A98" w:rsidRDefault="00D76A98" w:rsidP="00D76A98">
      <w:r>
        <w:rPr>
          <w:rFonts w:ascii="Consolas" w:hAnsi="Consolas"/>
          <w:color w:val="008000"/>
          <w:sz w:val="18"/>
          <w:szCs w:val="18"/>
        </w:rPr>
        <w:lastRenderedPageBreak/>
        <w:t>1.</w:t>
      </w:r>
    </w:p>
    <w:p w14:paraId="7D7E5FF3" w14:textId="77777777" w:rsidR="00D76A98" w:rsidRDefault="00D76A98" w:rsidP="00D76A98">
      <w:r>
        <w:rPr>
          <w:rFonts w:ascii="Consolas" w:hAnsi="Consolas"/>
          <w:color w:val="008000"/>
          <w:sz w:val="18"/>
          <w:szCs w:val="18"/>
        </w:rPr>
        <w:t>One Team can have many Gamers</w:t>
      </w:r>
    </w:p>
    <w:p w14:paraId="7433D726" w14:textId="77777777" w:rsidR="00D76A98" w:rsidRDefault="00D76A98" w:rsidP="00D76A98">
      <w:r>
        <w:rPr>
          <w:rFonts w:ascii="Consolas" w:hAnsi="Consolas"/>
          <w:color w:val="008000"/>
          <w:sz w:val="18"/>
          <w:szCs w:val="18"/>
        </w:rPr>
        <w:t>One Gamer can have One Team.</w:t>
      </w:r>
    </w:p>
    <w:p w14:paraId="03D1BFF9" w14:textId="77777777" w:rsidR="00D76A98" w:rsidRDefault="00D76A98" w:rsidP="00D76A98">
      <w:r>
        <w:rPr>
          <w:rFonts w:ascii="Consolas" w:hAnsi="Consolas"/>
          <w:color w:val="008000"/>
          <w:sz w:val="18"/>
          <w:szCs w:val="18"/>
        </w:rPr>
        <w:t xml:space="preserve">This is One to Many </w:t>
      </w:r>
      <w:proofErr w:type="gramStart"/>
      <w:r>
        <w:rPr>
          <w:rFonts w:ascii="Consolas" w:hAnsi="Consolas"/>
          <w:color w:val="008000"/>
          <w:sz w:val="18"/>
          <w:szCs w:val="18"/>
        </w:rPr>
        <w:t>Relationship</w:t>
      </w:r>
      <w:proofErr w:type="gramEnd"/>
      <w:r>
        <w:rPr>
          <w:rFonts w:ascii="Consolas" w:hAnsi="Consolas"/>
          <w:color w:val="008000"/>
          <w:sz w:val="18"/>
          <w:szCs w:val="18"/>
        </w:rPr>
        <w:t>.</w:t>
      </w:r>
    </w:p>
    <w:p w14:paraId="20BE6DFA" w14:textId="77777777" w:rsidR="00D76A98" w:rsidRDefault="00D76A98" w:rsidP="00D76A98">
      <w:r>
        <w:rPr>
          <w:rFonts w:ascii="Consolas" w:hAnsi="Consolas"/>
          <w:color w:val="008000"/>
          <w:sz w:val="18"/>
          <w:szCs w:val="18"/>
        </w:rPr>
        <w:t>2.</w:t>
      </w:r>
    </w:p>
    <w:p w14:paraId="448DE457" w14:textId="77777777" w:rsidR="00D76A98" w:rsidRDefault="00D76A98" w:rsidP="00D76A98">
      <w:r>
        <w:rPr>
          <w:rFonts w:ascii="Consolas" w:hAnsi="Consolas"/>
          <w:color w:val="008000"/>
          <w:sz w:val="18"/>
          <w:szCs w:val="18"/>
        </w:rPr>
        <w:t>Team Id==4 has no Gamer.</w:t>
      </w:r>
    </w:p>
    <w:p w14:paraId="127DB340" w14:textId="77777777" w:rsidR="00D76A98" w:rsidRDefault="00D76A98" w:rsidP="00D76A98">
      <w:r>
        <w:rPr>
          <w:rFonts w:ascii="Consolas" w:hAnsi="Consolas"/>
          <w:color w:val="008000"/>
          <w:sz w:val="18"/>
          <w:szCs w:val="18"/>
        </w:rPr>
        <w:t>Gamer Id==7 has no Team.</w:t>
      </w:r>
    </w:p>
    <w:p w14:paraId="7B526953" w14:textId="77777777" w:rsidR="00D76A98" w:rsidRDefault="00D76A98" w:rsidP="00D76A98">
      <w:r>
        <w:rPr>
          <w:rFonts w:ascii="Consolas" w:hAnsi="Consolas"/>
          <w:color w:val="008000"/>
          <w:sz w:val="18"/>
          <w:szCs w:val="18"/>
        </w:rPr>
        <w:t>*/</w:t>
      </w:r>
    </w:p>
    <w:p w14:paraId="239F9582" w14:textId="77777777" w:rsidR="00D76A98" w:rsidRDefault="00D76A98" w:rsidP="00D76A98">
      <w:r>
        <w:rPr>
          <w:rFonts w:ascii="Consolas" w:hAnsi="Consolas"/>
          <w:color w:val="008000"/>
          <w:sz w:val="18"/>
          <w:szCs w:val="18"/>
        </w:rPr>
        <w:t>--1 ----------------------------------------------------------</w:t>
      </w:r>
    </w:p>
    <w:p w14:paraId="3C37558C" w14:textId="77777777" w:rsidR="00D76A98" w:rsidRDefault="00D76A98" w:rsidP="00D76A98"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31D9B3FA" w14:textId="77777777" w:rsidR="00D76A98" w:rsidRDefault="00D76A98" w:rsidP="00D76A98">
      <w:r>
        <w:rPr>
          <w:rFonts w:ascii="Consolas" w:hAnsi="Consolas"/>
          <w:color w:val="008000"/>
          <w:sz w:val="18"/>
          <w:szCs w:val="18"/>
        </w:rPr>
        <w:t>--IF OBJECT_ID('Gamer') IS NOT NULL</w:t>
      </w:r>
    </w:p>
    <w:p w14:paraId="07DA48AD" w14:textId="77777777" w:rsidR="00D76A98" w:rsidRDefault="00D76A98" w:rsidP="00D76A98"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C22D9EE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00F6B6F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A995159" w14:textId="77777777" w:rsidR="00D76A98" w:rsidRDefault="00D76A98" w:rsidP="00D76A98"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6D29CDF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8D8F32C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5F5C8DB" w14:textId="77777777" w:rsidR="00D76A98" w:rsidRDefault="00D76A98" w:rsidP="00D76A98"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1276CA7" w14:textId="77777777" w:rsidR="00D76A98" w:rsidRDefault="00D76A98" w:rsidP="00D76A98"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07FF626" w14:textId="77777777" w:rsidR="00D76A98" w:rsidRDefault="00D76A98" w:rsidP="00D76A98"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4812BB1D" w14:textId="77777777" w:rsidR="00D76A98" w:rsidRDefault="00D76A98" w:rsidP="00D76A98">
      <w:r>
        <w:rPr>
          <w:rFonts w:ascii="Consolas" w:hAnsi="Consolas"/>
          <w:color w:val="008000"/>
          <w:sz w:val="18"/>
          <w:szCs w:val="18"/>
        </w:rPr>
        <w:t>--IF OBJECT_ID('Team') IS NOT NULL</w:t>
      </w:r>
    </w:p>
    <w:p w14:paraId="11A120EE" w14:textId="77777777" w:rsidR="00D76A98" w:rsidRDefault="00D76A98" w:rsidP="00D76A98"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D78FDC9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55ACF21E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6D14A87" w14:textId="77777777" w:rsidR="00D76A98" w:rsidRDefault="00D76A98" w:rsidP="00D76A98"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62510E3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70580E5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92EC662" w14:textId="77777777" w:rsidR="00D76A98" w:rsidRDefault="00D76A98" w:rsidP="00D76A98"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27D545F" w14:textId="77777777" w:rsidR="00D76A98" w:rsidRDefault="00D76A98" w:rsidP="00D76A98"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D1AB83E" w14:textId="77777777" w:rsidR="00D76A98" w:rsidRDefault="00D76A98" w:rsidP="00D76A98">
      <w:r>
        <w:rPr>
          <w:rFonts w:ascii="Consolas" w:hAnsi="Consolas"/>
          <w:color w:val="008000"/>
          <w:sz w:val="18"/>
          <w:szCs w:val="18"/>
        </w:rPr>
        <w:t>--Create Tables</w:t>
      </w:r>
    </w:p>
    <w:p w14:paraId="051B2CC5" w14:textId="77777777" w:rsidR="00D76A98" w:rsidRDefault="00D76A98" w:rsidP="00D76A98"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7E9139FC" w14:textId="77777777" w:rsidR="00D76A98" w:rsidRDefault="00D76A98" w:rsidP="00D76A98"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246A7022" w14:textId="77777777" w:rsidR="00D76A98" w:rsidRDefault="00D76A98" w:rsidP="00D76A98"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225C9E4C" w14:textId="77777777" w:rsidR="00D76A98" w:rsidRDefault="00D76A98" w:rsidP="00D76A98">
      <w:r>
        <w:rPr>
          <w:rFonts w:ascii="Consolas" w:hAnsi="Consolas"/>
          <w:sz w:val="18"/>
          <w:szCs w:val="18"/>
        </w:rPr>
        <w:lastRenderedPageBreak/>
        <w:t>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56318A32" w14:textId="77777777" w:rsidR="00D76A98" w:rsidRDefault="00D76A98" w:rsidP="00D76A98"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58F9008" w14:textId="77777777" w:rsidR="00D76A98" w:rsidRDefault="00D76A98" w:rsidP="00D76A98"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yp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F956404" w14:textId="77777777" w:rsidR="00D76A98" w:rsidRDefault="00D76A98" w:rsidP="00D76A98"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12AB084" w14:textId="77777777" w:rsidR="00D76A98" w:rsidRDefault="00D76A98" w:rsidP="00D76A98"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DC2813C" w14:textId="77777777" w:rsidR="00D76A98" w:rsidRDefault="00D76A98" w:rsidP="00D76A98"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9E4A700" w14:textId="77777777" w:rsidR="00D76A98" w:rsidRDefault="00D76A98" w:rsidP="00D76A98"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73E77A6C" w14:textId="77777777" w:rsidR="00D76A98" w:rsidRDefault="00D76A98" w:rsidP="00D76A98"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12506FC2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2DC15F5" w14:textId="77777777" w:rsidR="00D76A98" w:rsidRDefault="00D76A98" w:rsidP="00D76A98"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0431F7C" w14:textId="77777777" w:rsidR="00D76A98" w:rsidRDefault="00D76A98" w:rsidP="00D76A98">
      <w:r>
        <w:rPr>
          <w:rFonts w:ascii="Consolas" w:hAnsi="Consolas"/>
          <w:sz w:val="18"/>
          <w:szCs w:val="18"/>
        </w:rPr>
        <w:t>      Gender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A1BBCD3" w14:textId="77777777" w:rsidR="00D76A98" w:rsidRDefault="00D76A98" w:rsidP="00D76A98">
      <w:r>
        <w:rPr>
          <w:rFonts w:ascii="Consolas" w:hAnsi="Consolas"/>
          <w:sz w:val="18"/>
          <w:szCs w:val="18"/>
        </w:rPr>
        <w:t>      Scor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527D041" w14:textId="77777777" w:rsidR="00D76A98" w:rsidRDefault="00D76A98" w:rsidP="00D76A98"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yp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36D3325" w14:textId="77777777" w:rsidR="00D76A98" w:rsidRDefault="00D76A98" w:rsidP="00D76A98">
      <w:r>
        <w:rPr>
          <w:rFonts w:ascii="Consolas" w:hAnsi="Consolas"/>
          <w:sz w:val="18"/>
          <w:szCs w:val="18"/>
        </w:rPr>
        <w:t>      Team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F4FCAA4" w14:textId="77777777" w:rsidR="00D76A98" w:rsidRDefault="00D76A98" w:rsidP="00D76A98"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31DB1E6" w14:textId="77777777" w:rsidR="00D76A98" w:rsidRDefault="00D76A98" w:rsidP="00D76A98"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53E807F" w14:textId="77777777" w:rsidR="00D76A98" w:rsidRDefault="00D76A98" w:rsidP="00D76A98">
      <w:r>
        <w:rPr>
          <w:rFonts w:ascii="Consolas" w:hAnsi="Consolas"/>
          <w:color w:val="008000"/>
          <w:sz w:val="18"/>
          <w:szCs w:val="18"/>
        </w:rPr>
        <w:t>--2 ----------------------------------------------------------</w:t>
      </w:r>
    </w:p>
    <w:p w14:paraId="09D46DF8" w14:textId="77777777" w:rsidR="00D76A98" w:rsidRDefault="00D76A98" w:rsidP="00D76A98">
      <w:r>
        <w:rPr>
          <w:rFonts w:ascii="Consolas" w:hAnsi="Consolas"/>
          <w:color w:val="008000"/>
          <w:sz w:val="18"/>
          <w:szCs w:val="18"/>
        </w:rPr>
        <w:t>--Insert Data</w:t>
      </w:r>
    </w:p>
    <w:p w14:paraId="358B70CD" w14:textId="77777777" w:rsidR="00D76A98" w:rsidRDefault="00D76A98" w:rsidP="00D76A98"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41733AAB" w14:textId="77777777" w:rsidR="00D76A98" w:rsidRDefault="00D76A98" w:rsidP="00D76A98"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Team1_Guardian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uardian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C9E95EC" w14:textId="77777777" w:rsidR="00D76A98" w:rsidRDefault="00D76A98" w:rsidP="00D76A98"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6AEA7CD6" w14:textId="77777777" w:rsidR="00D76A98" w:rsidRDefault="00D76A98" w:rsidP="00D76A98"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Team2_Assassinator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Assassinato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0C4128E" w14:textId="77777777" w:rsidR="00D76A98" w:rsidRDefault="00D76A98" w:rsidP="00D76A98"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3D08B252" w14:textId="77777777" w:rsidR="00D76A98" w:rsidRDefault="00D76A98" w:rsidP="00D76A98"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Team3_Soldier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oldi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1ADBA60" w14:textId="77777777" w:rsidR="00D76A98" w:rsidRDefault="00D76A98" w:rsidP="00D76A98"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50D3AC65" w14:textId="77777777" w:rsidR="00D76A98" w:rsidRDefault="00D76A98" w:rsidP="00D76A98"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Team4_Civilian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Civilian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3898F62" w14:textId="77777777" w:rsidR="00D76A98" w:rsidRDefault="00D76A98" w:rsidP="00D76A98"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F4E83A3" w14:textId="77777777" w:rsidR="00D76A98" w:rsidRDefault="00D76A98" w:rsidP="00D76A98"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21CC04E" w14:textId="77777777" w:rsidR="00D76A98" w:rsidRDefault="00D76A98" w:rsidP="00D76A98"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1 ABC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Water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40A6419" w14:textId="77777777" w:rsidR="00D76A98" w:rsidRDefault="00D76A98" w:rsidP="00D76A98"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2DAF0559" w14:textId="77777777" w:rsidR="00D76A98" w:rsidRDefault="00D76A98" w:rsidP="00D76A98"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2 ABC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E6D013F" w14:textId="77777777" w:rsidR="00D76A98" w:rsidRDefault="00D76A98" w:rsidP="00D76A98">
      <w:proofErr w:type="gramStart"/>
      <w:r>
        <w:rPr>
          <w:rFonts w:ascii="Consolas" w:hAnsi="Consolas"/>
          <w:color w:val="0000FF"/>
          <w:sz w:val="18"/>
          <w:szCs w:val="18"/>
        </w:rPr>
        <w:lastRenderedPageBreak/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26D5A687" w14:textId="77777777" w:rsidR="00D76A98" w:rsidRDefault="00D76A98" w:rsidP="00D76A98"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3 EFGH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6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D625E4F" w14:textId="77777777" w:rsidR="00D76A98" w:rsidRDefault="00D76A98" w:rsidP="00D76A98"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1C8F1A9" w14:textId="77777777" w:rsidR="00D76A98" w:rsidRDefault="00D76A98" w:rsidP="00D76A98"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4 HIJKLMN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Water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4EBCF10" w14:textId="77777777" w:rsidR="00D76A98" w:rsidRDefault="00D76A98" w:rsidP="00D76A98"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25737D98" w14:textId="77777777" w:rsidR="00D76A98" w:rsidRDefault="00D76A98" w:rsidP="00D76A98"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5 NOP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Wood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AA5EF75" w14:textId="77777777" w:rsidR="00D76A98" w:rsidRDefault="00D76A98" w:rsidP="00D76A98"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2AE04109" w14:textId="77777777" w:rsidR="00D76A98" w:rsidRDefault="00D76A98" w:rsidP="00D76A98"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6 PQRSTUVW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Earth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82BAE76" w14:textId="77777777" w:rsidR="00D76A98" w:rsidRDefault="00D76A98" w:rsidP="00D76A98"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3ED0EDE9" w14:textId="77777777" w:rsidR="00D76A98" w:rsidRDefault="00D76A98" w:rsidP="00D76A98"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7 XYZ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etal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043E606" w14:textId="77777777" w:rsidR="00D76A98" w:rsidRDefault="00D76A98" w:rsidP="00D76A98"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7DC60F9" w14:textId="77777777" w:rsidR="00D76A98" w:rsidRDefault="00D76A98" w:rsidP="00D76A98"/>
    <w:p w14:paraId="5C8126C4" w14:textId="77777777" w:rsidR="00D76A98" w:rsidRDefault="00D76A98" w:rsidP="00D76A98">
      <w:r>
        <w:rPr>
          <w:sz w:val="36"/>
          <w:szCs w:val="36"/>
        </w:rPr>
        <w:t>1.2. Set up SQL Authentication</w:t>
      </w:r>
    </w:p>
    <w:p w14:paraId="61B92636" w14:textId="77777777" w:rsidR="00D76A98" w:rsidRDefault="00D76A98" w:rsidP="00D76A98"/>
    <w:p w14:paraId="16FBCCDF" w14:textId="77777777" w:rsidR="00D76A98" w:rsidRDefault="00D76A98" w:rsidP="00D76A98"/>
    <w:p w14:paraId="54EF4607" w14:textId="77777777" w:rsidR="00D76A98" w:rsidRDefault="00D76A98" w:rsidP="00D76A98">
      <w:r>
        <w:rPr>
          <w:sz w:val="18"/>
          <w:szCs w:val="18"/>
        </w:rPr>
        <w:t>In SQL server</w:t>
      </w:r>
    </w:p>
    <w:p w14:paraId="7A5E4B2A" w14:textId="77777777" w:rsidR="00D76A98" w:rsidRDefault="00D76A98" w:rsidP="00D76A98">
      <w:r>
        <w:t>Object Explorer --&gt; Security --&gt; Logins --&gt; New Logins</w:t>
      </w:r>
    </w:p>
    <w:p w14:paraId="0E76752F" w14:textId="77777777" w:rsidR="00D76A98" w:rsidRDefault="00D76A98" w:rsidP="00D76A98">
      <w:r>
        <w:t>--&gt; </w:t>
      </w:r>
    </w:p>
    <w:p w14:paraId="717A4757" w14:textId="77777777" w:rsidR="00D76A98" w:rsidRDefault="00D76A98" w:rsidP="00D76A98">
      <w:r>
        <w:t>General Tab</w:t>
      </w:r>
    </w:p>
    <w:p w14:paraId="7B0FC871" w14:textId="77777777" w:rsidR="00D76A98" w:rsidRDefault="00D76A98" w:rsidP="00D76A98">
      <w:r>
        <w:t xml:space="preserve">Login </w:t>
      </w:r>
      <w:proofErr w:type="gramStart"/>
      <w:r>
        <w:t>Name :</w:t>
      </w:r>
      <w:proofErr w:type="gramEnd"/>
    </w:p>
    <w:p w14:paraId="2789905D" w14:textId="77777777" w:rsidR="00D76A98" w:rsidRDefault="00D76A98" w:rsidP="00D76A98">
      <w:r>
        <w:rPr>
          <w:b/>
          <w:bCs/>
        </w:rPr>
        <w:t>Tester</w:t>
      </w:r>
    </w:p>
    <w:p w14:paraId="6373F642" w14:textId="77777777" w:rsidR="00D76A98" w:rsidRDefault="00D76A98" w:rsidP="00D76A98">
      <w:r>
        <w:t>Password:</w:t>
      </w:r>
    </w:p>
    <w:p w14:paraId="72BB1DD6" w14:textId="77777777" w:rsidR="00D76A98" w:rsidRDefault="00D76A98" w:rsidP="00D76A98">
      <w:r>
        <w:rPr>
          <w:b/>
          <w:bCs/>
        </w:rPr>
        <w:t>1234</w:t>
      </w:r>
    </w:p>
    <w:p w14:paraId="0F748F1C" w14:textId="77777777" w:rsidR="00D76A98" w:rsidRDefault="00D76A98" w:rsidP="00D76A98">
      <w:r>
        <w:t>Default Database:</w:t>
      </w:r>
    </w:p>
    <w:p w14:paraId="05A2DC19" w14:textId="77777777" w:rsidR="00D76A98" w:rsidRDefault="00D76A98" w:rsidP="00D76A98">
      <w:r>
        <w:rPr>
          <w:b/>
          <w:bCs/>
        </w:rPr>
        <w:t>Sample</w:t>
      </w:r>
    </w:p>
    <w:p w14:paraId="53E26407" w14:textId="77777777" w:rsidR="00D76A98" w:rsidRDefault="00D76A98" w:rsidP="00D76A98">
      <w:r>
        <w:t>--&gt;</w:t>
      </w:r>
    </w:p>
    <w:p w14:paraId="2F243C2E" w14:textId="77777777" w:rsidR="00D76A98" w:rsidRDefault="00D76A98" w:rsidP="00D76A98">
      <w:r>
        <w:t>Server Roles Tab</w:t>
      </w:r>
    </w:p>
    <w:p w14:paraId="1C25902C" w14:textId="77777777" w:rsidR="00D76A98" w:rsidRDefault="00D76A98" w:rsidP="00D76A98">
      <w:r>
        <w:t>Select</w:t>
      </w:r>
    </w:p>
    <w:p w14:paraId="6818AB31" w14:textId="77777777" w:rsidR="00D76A98" w:rsidRDefault="00D76A98" w:rsidP="00D76A98">
      <w:r>
        <w:rPr>
          <w:b/>
          <w:bCs/>
          <w:sz w:val="18"/>
          <w:szCs w:val="18"/>
        </w:rPr>
        <w:t>sysadmin</w:t>
      </w:r>
    </w:p>
    <w:p w14:paraId="156C7462" w14:textId="77777777" w:rsidR="00D76A98" w:rsidRDefault="00D76A98" w:rsidP="00D76A98">
      <w:r>
        <w:t>--&gt;</w:t>
      </w:r>
    </w:p>
    <w:p w14:paraId="7CB9978F" w14:textId="77777777" w:rsidR="00D76A98" w:rsidRDefault="00D76A98" w:rsidP="00D76A98">
      <w:r>
        <w:t>User Mapping Tab</w:t>
      </w:r>
    </w:p>
    <w:p w14:paraId="76F83F7C" w14:textId="77777777" w:rsidR="00D76A98" w:rsidRDefault="00D76A98" w:rsidP="00D76A98">
      <w:r>
        <w:lastRenderedPageBreak/>
        <w:t>Select </w:t>
      </w:r>
      <w:r>
        <w:rPr>
          <w:b/>
          <w:bCs/>
          <w:sz w:val="18"/>
          <w:szCs w:val="18"/>
        </w:rPr>
        <w:t>Sample</w:t>
      </w:r>
    </w:p>
    <w:p w14:paraId="2CA85FAD" w14:textId="77777777" w:rsidR="00D76A98" w:rsidRDefault="00D76A98" w:rsidP="00D76A98">
      <w:r>
        <w:t>Select every Roles.</w:t>
      </w:r>
    </w:p>
    <w:p w14:paraId="526B2B6A" w14:textId="77777777" w:rsidR="00D76A98" w:rsidRDefault="00D76A98" w:rsidP="00D76A98"/>
    <w:p w14:paraId="746D6ADB" w14:textId="77777777" w:rsidR="00D76A98" w:rsidRDefault="00D76A98" w:rsidP="00D76A98"/>
    <w:p w14:paraId="24A93C3C" w14:textId="77777777" w:rsidR="00D76A98" w:rsidRDefault="00D76A98" w:rsidP="00D76A98"/>
    <w:p w14:paraId="0B789A33" w14:textId="4D6F477F" w:rsidR="00D76A98" w:rsidRDefault="00D76A98" w:rsidP="00D76A98">
      <w:r>
        <w:rPr>
          <w:noProof/>
        </w:rPr>
        <w:drawing>
          <wp:inline distT="0" distB="0" distL="0" distR="0" wp14:anchorId="15B15FC8" wp14:editId="48CBCC74">
            <wp:extent cx="2887980" cy="2019300"/>
            <wp:effectExtent l="0" t="0" r="762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980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C0462F" w14:textId="77777777" w:rsidR="00D76A98" w:rsidRDefault="00D76A98" w:rsidP="00D76A98"/>
    <w:p w14:paraId="675140A1" w14:textId="77777777" w:rsidR="00D76A98" w:rsidRDefault="00D76A98" w:rsidP="00D76A98"/>
    <w:p w14:paraId="33294C3C" w14:textId="77777777" w:rsidR="00D76A98" w:rsidRDefault="00D76A98" w:rsidP="00D76A98"/>
    <w:p w14:paraId="525E7B47" w14:textId="59F6DB6D" w:rsidR="00D76A98" w:rsidRDefault="00D76A98" w:rsidP="00D76A98">
      <w:r>
        <w:rPr>
          <w:noProof/>
        </w:rPr>
        <w:lastRenderedPageBreak/>
        <w:drawing>
          <wp:inline distT="0" distB="0" distL="0" distR="0" wp14:anchorId="50B426AA" wp14:editId="08D47771">
            <wp:extent cx="5274310" cy="4773930"/>
            <wp:effectExtent l="0" t="0" r="2540" b="762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73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AC38B3" w14:textId="77777777" w:rsidR="00D76A98" w:rsidRDefault="00D76A98" w:rsidP="00D76A98"/>
    <w:p w14:paraId="2307DFB4" w14:textId="62F19BE9" w:rsidR="00D76A98" w:rsidRDefault="00D76A98" w:rsidP="00D76A98">
      <w:r>
        <w:rPr>
          <w:noProof/>
        </w:rPr>
        <w:lastRenderedPageBreak/>
        <w:drawing>
          <wp:inline distT="0" distB="0" distL="0" distR="0" wp14:anchorId="2A3C2BA4" wp14:editId="13454195">
            <wp:extent cx="4107180" cy="3710940"/>
            <wp:effectExtent l="0" t="0" r="7620" b="3810"/>
            <wp:docPr id="62" name="Picture 6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180" cy="3710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1DCA78" w14:textId="77777777" w:rsidR="00D76A98" w:rsidRDefault="00D76A98" w:rsidP="00D76A98"/>
    <w:p w14:paraId="11ED1B6A" w14:textId="43D90FBA" w:rsidR="00D76A98" w:rsidRDefault="00D76A98" w:rsidP="00D76A98">
      <w:r>
        <w:rPr>
          <w:noProof/>
        </w:rPr>
        <w:lastRenderedPageBreak/>
        <w:drawing>
          <wp:inline distT="0" distB="0" distL="0" distR="0" wp14:anchorId="6162EAEC" wp14:editId="52272C3D">
            <wp:extent cx="5274310" cy="4772025"/>
            <wp:effectExtent l="0" t="0" r="2540" b="9525"/>
            <wp:docPr id="61" name="Picture 6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7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415F5D" w14:textId="77777777" w:rsidR="00D76A98" w:rsidRDefault="00D76A98" w:rsidP="00D76A98"/>
    <w:p w14:paraId="76F46148" w14:textId="77777777" w:rsidR="00D76A98" w:rsidRDefault="00D76A98" w:rsidP="00D76A98">
      <w:r>
        <w:rPr>
          <w:sz w:val="48"/>
          <w:szCs w:val="48"/>
        </w:rPr>
        <w:t>2. Console App</w:t>
      </w:r>
    </w:p>
    <w:p w14:paraId="18450C28" w14:textId="77777777" w:rsidR="00D76A98" w:rsidRDefault="00D76A98" w:rsidP="00D76A98"/>
    <w:p w14:paraId="2BF01DE5" w14:textId="77777777" w:rsidR="00D76A98" w:rsidRDefault="00D76A98" w:rsidP="00D76A98"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35B798FB" w14:textId="77777777" w:rsidR="00D76A98" w:rsidRDefault="00D76A98" w:rsidP="00D76A98">
      <w:pPr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onsole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 xml:space="preserve">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5F74B743" w14:textId="77777777" w:rsidR="00D76A98" w:rsidRDefault="00D76A98" w:rsidP="00D76A98">
      <w:pPr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ample</w:t>
      </w:r>
    </w:p>
    <w:p w14:paraId="1BA77CA1" w14:textId="77777777" w:rsidR="00D76A98" w:rsidRDefault="00D76A98" w:rsidP="00D76A98">
      <w:pPr>
        <w:rPr>
          <w:sz w:val="27"/>
          <w:szCs w:val="27"/>
        </w:rPr>
      </w:pPr>
    </w:p>
    <w:p w14:paraId="0364E690" w14:textId="3683A53D" w:rsidR="00D76A98" w:rsidRDefault="00D76A98" w:rsidP="00D76A98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ADB505A" wp14:editId="4A7CF303">
            <wp:extent cx="4290060" cy="2628900"/>
            <wp:effectExtent l="0" t="0" r="0" b="0"/>
            <wp:docPr id="60" name="Picture 60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Graphical user interface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EDCD05" w14:textId="77777777" w:rsidR="00D76A98" w:rsidRDefault="00D76A98" w:rsidP="00D76A98"/>
    <w:p w14:paraId="4DDF272F" w14:textId="77777777" w:rsidR="00D76A98" w:rsidRDefault="00D76A98" w:rsidP="00D76A98"/>
    <w:p w14:paraId="04EF2546" w14:textId="7FAB3382" w:rsidR="00D76A98" w:rsidRDefault="00D76A98" w:rsidP="00D76A98">
      <w:r>
        <w:rPr>
          <w:noProof/>
        </w:rPr>
        <w:drawing>
          <wp:inline distT="0" distB="0" distL="0" distR="0" wp14:anchorId="3AA666C3" wp14:editId="661CF335">
            <wp:extent cx="5274310" cy="2794000"/>
            <wp:effectExtent l="0" t="0" r="2540" b="6350"/>
            <wp:docPr id="59" name="Picture 5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7590D2" w14:textId="77777777" w:rsidR="00D76A98" w:rsidRDefault="00D76A98" w:rsidP="00D76A98"/>
    <w:p w14:paraId="6A41B070" w14:textId="77777777" w:rsidR="00D76A98" w:rsidRDefault="00D76A98" w:rsidP="00D76A98"/>
    <w:p w14:paraId="751AA4F5" w14:textId="37BA3572" w:rsidR="00D76A98" w:rsidRDefault="00D76A98" w:rsidP="00D76A98">
      <w:pPr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1CC1070E" wp14:editId="09E1D522">
            <wp:extent cx="5274310" cy="3329305"/>
            <wp:effectExtent l="0" t="0" r="2540" b="444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3736E7" w14:textId="77777777" w:rsidR="00D76A98" w:rsidRDefault="00D76A98" w:rsidP="00D76A98">
      <w:pPr>
        <w:rPr>
          <w:sz w:val="24"/>
          <w:szCs w:val="24"/>
        </w:rPr>
      </w:pPr>
    </w:p>
    <w:p w14:paraId="534204F9" w14:textId="77777777" w:rsidR="00D76A98" w:rsidRDefault="00D76A98" w:rsidP="00D76A98"/>
    <w:p w14:paraId="26C5A21F" w14:textId="77777777" w:rsidR="00D76A98" w:rsidRDefault="00D76A98" w:rsidP="00D76A98">
      <w:r>
        <w:rPr>
          <w:sz w:val="36"/>
          <w:szCs w:val="36"/>
        </w:rPr>
        <w:t>2.1. Linq to SQL</w:t>
      </w:r>
    </w:p>
    <w:p w14:paraId="06E934B0" w14:textId="77777777" w:rsidR="00D76A98" w:rsidRDefault="00D76A98" w:rsidP="00D76A98"/>
    <w:p w14:paraId="3B970AF8" w14:textId="77777777" w:rsidR="00D76A98" w:rsidRDefault="00D76A98" w:rsidP="00D76A98">
      <w:r>
        <w:rPr>
          <w:sz w:val="32"/>
          <w:szCs w:val="32"/>
        </w:rPr>
        <w:t>2.1.1. Add Connection</w:t>
      </w:r>
    </w:p>
    <w:p w14:paraId="2C8CAD6D" w14:textId="77777777" w:rsidR="00D76A98" w:rsidRDefault="00D76A98" w:rsidP="00D76A98"/>
    <w:p w14:paraId="2BE60691" w14:textId="77777777" w:rsidR="00D76A98" w:rsidRDefault="00D76A98" w:rsidP="00D76A98">
      <w:r>
        <w:t>Server Explorer --&gt; Data Connections --&gt; Right click --&gt; Add Connection...</w:t>
      </w:r>
    </w:p>
    <w:p w14:paraId="3296A598" w14:textId="77777777" w:rsidR="00D76A98" w:rsidRDefault="00D76A98" w:rsidP="00D76A98">
      <w:r>
        <w:t>--&gt; Microsoft SQL server --&gt;</w:t>
      </w:r>
    </w:p>
    <w:p w14:paraId="585B858B" w14:textId="77777777" w:rsidR="00D76A98" w:rsidRDefault="00D76A98" w:rsidP="00D76A98">
      <w:r>
        <w:t>Enter your server and database details ....</w:t>
      </w:r>
    </w:p>
    <w:p w14:paraId="4A1F10B8" w14:textId="77777777" w:rsidR="00D76A98" w:rsidRDefault="00D76A98" w:rsidP="00D76A98"/>
    <w:p w14:paraId="24D139EA" w14:textId="77777777" w:rsidR="00D76A98" w:rsidRDefault="00D76A98" w:rsidP="00D76A98"/>
    <w:p w14:paraId="09A77C09" w14:textId="78358C09" w:rsidR="00D76A98" w:rsidRDefault="00D76A98" w:rsidP="00D76A98">
      <w:r>
        <w:rPr>
          <w:noProof/>
        </w:rPr>
        <w:drawing>
          <wp:inline distT="0" distB="0" distL="0" distR="0" wp14:anchorId="3438711D" wp14:editId="02545460">
            <wp:extent cx="4434840" cy="1912620"/>
            <wp:effectExtent l="0" t="0" r="3810" b="0"/>
            <wp:docPr id="34" name="Picture 3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0" cy="191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4E1752" w14:textId="77777777" w:rsidR="00D76A98" w:rsidRDefault="00D76A98" w:rsidP="00D76A98"/>
    <w:p w14:paraId="43E18B84" w14:textId="77777777" w:rsidR="00D76A98" w:rsidRDefault="00D76A98" w:rsidP="00D76A98"/>
    <w:p w14:paraId="3EB221FE" w14:textId="75CD77F7" w:rsidR="00D76A98" w:rsidRDefault="00D76A98" w:rsidP="00D76A98">
      <w:r>
        <w:rPr>
          <w:noProof/>
        </w:rPr>
        <w:drawing>
          <wp:inline distT="0" distB="0" distL="0" distR="0" wp14:anchorId="745834E2" wp14:editId="4291FE16">
            <wp:extent cx="4236720" cy="33147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6720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CEDB59" w14:textId="77777777" w:rsidR="00D76A98" w:rsidRDefault="00D76A98" w:rsidP="00D76A98"/>
    <w:p w14:paraId="64C1C982" w14:textId="77777777" w:rsidR="00D76A98" w:rsidRDefault="00D76A98" w:rsidP="00D76A98"/>
    <w:p w14:paraId="795C7ACE" w14:textId="7D421702" w:rsidR="00D76A98" w:rsidRDefault="00D76A98" w:rsidP="00D76A98">
      <w:r>
        <w:rPr>
          <w:noProof/>
        </w:rPr>
        <w:lastRenderedPageBreak/>
        <w:drawing>
          <wp:inline distT="0" distB="0" distL="0" distR="0" wp14:anchorId="76F1A9A6" wp14:editId="38144905">
            <wp:extent cx="4564380" cy="5326380"/>
            <wp:effectExtent l="0" t="0" r="7620" b="762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4380" cy="532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03754" w14:textId="77777777" w:rsidR="00D76A98" w:rsidRDefault="00D76A98" w:rsidP="00D76A98"/>
    <w:p w14:paraId="13B79385" w14:textId="3892E55B" w:rsidR="00D76A98" w:rsidRDefault="00D76A98" w:rsidP="00D76A98">
      <w:r>
        <w:rPr>
          <w:noProof/>
        </w:rPr>
        <w:lastRenderedPageBreak/>
        <w:drawing>
          <wp:inline distT="0" distB="0" distL="0" distR="0" wp14:anchorId="300646B5" wp14:editId="6F44AC4C">
            <wp:extent cx="2903220" cy="3345180"/>
            <wp:effectExtent l="0" t="0" r="0" b="762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22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A30E7E" w14:textId="77777777" w:rsidR="00D76A98" w:rsidRDefault="00D76A98" w:rsidP="00D76A98"/>
    <w:p w14:paraId="7E6F9B96" w14:textId="77777777" w:rsidR="00D76A98" w:rsidRDefault="00D76A98" w:rsidP="00D76A98">
      <w:r>
        <w:rPr>
          <w:sz w:val="32"/>
          <w:szCs w:val="32"/>
        </w:rPr>
        <w:t>2.1.2. Sample.dbml</w:t>
      </w:r>
    </w:p>
    <w:p w14:paraId="1AB0C2F4" w14:textId="77777777" w:rsidR="00D76A98" w:rsidRDefault="00D76A98" w:rsidP="00D76A98"/>
    <w:p w14:paraId="0A33CF0E" w14:textId="77777777" w:rsidR="00D76A98" w:rsidRDefault="00D76A98" w:rsidP="00D76A98">
      <w:r>
        <w:t>ProjectName --&gt; Right Click --&gt; Add --&gt; New Item...</w:t>
      </w:r>
    </w:p>
    <w:p w14:paraId="009AF959" w14:textId="77777777" w:rsidR="00D76A98" w:rsidRDefault="00D76A98" w:rsidP="00D76A98">
      <w:r>
        <w:t>--&gt; Linq to SQL classes --&gt;</w:t>
      </w:r>
    </w:p>
    <w:p w14:paraId="545C73B8" w14:textId="77777777" w:rsidR="00D76A98" w:rsidRDefault="00D76A98" w:rsidP="00D76A98">
      <w:proofErr w:type="gramStart"/>
      <w:r>
        <w:t>Name :</w:t>
      </w:r>
      <w:proofErr w:type="gramEnd"/>
      <w:r>
        <w:t> </w:t>
      </w:r>
      <w:r>
        <w:rPr>
          <w:b/>
          <w:bCs/>
        </w:rPr>
        <w:t>Sample.dbml</w:t>
      </w:r>
    </w:p>
    <w:p w14:paraId="79D03002" w14:textId="77777777" w:rsidR="00D76A98" w:rsidRDefault="00D76A98" w:rsidP="00D76A98"/>
    <w:p w14:paraId="42CEC40C" w14:textId="77777777" w:rsidR="00D76A98" w:rsidRDefault="00D76A98" w:rsidP="00D76A98">
      <w:r>
        <w:t>I name it as "Sample.dbml", </w:t>
      </w:r>
    </w:p>
    <w:p w14:paraId="1143DC00" w14:textId="77777777" w:rsidR="00D76A98" w:rsidRDefault="00D76A98" w:rsidP="00D76A98">
      <w:r>
        <w:t>because I know this is for connection to "Sample" Database.</w:t>
      </w:r>
    </w:p>
    <w:p w14:paraId="735BA518" w14:textId="77777777" w:rsidR="00D76A98" w:rsidRDefault="00D76A98" w:rsidP="00D76A98"/>
    <w:p w14:paraId="1DD9734C" w14:textId="77777777" w:rsidR="00D76A98" w:rsidRDefault="00D76A98" w:rsidP="00D76A98">
      <w:r>
        <w:t>--&gt;</w:t>
      </w:r>
    </w:p>
    <w:p w14:paraId="3A28DB8A" w14:textId="77777777" w:rsidR="00D76A98" w:rsidRDefault="00D76A98" w:rsidP="00D76A98">
      <w:r>
        <w:t>Drag Table from Server Explorer into DBML</w:t>
      </w:r>
    </w:p>
    <w:p w14:paraId="4C7B0810" w14:textId="77777777" w:rsidR="00D76A98" w:rsidRDefault="00D76A98" w:rsidP="00D76A98"/>
    <w:p w14:paraId="26F119DE" w14:textId="77777777" w:rsidR="00D76A98" w:rsidRDefault="00D76A98" w:rsidP="00D76A98"/>
    <w:p w14:paraId="0A7A1B24" w14:textId="77777777" w:rsidR="00D76A98" w:rsidRDefault="00D76A98" w:rsidP="00D76A98"/>
    <w:p w14:paraId="096FDE1E" w14:textId="7D6757CE" w:rsidR="00D76A98" w:rsidRDefault="00D76A98" w:rsidP="00D76A98">
      <w:r>
        <w:rPr>
          <w:noProof/>
        </w:rPr>
        <w:lastRenderedPageBreak/>
        <w:drawing>
          <wp:inline distT="0" distB="0" distL="0" distR="0" wp14:anchorId="7BD35BE7" wp14:editId="32BFA69B">
            <wp:extent cx="5274310" cy="2299970"/>
            <wp:effectExtent l="0" t="0" r="2540" b="5080"/>
            <wp:docPr id="30" name="Picture 3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99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A8D48E" w14:textId="77777777" w:rsidR="00D76A98" w:rsidRDefault="00D76A98" w:rsidP="00D76A98"/>
    <w:p w14:paraId="1EEF1325" w14:textId="58AC095B" w:rsidR="00D76A98" w:rsidRDefault="00D76A98" w:rsidP="00D76A98">
      <w:r>
        <w:rPr>
          <w:noProof/>
        </w:rPr>
        <w:drawing>
          <wp:inline distT="0" distB="0" distL="0" distR="0" wp14:anchorId="76799810" wp14:editId="25195A5B">
            <wp:extent cx="5274310" cy="2950210"/>
            <wp:effectExtent l="0" t="0" r="2540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50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BE37D3" w14:textId="77777777" w:rsidR="00D76A98" w:rsidRDefault="00D76A98" w:rsidP="00D76A98"/>
    <w:p w14:paraId="20707B23" w14:textId="1EBF570C" w:rsidR="00D76A98" w:rsidRDefault="00D76A98" w:rsidP="00D76A98">
      <w:r>
        <w:rPr>
          <w:noProof/>
        </w:rPr>
        <w:lastRenderedPageBreak/>
        <w:drawing>
          <wp:inline distT="0" distB="0" distL="0" distR="0" wp14:anchorId="31CB946D" wp14:editId="522CE0F7">
            <wp:extent cx="3604260" cy="352806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4260" cy="3528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30AD42" w14:textId="77777777" w:rsidR="00D76A98" w:rsidRDefault="00D76A98" w:rsidP="00D76A98"/>
    <w:p w14:paraId="647371A6" w14:textId="77777777" w:rsidR="00D76A98" w:rsidRDefault="00D76A98" w:rsidP="00D76A98"/>
    <w:p w14:paraId="3BDBE1BE" w14:textId="77777777" w:rsidR="00D76A98" w:rsidRDefault="00D76A98" w:rsidP="00D76A98"/>
    <w:p w14:paraId="7D701A33" w14:textId="77777777" w:rsidR="00D76A98" w:rsidRDefault="00D76A98" w:rsidP="00D76A98">
      <w:r>
        <w:t>Save the dbml, it will generate the following files.</w:t>
      </w:r>
    </w:p>
    <w:p w14:paraId="50AA111C" w14:textId="77777777" w:rsidR="00D76A98" w:rsidRDefault="00D76A98" w:rsidP="00D76A98">
      <w:r>
        <w:t>The DataContext context is the entry point to database.</w:t>
      </w:r>
    </w:p>
    <w:p w14:paraId="275F3F4F" w14:textId="77777777" w:rsidR="00D76A98" w:rsidRDefault="00D76A98" w:rsidP="00D76A98"/>
    <w:p w14:paraId="0C0C6EE7" w14:textId="124E4F68" w:rsidR="00D76A98" w:rsidRDefault="00D76A98" w:rsidP="00D76A98">
      <w:r>
        <w:rPr>
          <w:noProof/>
        </w:rPr>
        <w:lastRenderedPageBreak/>
        <w:drawing>
          <wp:inline distT="0" distB="0" distL="0" distR="0" wp14:anchorId="6A09E1C0" wp14:editId="00492CF4">
            <wp:extent cx="3116580" cy="5455920"/>
            <wp:effectExtent l="0" t="0" r="762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580" cy="545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07460B" w14:textId="77777777" w:rsidR="00D76A98" w:rsidRDefault="00D76A98" w:rsidP="00D76A98"/>
    <w:p w14:paraId="361701B1" w14:textId="77777777" w:rsidR="00D76A98" w:rsidRDefault="00D76A98" w:rsidP="00D76A98">
      <w:r>
        <w:rPr>
          <w:sz w:val="36"/>
          <w:szCs w:val="36"/>
        </w:rPr>
        <w:t>2.2. Program.cs</w:t>
      </w:r>
    </w:p>
    <w:p w14:paraId="2BA8BA25" w14:textId="77777777" w:rsidR="00D76A98" w:rsidRDefault="00D76A98" w:rsidP="00D76A98"/>
    <w:p w14:paraId="02F9E4ED" w14:textId="77777777" w:rsidR="00D76A98" w:rsidRDefault="00D76A98" w:rsidP="00D76A98"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47D01683" w14:textId="77777777" w:rsidR="00D76A98" w:rsidRDefault="00D76A98" w:rsidP="00D76A98"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14FC8533" w14:textId="77777777" w:rsidR="00D76A98" w:rsidRDefault="00D76A98" w:rsidP="00D76A98"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Data.Linq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368EA555" w14:textId="77777777" w:rsidR="00D76A98" w:rsidRDefault="00D76A98" w:rsidP="00D76A98"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;</w:t>
      </w:r>
      <w:proofErr w:type="gramEnd"/>
    </w:p>
    <w:p w14:paraId="19698360" w14:textId="77777777" w:rsidR="00D76A98" w:rsidRDefault="00D76A98" w:rsidP="00D76A98"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Text;</w:t>
      </w:r>
      <w:proofErr w:type="gramEnd"/>
    </w:p>
    <w:p w14:paraId="7FE1B703" w14:textId="77777777" w:rsidR="00D76A98" w:rsidRDefault="00D76A98" w:rsidP="00D76A98"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Threading.Tasks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1136F6B0" w14:textId="77777777" w:rsidR="00D76A98" w:rsidRDefault="00D76A98" w:rsidP="00D76A98"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04A27683" w14:textId="77777777" w:rsidR="00D76A98" w:rsidRDefault="00D76A98" w:rsidP="00D76A98">
      <w:r>
        <w:rPr>
          <w:rFonts w:ascii="Consolas" w:hAnsi="Consolas"/>
          <w:sz w:val="18"/>
          <w:szCs w:val="18"/>
        </w:rPr>
        <w:t>{</w:t>
      </w:r>
    </w:p>
    <w:p w14:paraId="67A93862" w14:textId="77777777" w:rsidR="00D76A98" w:rsidRDefault="00D76A98" w:rsidP="00D76A98"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61E4FBAA" w14:textId="77777777" w:rsidR="00D76A98" w:rsidRDefault="00D76A98" w:rsidP="00D76A98">
      <w:r>
        <w:rPr>
          <w:rFonts w:ascii="Consolas" w:hAnsi="Consolas"/>
          <w:sz w:val="18"/>
          <w:szCs w:val="18"/>
        </w:rPr>
        <w:t>    {</w:t>
      </w:r>
    </w:p>
    <w:p w14:paraId="28979076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] args)</w:t>
      </w:r>
    </w:p>
    <w:p w14:paraId="598DC154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 {</w:t>
      </w:r>
    </w:p>
    <w:p w14:paraId="2E3E91C7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========</w:t>
      </w:r>
    </w:p>
    <w:p w14:paraId="316B461A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LazyLoading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7B6D1FDE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 xml:space="preserve">"1. </w:t>
      </w:r>
      <w:proofErr w:type="gramStart"/>
      <w:r>
        <w:rPr>
          <w:rFonts w:ascii="Consolas" w:hAnsi="Consolas"/>
          <w:color w:val="A31515"/>
          <w:sz w:val="18"/>
          <w:szCs w:val="18"/>
        </w:rPr>
        <w:t>LazyLoading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=== "</w:t>
      </w:r>
      <w:r>
        <w:rPr>
          <w:rFonts w:ascii="Consolas" w:hAnsi="Consolas"/>
          <w:sz w:val="18"/>
          <w:szCs w:val="18"/>
        </w:rPr>
        <w:t>);</w:t>
      </w:r>
    </w:p>
    <w:p w14:paraId="246C9258" w14:textId="77777777" w:rsidR="00D76A98" w:rsidRDefault="00D76A98" w:rsidP="00D76A98"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LazyLoading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7436F5D5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========</w:t>
      </w:r>
    </w:p>
    <w:p w14:paraId="7B81F199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EagerLoading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431E7949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 xml:space="preserve">"2. </w:t>
      </w:r>
      <w:proofErr w:type="gramStart"/>
      <w:r>
        <w:rPr>
          <w:rFonts w:ascii="Consolas" w:hAnsi="Consolas"/>
          <w:color w:val="A31515"/>
          <w:sz w:val="18"/>
          <w:szCs w:val="18"/>
        </w:rPr>
        <w:t>EagerLoading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=== "</w:t>
      </w:r>
      <w:r>
        <w:rPr>
          <w:rFonts w:ascii="Consolas" w:hAnsi="Consolas"/>
          <w:sz w:val="18"/>
          <w:szCs w:val="18"/>
        </w:rPr>
        <w:t>);</w:t>
      </w:r>
    </w:p>
    <w:p w14:paraId="031FC55B" w14:textId="77777777" w:rsidR="00D76A98" w:rsidRDefault="00D76A98" w:rsidP="00D76A98"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EagerLoading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74E2F3BF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===================================</w:t>
      </w:r>
    </w:p>
    <w:p w14:paraId="41ADCF5D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agerLoading2()</w:t>
      </w:r>
    </w:p>
    <w:p w14:paraId="43F8FF9F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3. EagerLoading2() ==================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27352A0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 EagerLoading2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D359220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B33B2D5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 }</w:t>
      </w:r>
    </w:p>
    <w:p w14:paraId="39609415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========</w:t>
      </w:r>
    </w:p>
    <w:p w14:paraId="491DC976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LazyLoading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16C699EC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LazyLoading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5C0BB558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 {</w:t>
      </w:r>
    </w:p>
    <w:p w14:paraId="4838DD2A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t> </w:t>
      </w:r>
      <w:r>
        <w:rPr>
          <w:rFonts w:ascii="Consolas" w:hAnsi="Consolas"/>
          <w:sz w:val="18"/>
          <w:szCs w:val="18"/>
        </w:rPr>
        <w:t>dbContex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SampleDataContext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)</w:t>
      </w:r>
    </w:p>
    <w:p w14:paraId="48897930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 {</w:t>
      </w:r>
    </w:p>
    <w:p w14:paraId="5CFAF39D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rite the generated sql query to the Console window</w:t>
      </w:r>
    </w:p>
    <w:p w14:paraId="2260AB53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 dbContext.Log =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</w:t>
      </w:r>
      <w:proofErr w:type="gramStart"/>
      <w:r>
        <w:rPr>
          <w:rFonts w:ascii="Consolas" w:hAnsi="Consolas"/>
          <w:sz w:val="18"/>
          <w:szCs w:val="18"/>
        </w:rPr>
        <w:t>Out;</w:t>
      </w:r>
      <w:proofErr w:type="gramEnd"/>
    </w:p>
    <w:p w14:paraId="71994818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dbContext.Teams)</w:t>
      </w:r>
    </w:p>
    <w:p w14:paraId="206FC2B9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 {</w:t>
      </w:r>
    </w:p>
    <w:p w14:paraId="7A8DEC60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Team 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1B20F6B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team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7064F1F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eam.Gamers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6816042B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 {</w:t>
      </w:r>
    </w:p>
    <w:p w14:paraId="2FAAD065" w14:textId="77777777" w:rsidR="00D76A98" w:rsidRDefault="00D76A98" w:rsidP="00D76A98">
      <w:r>
        <w:rPr>
          <w:rFonts w:ascii="Consolas" w:hAnsi="Consolas"/>
          <w:sz w:val="18"/>
          <w:szCs w:val="18"/>
        </w:rPr>
        <w:lastRenderedPageBreak/>
        <w:t>    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Gamer 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7098650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37279D0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 }</w:t>
      </w:r>
    </w:p>
    <w:p w14:paraId="69B7F6BA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181396D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 }</w:t>
      </w:r>
    </w:p>
    <w:p w14:paraId="6584EE1A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 }</w:t>
      </w:r>
    </w:p>
    <w:p w14:paraId="37AF3DAD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 }</w:t>
      </w:r>
    </w:p>
    <w:p w14:paraId="58DDF4B5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========</w:t>
      </w:r>
    </w:p>
    <w:p w14:paraId="56019BF2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EagerLoading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16C864BD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EagerLoading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20CD67A0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 {</w:t>
      </w:r>
    </w:p>
    <w:p w14:paraId="030D2B1D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t> </w:t>
      </w:r>
      <w:r>
        <w:rPr>
          <w:rFonts w:ascii="Consolas" w:hAnsi="Consolas"/>
          <w:sz w:val="18"/>
          <w:szCs w:val="18"/>
        </w:rPr>
        <w:t>dbContex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SampleDataContext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)</w:t>
      </w:r>
    </w:p>
    <w:p w14:paraId="2B3B9DAD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 {</w:t>
      </w:r>
    </w:p>
    <w:p w14:paraId="291CBAC9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rite the generated sql query to the Console window</w:t>
      </w:r>
    </w:p>
    <w:p w14:paraId="4E367FB2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 dbContext.Log =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</w:t>
      </w:r>
      <w:proofErr w:type="gramStart"/>
      <w:r>
        <w:rPr>
          <w:rFonts w:ascii="Consolas" w:hAnsi="Consolas"/>
          <w:sz w:val="18"/>
          <w:szCs w:val="18"/>
        </w:rPr>
        <w:t>Out;</w:t>
      </w:r>
      <w:proofErr w:type="gramEnd"/>
    </w:p>
    <w:p w14:paraId="1BCD9EDE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Load related Employee entities along with the Department entity</w:t>
      </w:r>
    </w:p>
    <w:p w14:paraId="3A545DE6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DataLoadOptions</w:t>
      </w:r>
      <w:r>
        <w:t> </w:t>
      </w:r>
      <w:r>
        <w:rPr>
          <w:rFonts w:ascii="Consolas" w:hAnsi="Consolas"/>
          <w:sz w:val="18"/>
          <w:szCs w:val="18"/>
        </w:rPr>
        <w:t>loadOption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DataLoadOptions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51A323AF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 loadOptions.LoadWith&lt;</w:t>
      </w:r>
      <w:r>
        <w:rPr>
          <w:rFonts w:ascii="Consolas" w:hAnsi="Consolas"/>
          <w:color w:val="2B91AF"/>
          <w:sz w:val="18"/>
          <w:szCs w:val="18"/>
        </w:rPr>
        <w:t>Team</w:t>
      </w:r>
      <w:proofErr w:type="gramStart"/>
      <w:r>
        <w:rPr>
          <w:rFonts w:ascii="Consolas" w:hAnsi="Consolas"/>
          <w:sz w:val="18"/>
          <w:szCs w:val="18"/>
        </w:rPr>
        <w:t>&gt;(</w:t>
      </w:r>
      <w:proofErr w:type="gramEnd"/>
      <w:r>
        <w:rPr>
          <w:rFonts w:ascii="Consolas" w:hAnsi="Consolas"/>
          <w:sz w:val="18"/>
          <w:szCs w:val="18"/>
        </w:rPr>
        <w:t>t =&gt; t.Gamers);</w:t>
      </w:r>
    </w:p>
    <w:p w14:paraId="7A9CD653" w14:textId="77777777" w:rsidR="00D76A98" w:rsidRDefault="00D76A98" w:rsidP="00D76A98">
      <w:r>
        <w:rPr>
          <w:rFonts w:ascii="Consolas" w:hAnsi="Consolas"/>
          <w:sz w:val="18"/>
          <w:szCs w:val="18"/>
        </w:rPr>
        <w:t xml:space="preserve">                dbContext.LoadOptions = </w:t>
      </w:r>
      <w:proofErr w:type="gramStart"/>
      <w:r>
        <w:rPr>
          <w:rFonts w:ascii="Consolas" w:hAnsi="Consolas"/>
          <w:sz w:val="18"/>
          <w:szCs w:val="18"/>
        </w:rPr>
        <w:t>loadOptions;</w:t>
      </w:r>
      <w:proofErr w:type="gramEnd"/>
    </w:p>
    <w:p w14:paraId="6DD7219D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dbContext.Teams)</w:t>
      </w:r>
    </w:p>
    <w:p w14:paraId="713180CA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 {</w:t>
      </w:r>
    </w:p>
    <w:p w14:paraId="1326AFDC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Team 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E3542BE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team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C4E5939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eam.Gamers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14C1D69F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 {</w:t>
      </w:r>
    </w:p>
    <w:p w14:paraId="6B534F6D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Gamer 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61AF53E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33F340D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 }</w:t>
      </w:r>
    </w:p>
    <w:p w14:paraId="2ABC9930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04D7E57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 }</w:t>
      </w:r>
    </w:p>
    <w:p w14:paraId="57F4870D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 }</w:t>
      </w:r>
    </w:p>
    <w:p w14:paraId="5AEDE772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 }</w:t>
      </w:r>
    </w:p>
    <w:p w14:paraId="73D4E590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===================================</w:t>
      </w:r>
    </w:p>
    <w:p w14:paraId="4977CDC2" w14:textId="77777777" w:rsidR="00D76A98" w:rsidRDefault="00D76A98" w:rsidP="00D76A98"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agerLoading2()</w:t>
      </w:r>
    </w:p>
    <w:p w14:paraId="141D5C7A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EagerLoading2()</w:t>
      </w:r>
    </w:p>
    <w:p w14:paraId="4571755C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 {</w:t>
      </w:r>
    </w:p>
    <w:p w14:paraId="2CB01760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t> </w:t>
      </w:r>
      <w:r>
        <w:rPr>
          <w:rFonts w:ascii="Consolas" w:hAnsi="Consolas"/>
          <w:sz w:val="18"/>
          <w:szCs w:val="18"/>
        </w:rPr>
        <w:t>dbContex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SampleDataContext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)</w:t>
      </w:r>
    </w:p>
    <w:p w14:paraId="7A7D8641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 {</w:t>
      </w:r>
    </w:p>
    <w:p w14:paraId="3C945749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rite the generated sql query to the Console window</w:t>
      </w:r>
    </w:p>
    <w:p w14:paraId="21E5661C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 dbContext.Log =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</w:t>
      </w:r>
      <w:proofErr w:type="gramStart"/>
      <w:r>
        <w:rPr>
          <w:rFonts w:ascii="Consolas" w:hAnsi="Consolas"/>
          <w:sz w:val="18"/>
          <w:szCs w:val="18"/>
        </w:rPr>
        <w:t>Out;</w:t>
      </w:r>
      <w:proofErr w:type="gramEnd"/>
    </w:p>
    <w:p w14:paraId="788B0ACC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linqQuery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dbContext.Teams</w:t>
      </w:r>
    </w:p>
    <w:p w14:paraId="092A3105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Team</w:t>
      </w:r>
      <w:proofErr w:type="gramEnd"/>
      <w:r>
        <w:rPr>
          <w:rFonts w:ascii="Consolas" w:hAnsi="Consolas"/>
          <w:sz w:val="18"/>
          <w:szCs w:val="18"/>
        </w:rPr>
        <w:t xml:space="preserve"> = team, Gamers = team.Gamers };</w:t>
      </w:r>
    </w:p>
    <w:p w14:paraId="32A73880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linqQuery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linqQuery)</w:t>
      </w:r>
    </w:p>
    <w:p w14:paraId="542F5C5E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 {</w:t>
      </w:r>
    </w:p>
    <w:p w14:paraId="37F76222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Team 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87C7FFB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linqQueryItem.Team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B467A8D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linqQueryItem.Gamers)</w:t>
      </w:r>
    </w:p>
    <w:p w14:paraId="69D8602B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 {</w:t>
      </w:r>
    </w:p>
    <w:p w14:paraId="2CEE2F82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Gamer 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8A1588E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0CF209E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 }</w:t>
      </w:r>
    </w:p>
    <w:p w14:paraId="55232FDA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1EFB21C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 }</w:t>
      </w:r>
    </w:p>
    <w:p w14:paraId="2390B5F0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 }</w:t>
      </w:r>
    </w:p>
    <w:p w14:paraId="01A082E5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 }</w:t>
      </w:r>
    </w:p>
    <w:p w14:paraId="05CA4258" w14:textId="77777777" w:rsidR="00D76A98" w:rsidRDefault="00D76A98" w:rsidP="00D76A98">
      <w:r>
        <w:rPr>
          <w:rFonts w:ascii="Consolas" w:hAnsi="Consolas"/>
          <w:sz w:val="18"/>
          <w:szCs w:val="18"/>
        </w:rPr>
        <w:t>    }</w:t>
      </w:r>
    </w:p>
    <w:p w14:paraId="3B5FD175" w14:textId="77777777" w:rsidR="00D76A98" w:rsidRDefault="00D76A98" w:rsidP="00D76A98"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65F35046" w14:textId="77777777" w:rsidR="00D76A98" w:rsidRDefault="00D76A98" w:rsidP="00D76A98">
      <w:r>
        <w:rPr>
          <w:rFonts w:ascii="Consolas" w:hAnsi="Consolas"/>
          <w:sz w:val="18"/>
          <w:szCs w:val="18"/>
        </w:rPr>
        <w:t>    {</w:t>
      </w:r>
    </w:p>
    <w:p w14:paraId="425B750E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oString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49A67BF1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 {</w:t>
      </w:r>
    </w:p>
    <w:p w14:paraId="12EDAEEF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Id==</w:t>
      </w:r>
      <w:r>
        <w:rPr>
          <w:rFonts w:ascii="Consolas" w:hAnsi="Consolas"/>
          <w:sz w:val="18"/>
          <w:szCs w:val="18"/>
        </w:rPr>
        <w:t>{Id</w:t>
      </w:r>
      <w:proofErr w:type="gramStart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,Name</w:t>
      </w:r>
      <w:proofErr w:type="gram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Name}</w:t>
      </w:r>
      <w:r>
        <w:rPr>
          <w:rFonts w:ascii="Consolas" w:hAnsi="Consolas"/>
          <w:color w:val="A31515"/>
          <w:sz w:val="18"/>
          <w:szCs w:val="18"/>
        </w:rPr>
        <w:t>,Gender==</w:t>
      </w:r>
      <w:r>
        <w:rPr>
          <w:rFonts w:ascii="Consolas" w:hAnsi="Consolas"/>
          <w:sz w:val="18"/>
          <w:szCs w:val="18"/>
        </w:rPr>
        <w:t>{Gender}</w:t>
      </w:r>
      <w:r>
        <w:rPr>
          <w:rFonts w:ascii="Consolas" w:hAnsi="Consolas"/>
          <w:color w:val="A31515"/>
          <w:sz w:val="18"/>
          <w:szCs w:val="18"/>
        </w:rPr>
        <w:t>,Score==</w:t>
      </w:r>
      <w:r>
        <w:rPr>
          <w:rFonts w:ascii="Consolas" w:hAnsi="Consolas"/>
          <w:sz w:val="18"/>
          <w:szCs w:val="18"/>
        </w:rPr>
        <w:t>{Score}</w:t>
      </w:r>
      <w:r>
        <w:rPr>
          <w:rFonts w:ascii="Consolas" w:hAnsi="Consolas"/>
          <w:color w:val="A31515"/>
          <w:sz w:val="18"/>
          <w:szCs w:val="18"/>
        </w:rPr>
        <w:t>,Type==</w:t>
      </w:r>
      <w:r>
        <w:rPr>
          <w:rFonts w:ascii="Consolas" w:hAnsi="Consolas"/>
          <w:sz w:val="18"/>
          <w:szCs w:val="18"/>
        </w:rPr>
        <w:t>{Type}</w:t>
      </w:r>
      <w:r>
        <w:rPr>
          <w:rFonts w:ascii="Consolas" w:hAnsi="Consolas"/>
          <w:color w:val="A31515"/>
          <w:sz w:val="18"/>
          <w:szCs w:val="18"/>
        </w:rPr>
        <w:t>,TeamId==</w:t>
      </w:r>
      <w:r>
        <w:rPr>
          <w:rFonts w:ascii="Consolas" w:hAnsi="Consolas"/>
          <w:sz w:val="18"/>
          <w:szCs w:val="18"/>
        </w:rPr>
        <w:t>{TeamId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435CCD42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 }</w:t>
      </w:r>
    </w:p>
    <w:p w14:paraId="5A3B2CEC" w14:textId="77777777" w:rsidR="00D76A98" w:rsidRDefault="00D76A98" w:rsidP="00D76A98">
      <w:r>
        <w:rPr>
          <w:rFonts w:ascii="Consolas" w:hAnsi="Consolas"/>
          <w:sz w:val="18"/>
          <w:szCs w:val="18"/>
        </w:rPr>
        <w:t>    }</w:t>
      </w:r>
    </w:p>
    <w:p w14:paraId="2B3752AC" w14:textId="77777777" w:rsidR="00D76A98" w:rsidRDefault="00D76A98" w:rsidP="00D76A98"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eam</w:t>
      </w:r>
    </w:p>
    <w:p w14:paraId="046B4A68" w14:textId="77777777" w:rsidR="00D76A98" w:rsidRDefault="00D76A98" w:rsidP="00D76A98">
      <w:r>
        <w:rPr>
          <w:rFonts w:ascii="Consolas" w:hAnsi="Consolas"/>
          <w:sz w:val="18"/>
          <w:szCs w:val="18"/>
        </w:rPr>
        <w:t>    {</w:t>
      </w:r>
    </w:p>
    <w:p w14:paraId="23123AEB" w14:textId="77777777" w:rsidR="00D76A98" w:rsidRDefault="00D76A98" w:rsidP="00D76A98"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oString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D6B199F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 {</w:t>
      </w:r>
    </w:p>
    <w:p w14:paraId="60C2B0D7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Id==</w:t>
      </w:r>
      <w:r>
        <w:rPr>
          <w:rFonts w:ascii="Consolas" w:hAnsi="Consolas"/>
          <w:sz w:val="18"/>
          <w:szCs w:val="18"/>
        </w:rPr>
        <w:t>{Id</w:t>
      </w:r>
      <w:proofErr w:type="gramStart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,Name</w:t>
      </w:r>
      <w:proofErr w:type="gram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Name}</w:t>
      </w:r>
      <w:r>
        <w:rPr>
          <w:rFonts w:ascii="Consolas" w:hAnsi="Consolas"/>
          <w:color w:val="A31515"/>
          <w:sz w:val="18"/>
          <w:szCs w:val="18"/>
        </w:rPr>
        <w:t>,Type==</w:t>
      </w:r>
      <w:r>
        <w:rPr>
          <w:rFonts w:ascii="Consolas" w:hAnsi="Consolas"/>
          <w:sz w:val="18"/>
          <w:szCs w:val="18"/>
        </w:rPr>
        <w:t>{Typ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28071E45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 }</w:t>
      </w:r>
    </w:p>
    <w:p w14:paraId="342101B4" w14:textId="77777777" w:rsidR="00D76A98" w:rsidRDefault="00D76A98" w:rsidP="00D76A98">
      <w:r>
        <w:rPr>
          <w:rFonts w:ascii="Consolas" w:hAnsi="Consolas"/>
          <w:sz w:val="18"/>
          <w:szCs w:val="18"/>
        </w:rPr>
        <w:t>    }</w:t>
      </w:r>
    </w:p>
    <w:p w14:paraId="714B188D" w14:textId="77777777" w:rsidR="00D76A98" w:rsidRDefault="00D76A98" w:rsidP="00D76A98">
      <w:r>
        <w:rPr>
          <w:rFonts w:ascii="Consolas" w:hAnsi="Consolas"/>
          <w:sz w:val="18"/>
          <w:szCs w:val="18"/>
        </w:rPr>
        <w:t>}</w:t>
      </w:r>
    </w:p>
    <w:p w14:paraId="68F9C1F8" w14:textId="77777777" w:rsidR="00D76A98" w:rsidRDefault="00D76A98" w:rsidP="00D76A98"/>
    <w:p w14:paraId="509344E6" w14:textId="1235CF70" w:rsidR="00D76A98" w:rsidRDefault="00D76A98" w:rsidP="00D76A98">
      <w:r>
        <w:rPr>
          <w:noProof/>
        </w:rPr>
        <w:drawing>
          <wp:inline distT="0" distB="0" distL="0" distR="0" wp14:anchorId="18267FE2" wp14:editId="7E976CCC">
            <wp:extent cx="5274310" cy="356552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6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C7046C" w14:textId="77777777" w:rsidR="00D76A98" w:rsidRDefault="00D76A98" w:rsidP="00D76A98"/>
    <w:p w14:paraId="3A01670C" w14:textId="515D0CE2" w:rsidR="00D76A98" w:rsidRDefault="00D76A98" w:rsidP="00D76A98">
      <w:r>
        <w:rPr>
          <w:noProof/>
        </w:rPr>
        <w:drawing>
          <wp:inline distT="0" distB="0" distL="0" distR="0" wp14:anchorId="1804C19E" wp14:editId="75EE486A">
            <wp:extent cx="5274310" cy="2470150"/>
            <wp:effectExtent l="0" t="0" r="2540" b="6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7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DAF998" w14:textId="77777777" w:rsidR="00D76A98" w:rsidRDefault="00D76A98" w:rsidP="00D76A98"/>
    <w:p w14:paraId="05A62BF1" w14:textId="73106727" w:rsidR="00D76A98" w:rsidRDefault="00D76A98" w:rsidP="00D76A98">
      <w:r>
        <w:rPr>
          <w:noProof/>
        </w:rPr>
        <w:lastRenderedPageBreak/>
        <w:drawing>
          <wp:inline distT="0" distB="0" distL="0" distR="0" wp14:anchorId="09848CF0" wp14:editId="3A01D335">
            <wp:extent cx="5274310" cy="3173095"/>
            <wp:effectExtent l="0" t="0" r="2540" b="82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173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F0695B" w14:textId="77777777" w:rsidR="00D76A98" w:rsidRDefault="00D76A98" w:rsidP="00D76A98"/>
    <w:p w14:paraId="6C06B9B9" w14:textId="4FD9B21B" w:rsidR="00D76A98" w:rsidRDefault="00D76A98" w:rsidP="00D76A98">
      <w:r>
        <w:rPr>
          <w:noProof/>
        </w:rPr>
        <w:drawing>
          <wp:inline distT="0" distB="0" distL="0" distR="0" wp14:anchorId="3D1F920E" wp14:editId="382DCB36">
            <wp:extent cx="5274310" cy="3125470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125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0FDD1A" w14:textId="77777777" w:rsidR="00D76A98" w:rsidRDefault="00D76A98" w:rsidP="00D76A98"/>
    <w:p w14:paraId="50A201B1" w14:textId="77777777" w:rsidR="00D76A98" w:rsidRDefault="00D76A98" w:rsidP="00D76A98">
      <w:r>
        <w:rPr>
          <w:sz w:val="48"/>
          <w:szCs w:val="48"/>
        </w:rPr>
        <w:t>3. Web Form App</w:t>
      </w:r>
    </w:p>
    <w:p w14:paraId="7227B592" w14:textId="77777777" w:rsidR="00D76A98" w:rsidRDefault="00D76A98" w:rsidP="00D76A98"/>
    <w:p w14:paraId="786D8CCF" w14:textId="77777777" w:rsidR="00D76A98" w:rsidRDefault="00D76A98" w:rsidP="00D76A98">
      <w:r>
        <w:t>Open Visual Studio, I am currently using VS2017</w:t>
      </w:r>
    </w:p>
    <w:p w14:paraId="1DBFDB43" w14:textId="77777777" w:rsidR="00D76A98" w:rsidRDefault="00D76A98" w:rsidP="00D76A98">
      <w:r>
        <w:t xml:space="preserve">If you don't have it, you may </w:t>
      </w:r>
      <w:proofErr w:type="gramStart"/>
      <w:r>
        <w:t>following</w:t>
      </w:r>
      <w:proofErr w:type="gramEnd"/>
      <w:r>
        <w:t xml:space="preserve"> the instruction here to download.</w:t>
      </w:r>
    </w:p>
    <w:p w14:paraId="644B48C4" w14:textId="77777777" w:rsidR="00D76A98" w:rsidRDefault="00000000" w:rsidP="00D76A98">
      <w:hyperlink r:id="rId31" w:history="1">
        <w:r w:rsidR="00D76A98">
          <w:rPr>
            <w:rStyle w:val="Hyperlink"/>
            <w:sz w:val="18"/>
            <w:szCs w:val="18"/>
          </w:rPr>
          <w:t>http://ithandyguytutorial.blogspot.com/2017/10/ch00install-visual-studio-2017-offline.html</w:t>
        </w:r>
      </w:hyperlink>
    </w:p>
    <w:p w14:paraId="37338695" w14:textId="77777777" w:rsidR="00D76A98" w:rsidRDefault="00D76A98" w:rsidP="00D76A98"/>
    <w:p w14:paraId="4EBED3E0" w14:textId="77777777" w:rsidR="00D76A98" w:rsidRDefault="00D76A98" w:rsidP="00D76A98">
      <w:r>
        <w:rPr>
          <w:sz w:val="18"/>
          <w:szCs w:val="18"/>
        </w:rPr>
        <w:t>New Project --&gt; Web --&gt;</w:t>
      </w:r>
      <w:hyperlink r:id="rId32" w:history="1">
        <w:r>
          <w:rPr>
            <w:rStyle w:val="Hyperlink"/>
          </w:rPr>
          <w:t>ASP.NET</w:t>
        </w:r>
      </w:hyperlink>
      <w:r>
        <w:rPr>
          <w:b/>
          <w:bCs/>
          <w:sz w:val="18"/>
          <w:szCs w:val="18"/>
        </w:rPr>
        <w:t>Web Application (.Net Framework)</w:t>
      </w:r>
    </w:p>
    <w:p w14:paraId="09D318BD" w14:textId="77777777" w:rsidR="00D76A98" w:rsidRDefault="00D76A98" w:rsidP="00D76A98">
      <w:r>
        <w:rPr>
          <w:sz w:val="18"/>
          <w:szCs w:val="18"/>
        </w:rPr>
        <w:t>--&gt;</w:t>
      </w:r>
    </w:p>
    <w:p w14:paraId="0268AE68" w14:textId="77777777" w:rsidR="00D76A98" w:rsidRDefault="00D76A98" w:rsidP="00D76A98">
      <w:r>
        <w:rPr>
          <w:sz w:val="18"/>
          <w:szCs w:val="18"/>
        </w:rPr>
        <w:t>Name:</w:t>
      </w:r>
    </w:p>
    <w:p w14:paraId="04F7718D" w14:textId="77777777" w:rsidR="00D76A98" w:rsidRDefault="00D76A98" w:rsidP="00D76A98">
      <w:r>
        <w:rPr>
          <w:b/>
          <w:bCs/>
          <w:sz w:val="18"/>
          <w:szCs w:val="18"/>
        </w:rPr>
        <w:t>Sample</w:t>
      </w:r>
    </w:p>
    <w:p w14:paraId="23CBD052" w14:textId="77777777" w:rsidR="00D76A98" w:rsidRDefault="00D76A98" w:rsidP="00D76A98">
      <w:r>
        <w:rPr>
          <w:sz w:val="18"/>
          <w:szCs w:val="18"/>
        </w:rPr>
        <w:t>--&gt;</w:t>
      </w:r>
      <w:r>
        <w:t> </w:t>
      </w:r>
      <w:r>
        <w:rPr>
          <w:b/>
          <w:bCs/>
          <w:sz w:val="18"/>
          <w:szCs w:val="18"/>
        </w:rPr>
        <w:t>Empty</w:t>
      </w:r>
      <w:r>
        <w:t> </w:t>
      </w:r>
      <w:r>
        <w:rPr>
          <w:sz w:val="18"/>
          <w:szCs w:val="18"/>
        </w:rPr>
        <w:t>--&gt; Select "</w:t>
      </w:r>
      <w:r>
        <w:rPr>
          <w:b/>
          <w:bCs/>
          <w:sz w:val="18"/>
          <w:szCs w:val="18"/>
        </w:rPr>
        <w:t>Web Forms</w:t>
      </w:r>
      <w:proofErr w:type="gramStart"/>
      <w:r>
        <w:rPr>
          <w:sz w:val="18"/>
          <w:szCs w:val="18"/>
        </w:rPr>
        <w:t>"  --</w:t>
      </w:r>
      <w:proofErr w:type="gramEnd"/>
      <w:r>
        <w:rPr>
          <w:sz w:val="18"/>
          <w:szCs w:val="18"/>
        </w:rPr>
        <w:t>&gt; OK</w:t>
      </w:r>
    </w:p>
    <w:p w14:paraId="5D0396B2" w14:textId="77777777" w:rsidR="00D76A98" w:rsidRDefault="00D76A98" w:rsidP="00D76A98"/>
    <w:p w14:paraId="6DB90F1A" w14:textId="15781F67" w:rsidR="00D76A98" w:rsidRDefault="00D76A98" w:rsidP="00D76A98">
      <w:r>
        <w:rPr>
          <w:noProof/>
        </w:rPr>
        <w:drawing>
          <wp:inline distT="0" distB="0" distL="0" distR="0" wp14:anchorId="7F32E5C5" wp14:editId="7747B859">
            <wp:extent cx="5274310" cy="2576195"/>
            <wp:effectExtent l="0" t="0" r="2540" b="0"/>
            <wp:docPr id="22" name="Picture 2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76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855845" w14:textId="77777777" w:rsidR="00D76A98" w:rsidRDefault="00D76A98" w:rsidP="00D76A98"/>
    <w:p w14:paraId="69984AC5" w14:textId="587173C4" w:rsidR="00D76A98" w:rsidRDefault="00D76A98" w:rsidP="00D76A98">
      <w:r>
        <w:rPr>
          <w:noProof/>
        </w:rPr>
        <w:drawing>
          <wp:inline distT="0" distB="0" distL="0" distR="0" wp14:anchorId="5EA5A9BB" wp14:editId="20B19A19">
            <wp:extent cx="5274310" cy="3436620"/>
            <wp:effectExtent l="0" t="0" r="2540" b="0"/>
            <wp:docPr id="21" name="Picture 2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36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796393" w14:textId="77777777" w:rsidR="00D76A98" w:rsidRDefault="00D76A98" w:rsidP="00D76A98"/>
    <w:p w14:paraId="55EDC97B" w14:textId="77777777" w:rsidR="00D76A98" w:rsidRDefault="00D76A98" w:rsidP="00D76A98">
      <w:r>
        <w:rPr>
          <w:sz w:val="36"/>
          <w:szCs w:val="36"/>
        </w:rPr>
        <w:lastRenderedPageBreak/>
        <w:t>3.1. </w:t>
      </w:r>
      <w:r>
        <w:rPr>
          <w:sz w:val="32"/>
          <w:szCs w:val="32"/>
        </w:rPr>
        <w:t>Web.config</w:t>
      </w:r>
    </w:p>
    <w:p w14:paraId="1E574DAD" w14:textId="77777777" w:rsidR="00D76A98" w:rsidRDefault="00D76A98" w:rsidP="00D76A98"/>
    <w:p w14:paraId="164B9F19" w14:textId="77777777" w:rsidR="00D76A98" w:rsidRDefault="00D76A98" w:rsidP="00D76A98">
      <w:r>
        <w:t>Add connection String</w:t>
      </w:r>
    </w:p>
    <w:p w14:paraId="6E232CDD" w14:textId="77777777" w:rsidR="00D76A98" w:rsidRDefault="00D76A98" w:rsidP="00D76A98"/>
    <w:p w14:paraId="567D0F9F" w14:textId="77777777" w:rsidR="00D76A98" w:rsidRDefault="00D76A98" w:rsidP="00D76A98">
      <w:r>
        <w:t>If you use Linq to Sql, you don't have to set this connection string.</w:t>
      </w:r>
    </w:p>
    <w:p w14:paraId="16CD31FD" w14:textId="77777777" w:rsidR="00D76A98" w:rsidRDefault="00D76A98" w:rsidP="00D76A98"/>
    <w:p w14:paraId="5903679D" w14:textId="77777777" w:rsidR="00D76A98" w:rsidRDefault="00D76A98" w:rsidP="00D76A98"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configuratio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2AACE6B" w14:textId="77777777" w:rsidR="00D76A98" w:rsidRDefault="00D76A98" w:rsidP="00D76A98">
      <w:r>
        <w:rPr>
          <w:rFonts w:ascii="Consolas" w:hAnsi="Consolas"/>
          <w:color w:val="0000FF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onnectionStrings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1DBDDDA7" w14:textId="77777777" w:rsidR="00D76A98" w:rsidRDefault="00D76A98" w:rsidP="00D76A98"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nam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ampleConnectionString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connectionString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Data Source=N550JKL\SQL</w:t>
      </w:r>
      <w:proofErr w:type="gram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2016;Initial</w:t>
      </w:r>
      <w:proofErr w:type="gram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 xml:space="preserve"> Catalog=Sample;User ID=Tester;Password=1234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</w:p>
    <w:p w14:paraId="17ED1009" w14:textId="77777777" w:rsidR="00D76A98" w:rsidRDefault="00D76A98" w:rsidP="00D76A98"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providerNam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proofErr w:type="gram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ystem.Data.SqlClient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7C8CDDDE" w14:textId="77777777" w:rsidR="00D76A98" w:rsidRDefault="00D76A98" w:rsidP="00D76A98"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 &lt;/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onnectionStrings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43287B1E" w14:textId="77777777" w:rsidR="00D76A98" w:rsidRDefault="00D76A98" w:rsidP="00D76A98"/>
    <w:p w14:paraId="03081647" w14:textId="50A9E6DC" w:rsidR="00D76A98" w:rsidRDefault="00D76A98" w:rsidP="00D76A98">
      <w:r>
        <w:rPr>
          <w:noProof/>
        </w:rPr>
        <w:drawing>
          <wp:inline distT="0" distB="0" distL="0" distR="0" wp14:anchorId="146D4BD2" wp14:editId="4B13C643">
            <wp:extent cx="5274310" cy="1210945"/>
            <wp:effectExtent l="0" t="0" r="2540" b="8255"/>
            <wp:docPr id="20" name="Picture 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10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4B563E" w14:textId="77777777" w:rsidR="00D76A98" w:rsidRDefault="00D76A98" w:rsidP="00D76A98"/>
    <w:p w14:paraId="2D386810" w14:textId="77777777" w:rsidR="00D76A98" w:rsidRDefault="00D76A98" w:rsidP="00D76A98"/>
    <w:p w14:paraId="67FCE8A1" w14:textId="77777777" w:rsidR="00D76A98" w:rsidRDefault="00D76A98" w:rsidP="00D76A98">
      <w:r>
        <w:rPr>
          <w:sz w:val="36"/>
          <w:szCs w:val="36"/>
        </w:rPr>
        <w:t>3.2. Linq to SQL</w:t>
      </w:r>
    </w:p>
    <w:p w14:paraId="6C7558E1" w14:textId="77777777" w:rsidR="00D76A98" w:rsidRDefault="00D76A98" w:rsidP="00D76A98"/>
    <w:p w14:paraId="6CDF9B42" w14:textId="77777777" w:rsidR="00D76A98" w:rsidRDefault="00D76A98" w:rsidP="00D76A98">
      <w:r>
        <w:rPr>
          <w:sz w:val="32"/>
          <w:szCs w:val="32"/>
        </w:rPr>
        <w:t>3.2.1. Add Connection</w:t>
      </w:r>
    </w:p>
    <w:p w14:paraId="595425FE" w14:textId="77777777" w:rsidR="00D76A98" w:rsidRDefault="00D76A98" w:rsidP="00D76A98"/>
    <w:p w14:paraId="0C425439" w14:textId="77777777" w:rsidR="00D76A98" w:rsidRDefault="00D76A98" w:rsidP="00D76A98">
      <w:r>
        <w:t>Server Explorer --&gt; Data Connections --&gt; Right click --&gt; Add Connection...</w:t>
      </w:r>
    </w:p>
    <w:p w14:paraId="67A5C51A" w14:textId="77777777" w:rsidR="00D76A98" w:rsidRDefault="00D76A98" w:rsidP="00D76A98">
      <w:r>
        <w:t>--&gt; Microsoft SQL server --&gt;</w:t>
      </w:r>
    </w:p>
    <w:p w14:paraId="5D8771B3" w14:textId="77777777" w:rsidR="00D76A98" w:rsidRDefault="00D76A98" w:rsidP="00D76A98">
      <w:r>
        <w:t>Enter your server and database details ....</w:t>
      </w:r>
    </w:p>
    <w:p w14:paraId="3021D883" w14:textId="77777777" w:rsidR="00D76A98" w:rsidRDefault="00D76A98" w:rsidP="00D76A98"/>
    <w:p w14:paraId="1D7BF66E" w14:textId="77777777" w:rsidR="00D76A98" w:rsidRDefault="00D76A98" w:rsidP="00D76A98"/>
    <w:p w14:paraId="37A98F76" w14:textId="31136D82" w:rsidR="00D76A98" w:rsidRDefault="00D76A98" w:rsidP="00D76A98">
      <w:r>
        <w:rPr>
          <w:noProof/>
        </w:rPr>
        <w:lastRenderedPageBreak/>
        <w:drawing>
          <wp:inline distT="0" distB="0" distL="0" distR="0" wp14:anchorId="40026572" wp14:editId="22083CDB">
            <wp:extent cx="4434840" cy="1912620"/>
            <wp:effectExtent l="0" t="0" r="3810" b="0"/>
            <wp:docPr id="19" name="Picture 1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0" cy="191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F16FDD" w14:textId="77777777" w:rsidR="00D76A98" w:rsidRDefault="00D76A98" w:rsidP="00D76A98"/>
    <w:p w14:paraId="0F5D74DD" w14:textId="77777777" w:rsidR="00D76A98" w:rsidRDefault="00D76A98" w:rsidP="00D76A98"/>
    <w:p w14:paraId="0F58F444" w14:textId="2ADE1590" w:rsidR="00D76A98" w:rsidRDefault="00D76A98" w:rsidP="00D76A98">
      <w:r>
        <w:rPr>
          <w:noProof/>
        </w:rPr>
        <w:drawing>
          <wp:inline distT="0" distB="0" distL="0" distR="0" wp14:anchorId="36FA9C0F" wp14:editId="2784C09D">
            <wp:extent cx="4236720" cy="3314700"/>
            <wp:effectExtent l="0" t="0" r="0" b="0"/>
            <wp:docPr id="18" name="Picture 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6720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9F8E19" w14:textId="77777777" w:rsidR="00D76A98" w:rsidRDefault="00D76A98" w:rsidP="00D76A98"/>
    <w:p w14:paraId="1E1B342B" w14:textId="77777777" w:rsidR="00D76A98" w:rsidRDefault="00D76A98" w:rsidP="00D76A98"/>
    <w:p w14:paraId="14AD1C5B" w14:textId="5F31EF4B" w:rsidR="00D76A98" w:rsidRDefault="00D76A98" w:rsidP="00D76A98">
      <w:r>
        <w:rPr>
          <w:noProof/>
        </w:rPr>
        <w:lastRenderedPageBreak/>
        <w:drawing>
          <wp:inline distT="0" distB="0" distL="0" distR="0" wp14:anchorId="4741B687" wp14:editId="388EF3F6">
            <wp:extent cx="4564380" cy="5326380"/>
            <wp:effectExtent l="0" t="0" r="7620" b="7620"/>
            <wp:docPr id="17" name="Picture 1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4380" cy="532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259484" w14:textId="77777777" w:rsidR="00D76A98" w:rsidRDefault="00D76A98" w:rsidP="00D76A98"/>
    <w:p w14:paraId="4CBF7467" w14:textId="7545BD9A" w:rsidR="00D76A98" w:rsidRDefault="00D76A98" w:rsidP="00D76A98">
      <w:r>
        <w:rPr>
          <w:noProof/>
        </w:rPr>
        <w:lastRenderedPageBreak/>
        <w:drawing>
          <wp:inline distT="0" distB="0" distL="0" distR="0" wp14:anchorId="3F043308" wp14:editId="49D46C26">
            <wp:extent cx="2903220" cy="3345180"/>
            <wp:effectExtent l="0" t="0" r="0" b="7620"/>
            <wp:docPr id="16" name="Picture 1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22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E17533" w14:textId="77777777" w:rsidR="00D76A98" w:rsidRDefault="00D76A98" w:rsidP="00D76A98"/>
    <w:p w14:paraId="4F5A00F0" w14:textId="77777777" w:rsidR="00D76A98" w:rsidRDefault="00D76A98" w:rsidP="00D76A98">
      <w:r>
        <w:rPr>
          <w:sz w:val="32"/>
          <w:szCs w:val="32"/>
        </w:rPr>
        <w:t>3.2.2. Sample.dbml</w:t>
      </w:r>
    </w:p>
    <w:p w14:paraId="4AE2E81B" w14:textId="77777777" w:rsidR="00D76A98" w:rsidRDefault="00D76A98" w:rsidP="00D76A98"/>
    <w:p w14:paraId="7DEF2361" w14:textId="77777777" w:rsidR="00D76A98" w:rsidRDefault="00D76A98" w:rsidP="00D76A98">
      <w:r>
        <w:t>ProjectName --&gt; Right Click --&gt; Add --&gt; New Item...</w:t>
      </w:r>
    </w:p>
    <w:p w14:paraId="5A2D3CB1" w14:textId="77777777" w:rsidR="00D76A98" w:rsidRDefault="00D76A98" w:rsidP="00D76A98">
      <w:r>
        <w:t>--&gt; Linq to SQL classes --&gt;</w:t>
      </w:r>
    </w:p>
    <w:p w14:paraId="147E4744" w14:textId="77777777" w:rsidR="00D76A98" w:rsidRDefault="00D76A98" w:rsidP="00D76A98">
      <w:proofErr w:type="gramStart"/>
      <w:r>
        <w:t>Name :</w:t>
      </w:r>
      <w:proofErr w:type="gramEnd"/>
      <w:r>
        <w:t> </w:t>
      </w:r>
      <w:r>
        <w:rPr>
          <w:b/>
          <w:bCs/>
        </w:rPr>
        <w:t>Sample.dbml</w:t>
      </w:r>
    </w:p>
    <w:p w14:paraId="4B80C3EF" w14:textId="77777777" w:rsidR="00D76A98" w:rsidRDefault="00D76A98" w:rsidP="00D76A98"/>
    <w:p w14:paraId="25E98590" w14:textId="77777777" w:rsidR="00D76A98" w:rsidRDefault="00D76A98" w:rsidP="00D76A98">
      <w:r>
        <w:t>I name it as "Sample.dbml", </w:t>
      </w:r>
    </w:p>
    <w:p w14:paraId="0AB5A1B5" w14:textId="77777777" w:rsidR="00D76A98" w:rsidRDefault="00D76A98" w:rsidP="00D76A98">
      <w:r>
        <w:t>because I know this is for connection to "Sample" Database.</w:t>
      </w:r>
    </w:p>
    <w:p w14:paraId="75095FA9" w14:textId="77777777" w:rsidR="00D76A98" w:rsidRDefault="00D76A98" w:rsidP="00D76A98"/>
    <w:p w14:paraId="03A7DE78" w14:textId="77777777" w:rsidR="00D76A98" w:rsidRDefault="00D76A98" w:rsidP="00D76A98">
      <w:r>
        <w:t>--&gt;</w:t>
      </w:r>
    </w:p>
    <w:p w14:paraId="5A0E4FAC" w14:textId="77777777" w:rsidR="00D76A98" w:rsidRDefault="00D76A98" w:rsidP="00D76A98">
      <w:r>
        <w:t>Drag Table from Server Explorer into DBML</w:t>
      </w:r>
    </w:p>
    <w:p w14:paraId="72136E85" w14:textId="77777777" w:rsidR="00D76A98" w:rsidRDefault="00D76A98" w:rsidP="00D76A98"/>
    <w:p w14:paraId="6E83D9E0" w14:textId="77777777" w:rsidR="00D76A98" w:rsidRDefault="00D76A98" w:rsidP="00D76A98"/>
    <w:p w14:paraId="534A666D" w14:textId="77777777" w:rsidR="00D76A98" w:rsidRDefault="00D76A98" w:rsidP="00D76A98"/>
    <w:p w14:paraId="68484DC5" w14:textId="63C9DA99" w:rsidR="00D76A98" w:rsidRDefault="00D76A98" w:rsidP="00D76A98">
      <w:r>
        <w:rPr>
          <w:noProof/>
        </w:rPr>
        <w:lastRenderedPageBreak/>
        <w:drawing>
          <wp:inline distT="0" distB="0" distL="0" distR="0" wp14:anchorId="1F269984" wp14:editId="1FFDB9B3">
            <wp:extent cx="5274310" cy="2299970"/>
            <wp:effectExtent l="0" t="0" r="2540" b="5080"/>
            <wp:docPr id="15" name="Picture 1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99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DC672B" w14:textId="77777777" w:rsidR="00D76A98" w:rsidRDefault="00D76A98" w:rsidP="00D76A98"/>
    <w:p w14:paraId="7A6EA5F9" w14:textId="1986EC12" w:rsidR="00D76A98" w:rsidRDefault="00D76A98" w:rsidP="00D76A98">
      <w:r>
        <w:rPr>
          <w:noProof/>
        </w:rPr>
        <w:drawing>
          <wp:inline distT="0" distB="0" distL="0" distR="0" wp14:anchorId="26DC2E1A" wp14:editId="1638BBBD">
            <wp:extent cx="5274310" cy="2950210"/>
            <wp:effectExtent l="0" t="0" r="2540" b="2540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50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E23AFF" w14:textId="77777777" w:rsidR="00D76A98" w:rsidRDefault="00D76A98" w:rsidP="00D76A98"/>
    <w:p w14:paraId="5EFDEDBA" w14:textId="477421DF" w:rsidR="00D76A98" w:rsidRDefault="00D76A98" w:rsidP="00D76A98">
      <w:r>
        <w:rPr>
          <w:noProof/>
        </w:rPr>
        <w:lastRenderedPageBreak/>
        <w:drawing>
          <wp:inline distT="0" distB="0" distL="0" distR="0" wp14:anchorId="67E16A6B" wp14:editId="598B1366">
            <wp:extent cx="5274310" cy="4550410"/>
            <wp:effectExtent l="0" t="0" r="2540" b="2540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550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95CF0A" w14:textId="77777777" w:rsidR="00D76A98" w:rsidRDefault="00D76A98" w:rsidP="00D76A98"/>
    <w:p w14:paraId="643494A3" w14:textId="52510ED7" w:rsidR="00D76A98" w:rsidRDefault="00D76A98" w:rsidP="00D76A98">
      <w:r>
        <w:rPr>
          <w:noProof/>
        </w:rPr>
        <w:drawing>
          <wp:inline distT="0" distB="0" distL="0" distR="0" wp14:anchorId="4DBC75F1" wp14:editId="3BA8B5BE">
            <wp:extent cx="5274310" cy="2622550"/>
            <wp:effectExtent l="0" t="0" r="2540" b="6350"/>
            <wp:docPr id="12" name="Picture 12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2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372188" w14:textId="77777777" w:rsidR="00D76A98" w:rsidRDefault="00D76A98" w:rsidP="00D76A98"/>
    <w:p w14:paraId="6E0E42F5" w14:textId="77777777" w:rsidR="00D76A98" w:rsidRDefault="00D76A98" w:rsidP="00D76A98">
      <w:r>
        <w:t>Save the dbml, it will generate the following files.</w:t>
      </w:r>
    </w:p>
    <w:p w14:paraId="342BA811" w14:textId="77777777" w:rsidR="00D76A98" w:rsidRDefault="00D76A98" w:rsidP="00D76A98">
      <w:r>
        <w:t>The DataContext context is the entry point to database.</w:t>
      </w:r>
    </w:p>
    <w:p w14:paraId="09DB5FC8" w14:textId="77777777" w:rsidR="00D76A98" w:rsidRDefault="00D76A98" w:rsidP="00D76A98"/>
    <w:p w14:paraId="3FF639B2" w14:textId="331EF7D1" w:rsidR="00D76A98" w:rsidRDefault="00D76A98" w:rsidP="00D76A98">
      <w:r>
        <w:rPr>
          <w:noProof/>
        </w:rPr>
        <w:lastRenderedPageBreak/>
        <w:drawing>
          <wp:inline distT="0" distB="0" distL="0" distR="0" wp14:anchorId="52058E0B" wp14:editId="2E84AE49">
            <wp:extent cx="3116580" cy="5455920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580" cy="545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104AC9" w14:textId="77777777" w:rsidR="00D76A98" w:rsidRDefault="00D76A98" w:rsidP="00D76A98">
      <w:r>
        <w:rPr>
          <w:sz w:val="36"/>
          <w:szCs w:val="36"/>
        </w:rPr>
        <w:t>3.3. WebForm1.aspx</w:t>
      </w:r>
    </w:p>
    <w:p w14:paraId="6011FB27" w14:textId="77777777" w:rsidR="00D76A98" w:rsidRDefault="00D76A98" w:rsidP="00D76A98">
      <w:r>
        <w:rPr>
          <w:sz w:val="32"/>
          <w:szCs w:val="32"/>
        </w:rPr>
        <w:t>3.3.1. WebForm1.aspx</w:t>
      </w:r>
    </w:p>
    <w:p w14:paraId="2CDCE3DB" w14:textId="77777777" w:rsidR="00D76A98" w:rsidRDefault="00D76A98" w:rsidP="00D76A98"/>
    <w:p w14:paraId="311E167C" w14:textId="77777777" w:rsidR="00D76A98" w:rsidRDefault="00D76A98" w:rsidP="00D76A98">
      <w:r>
        <w:t>ProjectName --&gt; Right Click --&gt; Add --&gt; New Item...</w:t>
      </w:r>
    </w:p>
    <w:p w14:paraId="6A516949" w14:textId="77777777" w:rsidR="00D76A98" w:rsidRDefault="00D76A98" w:rsidP="00D76A98">
      <w:r>
        <w:t>--&gt; </w:t>
      </w:r>
    </w:p>
    <w:p w14:paraId="50411858" w14:textId="77777777" w:rsidR="00D76A98" w:rsidRDefault="00D76A98" w:rsidP="00D76A98">
      <w:r>
        <w:rPr>
          <w:b/>
          <w:bCs/>
          <w:sz w:val="18"/>
          <w:szCs w:val="18"/>
        </w:rPr>
        <w:t>WebForm</w:t>
      </w:r>
    </w:p>
    <w:p w14:paraId="6C4FC75A" w14:textId="77777777" w:rsidR="00D76A98" w:rsidRDefault="00D76A98" w:rsidP="00D76A98">
      <w:proofErr w:type="gramStart"/>
      <w:r>
        <w:t>Name :</w:t>
      </w:r>
      <w:proofErr w:type="gramEnd"/>
    </w:p>
    <w:p w14:paraId="4B9FAA4D" w14:textId="77777777" w:rsidR="00D76A98" w:rsidRDefault="00D76A98" w:rsidP="00D76A98">
      <w:r>
        <w:rPr>
          <w:b/>
          <w:bCs/>
          <w:sz w:val="18"/>
          <w:szCs w:val="18"/>
        </w:rPr>
        <w:t>WebForm1.aspx</w:t>
      </w:r>
    </w:p>
    <w:p w14:paraId="4755274F" w14:textId="77777777" w:rsidR="00D76A98" w:rsidRDefault="00D76A98" w:rsidP="00D76A98"/>
    <w:p w14:paraId="28D1EBA6" w14:textId="77777777" w:rsidR="00D76A98" w:rsidRDefault="00D76A98" w:rsidP="00D76A98"/>
    <w:p w14:paraId="184A1301" w14:textId="732F4823" w:rsidR="00D76A98" w:rsidRDefault="00D76A98" w:rsidP="00D76A98">
      <w:r>
        <w:rPr>
          <w:noProof/>
        </w:rPr>
        <w:lastRenderedPageBreak/>
        <w:drawing>
          <wp:inline distT="0" distB="0" distL="0" distR="0" wp14:anchorId="3A2720A0" wp14:editId="1F5DF93C">
            <wp:extent cx="5274310" cy="2299970"/>
            <wp:effectExtent l="0" t="0" r="2540" b="508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99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C7BCB7" w14:textId="77777777" w:rsidR="00D76A98" w:rsidRDefault="00D76A98" w:rsidP="00D76A98"/>
    <w:p w14:paraId="459FB0E4" w14:textId="77777777" w:rsidR="00D76A98" w:rsidRDefault="00D76A98" w:rsidP="00D76A98"/>
    <w:p w14:paraId="1A51F0C6" w14:textId="0A28493B" w:rsidR="00D76A98" w:rsidRDefault="00D76A98" w:rsidP="00D76A98">
      <w:r>
        <w:rPr>
          <w:noProof/>
        </w:rPr>
        <w:drawing>
          <wp:inline distT="0" distB="0" distL="0" distR="0" wp14:anchorId="0A1B71CB" wp14:editId="7808F191">
            <wp:extent cx="5274310" cy="2811780"/>
            <wp:effectExtent l="0" t="0" r="254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1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8E9C84" w14:textId="77777777" w:rsidR="00D76A98" w:rsidRDefault="00D76A98" w:rsidP="00D76A98"/>
    <w:p w14:paraId="7E1763D1" w14:textId="77777777" w:rsidR="00D76A98" w:rsidRDefault="00D76A98" w:rsidP="00D76A98"/>
    <w:p w14:paraId="625D5065" w14:textId="77777777" w:rsidR="00D76A98" w:rsidRDefault="00D76A98" w:rsidP="00D76A98">
      <w:r>
        <w:rPr>
          <w:rFonts w:ascii="Consolas" w:hAnsi="Consolas"/>
          <w:sz w:val="18"/>
          <w:szCs w:val="18"/>
          <w:shd w:val="clear" w:color="auto" w:fill="FFFF00"/>
        </w:rPr>
        <w:t>&lt;%</w:t>
      </w:r>
      <w:r>
        <w:rPr>
          <w:rFonts w:ascii="Consolas" w:hAnsi="Consolas"/>
          <w:color w:val="0000FF"/>
          <w:sz w:val="18"/>
          <w:szCs w:val="18"/>
        </w:rPr>
        <w:t>@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Pag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Language</w:t>
      </w:r>
      <w:r>
        <w:rPr>
          <w:rFonts w:ascii="Consolas" w:hAnsi="Consolas"/>
          <w:color w:val="0000FF"/>
          <w:sz w:val="18"/>
          <w:szCs w:val="18"/>
        </w:rPr>
        <w:t>="C#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AutoEventWireup</w:t>
      </w:r>
      <w:r>
        <w:rPr>
          <w:rFonts w:ascii="Consolas" w:hAnsi="Consolas"/>
          <w:color w:val="0000FF"/>
          <w:sz w:val="18"/>
          <w:szCs w:val="18"/>
        </w:rPr>
        <w:t>="tru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odeBehind</w:t>
      </w:r>
      <w:r>
        <w:rPr>
          <w:rFonts w:ascii="Consolas" w:hAnsi="Consolas"/>
          <w:color w:val="0000FF"/>
          <w:sz w:val="18"/>
          <w:szCs w:val="18"/>
        </w:rPr>
        <w:t>="WebForm1.aspx.cs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nherits</w:t>
      </w:r>
      <w:r>
        <w:rPr>
          <w:rFonts w:ascii="Consolas" w:hAnsi="Consolas"/>
          <w:color w:val="0000FF"/>
          <w:sz w:val="18"/>
          <w:szCs w:val="18"/>
        </w:rPr>
        <w:t>="WebApplication1.WebForm1"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%&gt;</w:t>
      </w:r>
    </w:p>
    <w:p w14:paraId="30E21C1E" w14:textId="77777777" w:rsidR="00D76A98" w:rsidRDefault="00D76A98" w:rsidP="00D76A98">
      <w:r>
        <w:rPr>
          <w:rFonts w:ascii="Consolas" w:hAnsi="Consolas"/>
          <w:color w:val="0000FF"/>
          <w:sz w:val="18"/>
          <w:szCs w:val="18"/>
        </w:rPr>
        <w:t>&lt;!</w:t>
      </w:r>
      <w:r>
        <w:rPr>
          <w:rFonts w:ascii="Consolas" w:hAnsi="Consolas"/>
          <w:color w:val="800000"/>
          <w:sz w:val="18"/>
          <w:szCs w:val="18"/>
        </w:rPr>
        <w:t>DOCTYP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D5D742D" w14:textId="77777777" w:rsidR="00D76A98" w:rsidRDefault="00D76A98" w:rsidP="00D76A98"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xmlns</w:t>
      </w:r>
      <w:r>
        <w:rPr>
          <w:rFonts w:ascii="Consolas" w:hAnsi="Consolas"/>
          <w:color w:val="0000FF"/>
          <w:sz w:val="18"/>
          <w:szCs w:val="18"/>
        </w:rPr>
        <w:t>="</w:t>
      </w:r>
      <w:hyperlink r:id="rId39" w:history="1">
        <w:r>
          <w:rPr>
            <w:rStyle w:val="Hyperlink"/>
            <w:rFonts w:ascii="Consolas" w:hAnsi="Consolas"/>
            <w:sz w:val="18"/>
            <w:szCs w:val="18"/>
          </w:rPr>
          <w:t>http://www.w3.org/1999/xhtml</w:t>
        </w:r>
      </w:hyperlink>
      <w:r>
        <w:rPr>
          <w:rFonts w:ascii="Consolas" w:hAnsi="Consolas"/>
          <w:color w:val="0000FF"/>
          <w:sz w:val="18"/>
          <w:szCs w:val="18"/>
        </w:rPr>
        <w:t>"&gt;</w:t>
      </w:r>
    </w:p>
    <w:p w14:paraId="353ED4EA" w14:textId="77777777" w:rsidR="00D76A98" w:rsidRDefault="00D76A98" w:rsidP="00D76A98"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&gt;</w:t>
      </w:r>
    </w:p>
    <w:p w14:paraId="467AE482" w14:textId="77777777" w:rsidR="00D76A98" w:rsidRDefault="00D76A98" w:rsidP="00D76A98"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&lt;/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39D1E59" w14:textId="77777777" w:rsidR="00D76A98" w:rsidRDefault="00D76A98" w:rsidP="00D76A98"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DA23557" w14:textId="77777777" w:rsidR="00D76A98" w:rsidRDefault="00D76A98" w:rsidP="00D76A98"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2E531F0" w14:textId="77777777" w:rsidR="00D76A98" w:rsidRDefault="00D76A98" w:rsidP="00D76A98"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form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form1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&gt;</w:t>
      </w:r>
    </w:p>
    <w:p w14:paraId="2DB963E2" w14:textId="77777777" w:rsidR="00D76A98" w:rsidRDefault="00D76A98" w:rsidP="00D76A98"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C39A893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GridView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gvTeams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AutoGenerateColumns</w:t>
      </w:r>
      <w:r>
        <w:rPr>
          <w:rFonts w:ascii="Consolas" w:hAnsi="Consolas"/>
          <w:color w:val="0000FF"/>
          <w:sz w:val="18"/>
          <w:szCs w:val="18"/>
        </w:rPr>
        <w:t>="False"&gt;</w:t>
      </w:r>
    </w:p>
    <w:p w14:paraId="0B04E739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Column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62724B0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BoundField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HeaderText</w:t>
      </w:r>
      <w:r>
        <w:rPr>
          <w:rFonts w:ascii="Consolas" w:hAnsi="Consolas"/>
          <w:color w:val="0000FF"/>
          <w:sz w:val="18"/>
          <w:szCs w:val="18"/>
        </w:rPr>
        <w:t>="TeamId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ataField</w:t>
      </w:r>
      <w:r>
        <w:rPr>
          <w:rFonts w:ascii="Consolas" w:hAnsi="Consolas"/>
          <w:color w:val="0000FF"/>
          <w:sz w:val="18"/>
          <w:szCs w:val="18"/>
        </w:rPr>
        <w:t>="Id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6B74982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BoundField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HeaderText</w:t>
      </w:r>
      <w:r>
        <w:rPr>
          <w:rFonts w:ascii="Consolas" w:hAnsi="Consolas"/>
          <w:color w:val="0000FF"/>
          <w:sz w:val="18"/>
          <w:szCs w:val="18"/>
        </w:rPr>
        <w:t>="TeamNam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ataField</w:t>
      </w:r>
      <w:r>
        <w:rPr>
          <w:rFonts w:ascii="Consolas" w:hAnsi="Consolas"/>
          <w:color w:val="0000FF"/>
          <w:sz w:val="18"/>
          <w:szCs w:val="18"/>
        </w:rPr>
        <w:t>="Name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08BC456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BoundField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HeaderText</w:t>
      </w:r>
      <w:r>
        <w:rPr>
          <w:rFonts w:ascii="Consolas" w:hAnsi="Consolas"/>
          <w:color w:val="0000FF"/>
          <w:sz w:val="18"/>
          <w:szCs w:val="18"/>
        </w:rPr>
        <w:t>="TeamTyp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ataField</w:t>
      </w:r>
      <w:r>
        <w:rPr>
          <w:rFonts w:ascii="Consolas" w:hAnsi="Consolas"/>
          <w:color w:val="0000FF"/>
          <w:sz w:val="18"/>
          <w:szCs w:val="18"/>
        </w:rPr>
        <w:t>="Type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CF7F559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TemplateField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HeaderText</w:t>
      </w:r>
      <w:r>
        <w:rPr>
          <w:rFonts w:ascii="Consolas" w:hAnsi="Consolas"/>
          <w:color w:val="0000FF"/>
          <w:sz w:val="18"/>
          <w:szCs w:val="18"/>
        </w:rPr>
        <w:t>="Gamers"&gt;</w:t>
      </w:r>
    </w:p>
    <w:p w14:paraId="4F8C5CEE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temTemplat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6D5EB34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GridView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gvGamers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</w:t>
      </w:r>
    </w:p>
    <w:p w14:paraId="67AD1470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AutoGenerateColumns</w:t>
      </w:r>
      <w:r>
        <w:rPr>
          <w:rFonts w:ascii="Consolas" w:hAnsi="Consolas"/>
          <w:color w:val="0000FF"/>
          <w:sz w:val="18"/>
          <w:szCs w:val="18"/>
        </w:rPr>
        <w:t>="false"</w:t>
      </w:r>
    </w:p>
    <w:p w14:paraId="75F5F1C3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ataSource</w:t>
      </w:r>
      <w:r>
        <w:rPr>
          <w:rFonts w:ascii="Consolas" w:hAnsi="Consolas"/>
          <w:color w:val="0000FF"/>
          <w:sz w:val="18"/>
          <w:szCs w:val="18"/>
        </w:rPr>
        <w:t>='</w:t>
      </w:r>
      <w:r>
        <w:rPr>
          <w:rFonts w:ascii="Consolas" w:hAnsi="Consolas"/>
          <w:sz w:val="18"/>
          <w:szCs w:val="18"/>
          <w:shd w:val="clear" w:color="auto" w:fill="FFFF00"/>
        </w:rPr>
        <w:t>&lt;%</w:t>
      </w:r>
      <w:r>
        <w:rPr>
          <w:rFonts w:ascii="Consolas" w:hAnsi="Consolas"/>
          <w:color w:val="0000FF"/>
          <w:sz w:val="18"/>
          <w:szCs w:val="18"/>
        </w:rPr>
        <w:t>#</w:t>
      </w:r>
      <w:r>
        <w:t> </w:t>
      </w:r>
      <w:r>
        <w:rPr>
          <w:rFonts w:ascii="Consolas" w:hAnsi="Consolas"/>
          <w:sz w:val="18"/>
          <w:szCs w:val="18"/>
        </w:rPr>
        <w:t>Eval(</w:t>
      </w:r>
      <w:r>
        <w:rPr>
          <w:rFonts w:ascii="Consolas" w:hAnsi="Consolas"/>
          <w:color w:val="A31515"/>
          <w:sz w:val="18"/>
          <w:szCs w:val="18"/>
        </w:rPr>
        <w:t>"Gamers"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%&gt;</w:t>
      </w:r>
      <w:r>
        <w:rPr>
          <w:rFonts w:ascii="Consolas" w:hAnsi="Consolas"/>
          <w:color w:val="0000FF"/>
          <w:sz w:val="18"/>
          <w:szCs w:val="18"/>
        </w:rPr>
        <w:t>'&gt;</w:t>
      </w:r>
    </w:p>
    <w:p w14:paraId="7748C750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Column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E134378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BoundField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DataField</w:t>
      </w:r>
      <w:r>
        <w:rPr>
          <w:rFonts w:ascii="Consolas" w:hAnsi="Consolas"/>
          <w:color w:val="0000FF"/>
          <w:sz w:val="18"/>
          <w:szCs w:val="18"/>
        </w:rPr>
        <w:t>="Id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eaderText</w:t>
      </w:r>
      <w:r>
        <w:rPr>
          <w:rFonts w:ascii="Consolas" w:hAnsi="Consolas"/>
          <w:color w:val="0000FF"/>
          <w:sz w:val="18"/>
          <w:szCs w:val="18"/>
        </w:rPr>
        <w:t>="Id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41032BB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BoundField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DataField</w:t>
      </w:r>
      <w:r>
        <w:rPr>
          <w:rFonts w:ascii="Consolas" w:hAnsi="Consolas"/>
          <w:color w:val="0000FF"/>
          <w:sz w:val="18"/>
          <w:szCs w:val="18"/>
        </w:rPr>
        <w:t>="Nam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eaderText</w:t>
      </w:r>
      <w:r>
        <w:rPr>
          <w:rFonts w:ascii="Consolas" w:hAnsi="Consolas"/>
          <w:color w:val="0000FF"/>
          <w:sz w:val="18"/>
          <w:szCs w:val="18"/>
        </w:rPr>
        <w:t>="Name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C76E521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BoundField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DataField</w:t>
      </w:r>
      <w:r>
        <w:rPr>
          <w:rFonts w:ascii="Consolas" w:hAnsi="Consolas"/>
          <w:color w:val="0000FF"/>
          <w:sz w:val="18"/>
          <w:szCs w:val="18"/>
        </w:rPr>
        <w:t>="Gender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eaderText</w:t>
      </w:r>
      <w:r>
        <w:rPr>
          <w:rFonts w:ascii="Consolas" w:hAnsi="Consolas"/>
          <w:color w:val="0000FF"/>
          <w:sz w:val="18"/>
          <w:szCs w:val="18"/>
        </w:rPr>
        <w:t>="Gender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84121D7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BoundField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DataField</w:t>
      </w:r>
      <w:r>
        <w:rPr>
          <w:rFonts w:ascii="Consolas" w:hAnsi="Consolas"/>
          <w:color w:val="0000FF"/>
          <w:sz w:val="18"/>
          <w:szCs w:val="18"/>
        </w:rPr>
        <w:t>="Scor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eaderText</w:t>
      </w:r>
      <w:r>
        <w:rPr>
          <w:rFonts w:ascii="Consolas" w:hAnsi="Consolas"/>
          <w:color w:val="0000FF"/>
          <w:sz w:val="18"/>
          <w:szCs w:val="18"/>
        </w:rPr>
        <w:t>="Score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5BC22DF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BoundField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DataField</w:t>
      </w:r>
      <w:r>
        <w:rPr>
          <w:rFonts w:ascii="Consolas" w:hAnsi="Consolas"/>
          <w:color w:val="0000FF"/>
          <w:sz w:val="18"/>
          <w:szCs w:val="18"/>
        </w:rPr>
        <w:t>="Typ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eaderText</w:t>
      </w:r>
      <w:r>
        <w:rPr>
          <w:rFonts w:ascii="Consolas" w:hAnsi="Consolas"/>
          <w:color w:val="0000FF"/>
          <w:sz w:val="18"/>
          <w:szCs w:val="18"/>
        </w:rPr>
        <w:t>="Type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D92C942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Column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33FD9BF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GridView</w:t>
      </w:r>
      <w:proofErr w:type="gramEnd"/>
      <w:r>
        <w:rPr>
          <w:rFonts w:ascii="Consolas" w:hAnsi="Consolas"/>
          <w:color w:val="0000FF"/>
          <w:sz w:val="18"/>
          <w:szCs w:val="18"/>
        </w:rPr>
        <w:t>&gt;</w:t>
      </w:r>
    </w:p>
    <w:p w14:paraId="13913607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ItemTemplat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4D26284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TemplateField</w:t>
      </w:r>
      <w:proofErr w:type="gramEnd"/>
      <w:r>
        <w:rPr>
          <w:rFonts w:ascii="Consolas" w:hAnsi="Consolas"/>
          <w:color w:val="0000FF"/>
          <w:sz w:val="18"/>
          <w:szCs w:val="18"/>
        </w:rPr>
        <w:t>&gt;</w:t>
      </w:r>
    </w:p>
    <w:p w14:paraId="561A2FBA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Column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5A5E13D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GridView</w:t>
      </w:r>
      <w:proofErr w:type="gramEnd"/>
      <w:r>
        <w:rPr>
          <w:rFonts w:ascii="Consolas" w:hAnsi="Consolas"/>
          <w:color w:val="0000FF"/>
          <w:sz w:val="18"/>
          <w:szCs w:val="18"/>
        </w:rPr>
        <w:t>&gt;</w:t>
      </w:r>
    </w:p>
    <w:p w14:paraId="07BEC5DE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CB98DEC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5865A05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GridView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gvTeams2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AutoGenerateColumns</w:t>
      </w:r>
      <w:r>
        <w:rPr>
          <w:rFonts w:ascii="Consolas" w:hAnsi="Consolas"/>
          <w:color w:val="0000FF"/>
          <w:sz w:val="18"/>
          <w:szCs w:val="18"/>
        </w:rPr>
        <w:t>="False"&gt;</w:t>
      </w:r>
    </w:p>
    <w:p w14:paraId="7E384FFF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Column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161F634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BoundField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HeaderText</w:t>
      </w:r>
      <w:r>
        <w:rPr>
          <w:rFonts w:ascii="Consolas" w:hAnsi="Consolas"/>
          <w:color w:val="0000FF"/>
          <w:sz w:val="18"/>
          <w:szCs w:val="18"/>
        </w:rPr>
        <w:t>="TeamId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ataField</w:t>
      </w:r>
      <w:r>
        <w:rPr>
          <w:rFonts w:ascii="Consolas" w:hAnsi="Consolas"/>
          <w:color w:val="0000FF"/>
          <w:sz w:val="18"/>
          <w:szCs w:val="18"/>
        </w:rPr>
        <w:t>="Id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62EF971" w14:textId="77777777" w:rsidR="00D76A98" w:rsidRDefault="00D76A98" w:rsidP="00D76A98">
      <w:r>
        <w:rPr>
          <w:rFonts w:ascii="Consolas" w:hAnsi="Consolas"/>
          <w:sz w:val="18"/>
          <w:szCs w:val="18"/>
        </w:rPr>
        <w:lastRenderedPageBreak/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BoundField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HeaderText</w:t>
      </w:r>
      <w:r>
        <w:rPr>
          <w:rFonts w:ascii="Consolas" w:hAnsi="Consolas"/>
          <w:color w:val="0000FF"/>
          <w:sz w:val="18"/>
          <w:szCs w:val="18"/>
        </w:rPr>
        <w:t>="TeamNam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ataField</w:t>
      </w:r>
      <w:r>
        <w:rPr>
          <w:rFonts w:ascii="Consolas" w:hAnsi="Consolas"/>
          <w:color w:val="0000FF"/>
          <w:sz w:val="18"/>
          <w:szCs w:val="18"/>
        </w:rPr>
        <w:t>="Name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32421A4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BoundField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HeaderText</w:t>
      </w:r>
      <w:r>
        <w:rPr>
          <w:rFonts w:ascii="Consolas" w:hAnsi="Consolas"/>
          <w:color w:val="0000FF"/>
          <w:sz w:val="18"/>
          <w:szCs w:val="18"/>
        </w:rPr>
        <w:t>="TeamTyp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ataField</w:t>
      </w:r>
      <w:r>
        <w:rPr>
          <w:rFonts w:ascii="Consolas" w:hAnsi="Consolas"/>
          <w:color w:val="0000FF"/>
          <w:sz w:val="18"/>
          <w:szCs w:val="18"/>
        </w:rPr>
        <w:t>="Type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C2B7641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TemplateField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HeaderText</w:t>
      </w:r>
      <w:r>
        <w:rPr>
          <w:rFonts w:ascii="Consolas" w:hAnsi="Consolas"/>
          <w:color w:val="0000FF"/>
          <w:sz w:val="18"/>
          <w:szCs w:val="18"/>
        </w:rPr>
        <w:t>="Gamers"&gt;</w:t>
      </w:r>
    </w:p>
    <w:p w14:paraId="0A64881D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temTemplat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DC6749C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GridView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gvGamers2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</w:t>
      </w:r>
    </w:p>
    <w:p w14:paraId="517467BA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AutoGenerateColumns</w:t>
      </w:r>
      <w:r>
        <w:rPr>
          <w:rFonts w:ascii="Consolas" w:hAnsi="Consolas"/>
          <w:color w:val="0000FF"/>
          <w:sz w:val="18"/>
          <w:szCs w:val="18"/>
        </w:rPr>
        <w:t>="false"</w:t>
      </w:r>
    </w:p>
    <w:p w14:paraId="79BC295A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ataSource</w:t>
      </w:r>
      <w:r>
        <w:rPr>
          <w:rFonts w:ascii="Consolas" w:hAnsi="Consolas"/>
          <w:color w:val="0000FF"/>
          <w:sz w:val="18"/>
          <w:szCs w:val="18"/>
        </w:rPr>
        <w:t>='</w:t>
      </w:r>
      <w:r>
        <w:rPr>
          <w:rFonts w:ascii="Consolas" w:hAnsi="Consolas"/>
          <w:sz w:val="18"/>
          <w:szCs w:val="18"/>
          <w:shd w:val="clear" w:color="auto" w:fill="FFFF00"/>
        </w:rPr>
        <w:t>&lt;%</w:t>
      </w:r>
      <w:r>
        <w:rPr>
          <w:rFonts w:ascii="Consolas" w:hAnsi="Consolas"/>
          <w:color w:val="0000FF"/>
          <w:sz w:val="18"/>
          <w:szCs w:val="18"/>
        </w:rPr>
        <w:t>#</w:t>
      </w:r>
      <w:r>
        <w:t> </w:t>
      </w:r>
      <w:r>
        <w:rPr>
          <w:rFonts w:ascii="Consolas" w:hAnsi="Consolas"/>
          <w:sz w:val="18"/>
          <w:szCs w:val="18"/>
        </w:rPr>
        <w:t>Eval(</w:t>
      </w:r>
      <w:r>
        <w:rPr>
          <w:rFonts w:ascii="Consolas" w:hAnsi="Consolas"/>
          <w:color w:val="A31515"/>
          <w:sz w:val="18"/>
          <w:szCs w:val="18"/>
        </w:rPr>
        <w:t>"Gamers"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%&gt;</w:t>
      </w:r>
      <w:r>
        <w:rPr>
          <w:rFonts w:ascii="Consolas" w:hAnsi="Consolas"/>
          <w:color w:val="0000FF"/>
          <w:sz w:val="18"/>
          <w:szCs w:val="18"/>
        </w:rPr>
        <w:t>'&gt;</w:t>
      </w:r>
    </w:p>
    <w:p w14:paraId="428B5948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Column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6ECF519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BoundField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DataField</w:t>
      </w:r>
      <w:r>
        <w:rPr>
          <w:rFonts w:ascii="Consolas" w:hAnsi="Consolas"/>
          <w:color w:val="0000FF"/>
          <w:sz w:val="18"/>
          <w:szCs w:val="18"/>
        </w:rPr>
        <w:t>="Id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eaderText</w:t>
      </w:r>
      <w:r>
        <w:rPr>
          <w:rFonts w:ascii="Consolas" w:hAnsi="Consolas"/>
          <w:color w:val="0000FF"/>
          <w:sz w:val="18"/>
          <w:szCs w:val="18"/>
        </w:rPr>
        <w:t>="Id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B83A708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BoundField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DataField</w:t>
      </w:r>
      <w:r>
        <w:rPr>
          <w:rFonts w:ascii="Consolas" w:hAnsi="Consolas"/>
          <w:color w:val="0000FF"/>
          <w:sz w:val="18"/>
          <w:szCs w:val="18"/>
        </w:rPr>
        <w:t>="Nam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eaderText</w:t>
      </w:r>
      <w:r>
        <w:rPr>
          <w:rFonts w:ascii="Consolas" w:hAnsi="Consolas"/>
          <w:color w:val="0000FF"/>
          <w:sz w:val="18"/>
          <w:szCs w:val="18"/>
        </w:rPr>
        <w:t>="Name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4ABCDEE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BoundField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DataField</w:t>
      </w:r>
      <w:r>
        <w:rPr>
          <w:rFonts w:ascii="Consolas" w:hAnsi="Consolas"/>
          <w:color w:val="0000FF"/>
          <w:sz w:val="18"/>
          <w:szCs w:val="18"/>
        </w:rPr>
        <w:t>="Gender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eaderText</w:t>
      </w:r>
      <w:r>
        <w:rPr>
          <w:rFonts w:ascii="Consolas" w:hAnsi="Consolas"/>
          <w:color w:val="0000FF"/>
          <w:sz w:val="18"/>
          <w:szCs w:val="18"/>
        </w:rPr>
        <w:t>="Gender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E07C5DA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BoundField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DataField</w:t>
      </w:r>
      <w:r>
        <w:rPr>
          <w:rFonts w:ascii="Consolas" w:hAnsi="Consolas"/>
          <w:color w:val="0000FF"/>
          <w:sz w:val="18"/>
          <w:szCs w:val="18"/>
        </w:rPr>
        <w:t>="Scor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eaderText</w:t>
      </w:r>
      <w:r>
        <w:rPr>
          <w:rFonts w:ascii="Consolas" w:hAnsi="Consolas"/>
          <w:color w:val="0000FF"/>
          <w:sz w:val="18"/>
          <w:szCs w:val="18"/>
        </w:rPr>
        <w:t>="Score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B3E2459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BoundField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DataField</w:t>
      </w:r>
      <w:r>
        <w:rPr>
          <w:rFonts w:ascii="Consolas" w:hAnsi="Consolas"/>
          <w:color w:val="0000FF"/>
          <w:sz w:val="18"/>
          <w:szCs w:val="18"/>
        </w:rPr>
        <w:t>="Typ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eaderText</w:t>
      </w:r>
      <w:r>
        <w:rPr>
          <w:rFonts w:ascii="Consolas" w:hAnsi="Consolas"/>
          <w:color w:val="0000FF"/>
          <w:sz w:val="18"/>
          <w:szCs w:val="18"/>
        </w:rPr>
        <w:t>="Type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A05303E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Column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418800E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GridView</w:t>
      </w:r>
      <w:proofErr w:type="gramEnd"/>
      <w:r>
        <w:rPr>
          <w:rFonts w:ascii="Consolas" w:hAnsi="Consolas"/>
          <w:color w:val="0000FF"/>
          <w:sz w:val="18"/>
          <w:szCs w:val="18"/>
        </w:rPr>
        <w:t>&gt;</w:t>
      </w:r>
    </w:p>
    <w:p w14:paraId="6AF58881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ItemTemplat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8829A99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TemplateField</w:t>
      </w:r>
      <w:proofErr w:type="gramEnd"/>
      <w:r>
        <w:rPr>
          <w:rFonts w:ascii="Consolas" w:hAnsi="Consolas"/>
          <w:color w:val="0000FF"/>
          <w:sz w:val="18"/>
          <w:szCs w:val="18"/>
        </w:rPr>
        <w:t>&gt;</w:t>
      </w:r>
    </w:p>
    <w:p w14:paraId="7571C269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Column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83C2664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GridView</w:t>
      </w:r>
      <w:proofErr w:type="gramEnd"/>
      <w:r>
        <w:rPr>
          <w:rFonts w:ascii="Consolas" w:hAnsi="Consolas"/>
          <w:color w:val="0000FF"/>
          <w:sz w:val="18"/>
          <w:szCs w:val="18"/>
        </w:rPr>
        <w:t>&gt;</w:t>
      </w:r>
    </w:p>
    <w:p w14:paraId="269981B4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A1192C8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F38EBEE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Label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lbl3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ext</w:t>
      </w:r>
      <w:r>
        <w:rPr>
          <w:rFonts w:ascii="Consolas" w:hAnsi="Consolas"/>
          <w:color w:val="0000FF"/>
          <w:sz w:val="18"/>
          <w:szCs w:val="18"/>
        </w:rPr>
        <w:t>=""&gt;&lt;/</w:t>
      </w:r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Labe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5BFEB2C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GridView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gvTeams3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AutoGenerateColumns</w:t>
      </w:r>
      <w:r>
        <w:rPr>
          <w:rFonts w:ascii="Consolas" w:hAnsi="Consolas"/>
          <w:color w:val="0000FF"/>
          <w:sz w:val="18"/>
          <w:szCs w:val="18"/>
        </w:rPr>
        <w:t>="False"&gt;</w:t>
      </w:r>
    </w:p>
    <w:p w14:paraId="2EADA511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Column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6A24BD9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BoundField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HeaderText</w:t>
      </w:r>
      <w:r>
        <w:rPr>
          <w:rFonts w:ascii="Consolas" w:hAnsi="Consolas"/>
          <w:color w:val="0000FF"/>
          <w:sz w:val="18"/>
          <w:szCs w:val="18"/>
        </w:rPr>
        <w:t>="TeamId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ataField</w:t>
      </w:r>
      <w:r>
        <w:rPr>
          <w:rFonts w:ascii="Consolas" w:hAnsi="Consolas"/>
          <w:color w:val="0000FF"/>
          <w:sz w:val="18"/>
          <w:szCs w:val="18"/>
        </w:rPr>
        <w:t>="Id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B44B965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BoundField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HeaderText</w:t>
      </w:r>
      <w:r>
        <w:rPr>
          <w:rFonts w:ascii="Consolas" w:hAnsi="Consolas"/>
          <w:color w:val="0000FF"/>
          <w:sz w:val="18"/>
          <w:szCs w:val="18"/>
        </w:rPr>
        <w:t>="TeamNam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ataField</w:t>
      </w:r>
      <w:r>
        <w:rPr>
          <w:rFonts w:ascii="Consolas" w:hAnsi="Consolas"/>
          <w:color w:val="0000FF"/>
          <w:sz w:val="18"/>
          <w:szCs w:val="18"/>
        </w:rPr>
        <w:t>="Name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689314F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BoundField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HeaderText</w:t>
      </w:r>
      <w:r>
        <w:rPr>
          <w:rFonts w:ascii="Consolas" w:hAnsi="Consolas"/>
          <w:color w:val="0000FF"/>
          <w:sz w:val="18"/>
          <w:szCs w:val="18"/>
        </w:rPr>
        <w:t>="TeamTyp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ataField</w:t>
      </w:r>
      <w:r>
        <w:rPr>
          <w:rFonts w:ascii="Consolas" w:hAnsi="Consolas"/>
          <w:color w:val="0000FF"/>
          <w:sz w:val="18"/>
          <w:szCs w:val="18"/>
        </w:rPr>
        <w:t>="Type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8356077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TemplateField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HeaderText</w:t>
      </w:r>
      <w:r>
        <w:rPr>
          <w:rFonts w:ascii="Consolas" w:hAnsi="Consolas"/>
          <w:color w:val="0000FF"/>
          <w:sz w:val="18"/>
          <w:szCs w:val="18"/>
        </w:rPr>
        <w:t>="Gamers"&gt;</w:t>
      </w:r>
    </w:p>
    <w:p w14:paraId="12C29AFC" w14:textId="77777777" w:rsidR="00D76A98" w:rsidRDefault="00D76A98" w:rsidP="00D76A98">
      <w:r>
        <w:rPr>
          <w:rFonts w:ascii="Consolas" w:hAnsi="Consolas"/>
          <w:sz w:val="18"/>
          <w:szCs w:val="18"/>
        </w:rPr>
        <w:lastRenderedPageBreak/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temTemplat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EC082A6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GridView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gvGamers3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</w:t>
      </w:r>
    </w:p>
    <w:p w14:paraId="4A60F09F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AutoGenerateColumns</w:t>
      </w:r>
      <w:r>
        <w:rPr>
          <w:rFonts w:ascii="Consolas" w:hAnsi="Consolas"/>
          <w:color w:val="0000FF"/>
          <w:sz w:val="18"/>
          <w:szCs w:val="18"/>
        </w:rPr>
        <w:t>="false"</w:t>
      </w:r>
    </w:p>
    <w:p w14:paraId="03FBE732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DataSource</w:t>
      </w:r>
      <w:r>
        <w:rPr>
          <w:rFonts w:ascii="Consolas" w:hAnsi="Consolas"/>
          <w:color w:val="0000FF"/>
          <w:sz w:val="18"/>
          <w:szCs w:val="18"/>
        </w:rPr>
        <w:t>='</w:t>
      </w:r>
      <w:r>
        <w:rPr>
          <w:rFonts w:ascii="Consolas" w:hAnsi="Consolas"/>
          <w:sz w:val="18"/>
          <w:szCs w:val="18"/>
          <w:shd w:val="clear" w:color="auto" w:fill="FFFF00"/>
        </w:rPr>
        <w:t>&lt;%</w:t>
      </w:r>
      <w:r>
        <w:rPr>
          <w:rFonts w:ascii="Consolas" w:hAnsi="Consolas"/>
          <w:color w:val="0000FF"/>
          <w:sz w:val="18"/>
          <w:szCs w:val="18"/>
        </w:rPr>
        <w:t>#</w:t>
      </w:r>
      <w:r>
        <w:t> </w:t>
      </w:r>
      <w:r>
        <w:rPr>
          <w:rFonts w:ascii="Consolas" w:hAnsi="Consolas"/>
          <w:sz w:val="18"/>
          <w:szCs w:val="18"/>
        </w:rPr>
        <w:t>Eval(</w:t>
      </w:r>
      <w:r>
        <w:rPr>
          <w:rFonts w:ascii="Consolas" w:hAnsi="Consolas"/>
          <w:color w:val="A31515"/>
          <w:sz w:val="18"/>
          <w:szCs w:val="18"/>
        </w:rPr>
        <w:t>"Gamers"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%&gt;</w:t>
      </w:r>
      <w:r>
        <w:rPr>
          <w:rFonts w:ascii="Consolas" w:hAnsi="Consolas"/>
          <w:color w:val="0000FF"/>
          <w:sz w:val="18"/>
          <w:szCs w:val="18"/>
        </w:rPr>
        <w:t>'&gt;</w:t>
      </w:r>
    </w:p>
    <w:p w14:paraId="71E11E10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Column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44B2ECA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BoundField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DataField</w:t>
      </w:r>
      <w:r>
        <w:rPr>
          <w:rFonts w:ascii="Consolas" w:hAnsi="Consolas"/>
          <w:color w:val="0000FF"/>
          <w:sz w:val="18"/>
          <w:szCs w:val="18"/>
        </w:rPr>
        <w:t>="Id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eaderText</w:t>
      </w:r>
      <w:r>
        <w:rPr>
          <w:rFonts w:ascii="Consolas" w:hAnsi="Consolas"/>
          <w:color w:val="0000FF"/>
          <w:sz w:val="18"/>
          <w:szCs w:val="18"/>
        </w:rPr>
        <w:t>="Id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34EF9A3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BoundField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DataField</w:t>
      </w:r>
      <w:r>
        <w:rPr>
          <w:rFonts w:ascii="Consolas" w:hAnsi="Consolas"/>
          <w:color w:val="0000FF"/>
          <w:sz w:val="18"/>
          <w:szCs w:val="18"/>
        </w:rPr>
        <w:t>="Nam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eaderText</w:t>
      </w:r>
      <w:r>
        <w:rPr>
          <w:rFonts w:ascii="Consolas" w:hAnsi="Consolas"/>
          <w:color w:val="0000FF"/>
          <w:sz w:val="18"/>
          <w:szCs w:val="18"/>
        </w:rPr>
        <w:t>="Name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7CBBE86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BoundField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DataField</w:t>
      </w:r>
      <w:r>
        <w:rPr>
          <w:rFonts w:ascii="Consolas" w:hAnsi="Consolas"/>
          <w:color w:val="0000FF"/>
          <w:sz w:val="18"/>
          <w:szCs w:val="18"/>
        </w:rPr>
        <w:t>="Gender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eaderText</w:t>
      </w:r>
      <w:r>
        <w:rPr>
          <w:rFonts w:ascii="Consolas" w:hAnsi="Consolas"/>
          <w:color w:val="0000FF"/>
          <w:sz w:val="18"/>
          <w:szCs w:val="18"/>
        </w:rPr>
        <w:t>="Gender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E59127D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BoundField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DataField</w:t>
      </w:r>
      <w:r>
        <w:rPr>
          <w:rFonts w:ascii="Consolas" w:hAnsi="Consolas"/>
          <w:color w:val="0000FF"/>
          <w:sz w:val="18"/>
          <w:szCs w:val="18"/>
        </w:rPr>
        <w:t>="Scor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eaderText</w:t>
      </w:r>
      <w:r>
        <w:rPr>
          <w:rFonts w:ascii="Consolas" w:hAnsi="Consolas"/>
          <w:color w:val="0000FF"/>
          <w:sz w:val="18"/>
          <w:szCs w:val="18"/>
        </w:rPr>
        <w:t>="Score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A273056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BoundField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DataField</w:t>
      </w:r>
      <w:r>
        <w:rPr>
          <w:rFonts w:ascii="Consolas" w:hAnsi="Consolas"/>
          <w:color w:val="0000FF"/>
          <w:sz w:val="18"/>
          <w:szCs w:val="18"/>
        </w:rPr>
        <w:t>="Typ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eaderText</w:t>
      </w:r>
      <w:r>
        <w:rPr>
          <w:rFonts w:ascii="Consolas" w:hAnsi="Consolas"/>
          <w:color w:val="0000FF"/>
          <w:sz w:val="18"/>
          <w:szCs w:val="18"/>
        </w:rPr>
        <w:t>="Type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C760E6F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Column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814A533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GridView</w:t>
      </w:r>
      <w:proofErr w:type="gramEnd"/>
      <w:r>
        <w:rPr>
          <w:rFonts w:ascii="Consolas" w:hAnsi="Consolas"/>
          <w:color w:val="0000FF"/>
          <w:sz w:val="18"/>
          <w:szCs w:val="18"/>
        </w:rPr>
        <w:t>&gt;</w:t>
      </w:r>
    </w:p>
    <w:p w14:paraId="1B124629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ItemTemplat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71A41F4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TemplateField</w:t>
      </w:r>
      <w:proofErr w:type="gramEnd"/>
      <w:r>
        <w:rPr>
          <w:rFonts w:ascii="Consolas" w:hAnsi="Consolas"/>
          <w:color w:val="0000FF"/>
          <w:sz w:val="18"/>
          <w:szCs w:val="18"/>
        </w:rPr>
        <w:t>&gt;</w:t>
      </w:r>
    </w:p>
    <w:p w14:paraId="3560E3D1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Column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11088EA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proofErr w:type="gramStart"/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GridView</w:t>
      </w:r>
      <w:proofErr w:type="gramEnd"/>
      <w:r>
        <w:rPr>
          <w:rFonts w:ascii="Consolas" w:hAnsi="Consolas"/>
          <w:color w:val="0000FF"/>
          <w:sz w:val="18"/>
          <w:szCs w:val="18"/>
        </w:rPr>
        <w:t>&gt;</w:t>
      </w:r>
    </w:p>
    <w:p w14:paraId="5261577E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B66587B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05D737A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C23CE7C" w14:textId="77777777" w:rsidR="00D76A98" w:rsidRDefault="00D76A98" w:rsidP="00D76A98"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form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4B5499B" w14:textId="77777777" w:rsidR="00D76A98" w:rsidRDefault="00D76A98" w:rsidP="00D76A98"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9D5A1FC" w14:textId="77777777" w:rsidR="00D76A98" w:rsidRDefault="00D76A98" w:rsidP="00D76A98"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3B44938" w14:textId="77777777" w:rsidR="00D76A98" w:rsidRDefault="00D76A98" w:rsidP="00D76A98"/>
    <w:p w14:paraId="0669A8D0" w14:textId="77777777" w:rsidR="00D76A98" w:rsidRDefault="00D76A98" w:rsidP="00D76A98"/>
    <w:p w14:paraId="1E7DE145" w14:textId="77777777" w:rsidR="00D76A98" w:rsidRDefault="00D76A98" w:rsidP="00D76A98">
      <w:r>
        <w:rPr>
          <w:sz w:val="32"/>
          <w:szCs w:val="32"/>
        </w:rPr>
        <w:t>3.3.2. WebForm1.aspx.cs</w:t>
      </w:r>
    </w:p>
    <w:p w14:paraId="5E37E643" w14:textId="77777777" w:rsidR="00D76A98" w:rsidRDefault="00D76A98" w:rsidP="00D76A98"/>
    <w:p w14:paraId="21897C26" w14:textId="77777777" w:rsidR="00D76A98" w:rsidRDefault="00D76A98" w:rsidP="00D76A98"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326C6F2F" w14:textId="77777777" w:rsidR="00D76A98" w:rsidRDefault="00D76A98" w:rsidP="00D76A98"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Data.Linq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04F22C74" w14:textId="77777777" w:rsidR="00D76A98" w:rsidRDefault="00D76A98" w:rsidP="00D76A98">
      <w:r>
        <w:rPr>
          <w:rFonts w:ascii="Consolas" w:hAnsi="Consolas"/>
          <w:color w:val="0000FF"/>
          <w:sz w:val="18"/>
          <w:szCs w:val="18"/>
        </w:rPr>
        <w:lastRenderedPageBreak/>
        <w:t>using</w:t>
      </w:r>
      <w:r>
        <w:t> </w:t>
      </w:r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;</w:t>
      </w:r>
      <w:proofErr w:type="gramEnd"/>
    </w:p>
    <w:p w14:paraId="59A01177" w14:textId="77777777" w:rsidR="00D76A98" w:rsidRDefault="00D76A98" w:rsidP="00D76A98"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WebApplication1</w:t>
      </w:r>
    </w:p>
    <w:p w14:paraId="6CCAEC54" w14:textId="77777777" w:rsidR="00D76A98" w:rsidRDefault="00D76A98" w:rsidP="00D76A98">
      <w:r>
        <w:rPr>
          <w:rFonts w:ascii="Consolas" w:hAnsi="Consolas"/>
          <w:sz w:val="18"/>
          <w:szCs w:val="18"/>
        </w:rPr>
        <w:t>{</w:t>
      </w:r>
    </w:p>
    <w:p w14:paraId="3FD93426" w14:textId="77777777" w:rsidR="00D76A98" w:rsidRDefault="00D76A98" w:rsidP="00D76A98"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WebForm</w:t>
      </w:r>
      <w:proofErr w:type="gramStart"/>
      <w:r>
        <w:rPr>
          <w:rFonts w:ascii="Consolas" w:hAnsi="Consolas"/>
          <w:color w:val="2B91AF"/>
          <w:sz w:val="18"/>
          <w:szCs w:val="18"/>
        </w:rPr>
        <w:t>1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System.Web.UI.</w:t>
      </w:r>
      <w:r>
        <w:rPr>
          <w:rFonts w:ascii="Consolas" w:hAnsi="Consolas"/>
          <w:color w:val="2B91AF"/>
          <w:sz w:val="18"/>
          <w:szCs w:val="18"/>
        </w:rPr>
        <w:t>Page</w:t>
      </w:r>
    </w:p>
    <w:p w14:paraId="0AB2635C" w14:textId="77777777" w:rsidR="00D76A98" w:rsidRDefault="00D76A98" w:rsidP="00D76A98">
      <w:r>
        <w:rPr>
          <w:rFonts w:ascii="Consolas" w:hAnsi="Consolas"/>
          <w:sz w:val="18"/>
          <w:szCs w:val="18"/>
        </w:rPr>
        <w:t>    {</w:t>
      </w:r>
    </w:p>
    <w:p w14:paraId="789A73D2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Page_</w:t>
      </w:r>
      <w:proofErr w:type="gramStart"/>
      <w:r>
        <w:rPr>
          <w:rFonts w:ascii="Consolas" w:hAnsi="Consolas"/>
          <w:sz w:val="18"/>
          <w:szCs w:val="18"/>
        </w:rPr>
        <w:t>Load(</w:t>
      </w:r>
      <w:proofErr w:type="gramEnd"/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585A305B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 {</w:t>
      </w:r>
    </w:p>
    <w:p w14:paraId="16FDF0A6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========</w:t>
      </w:r>
    </w:p>
    <w:p w14:paraId="2705BEC3" w14:textId="77777777" w:rsidR="00D76A98" w:rsidRDefault="00D76A98" w:rsidP="00D76A98"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LazyLoading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227409FF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========</w:t>
      </w:r>
    </w:p>
    <w:p w14:paraId="58B0363B" w14:textId="77777777" w:rsidR="00D76A98" w:rsidRDefault="00D76A98" w:rsidP="00D76A98"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EagerLoading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7B1D50EB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===================================</w:t>
      </w:r>
    </w:p>
    <w:p w14:paraId="2EB63F42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 EagerLoading2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0A5926E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 }</w:t>
      </w:r>
    </w:p>
    <w:p w14:paraId="0AEF5C6F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========</w:t>
      </w:r>
    </w:p>
    <w:p w14:paraId="1BB9B2F7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LazyLoading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E1380C0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 {</w:t>
      </w:r>
    </w:p>
    <w:p w14:paraId="0D3F297C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t> </w:t>
      </w:r>
      <w:r>
        <w:rPr>
          <w:rFonts w:ascii="Consolas" w:hAnsi="Consolas"/>
          <w:sz w:val="18"/>
          <w:szCs w:val="18"/>
        </w:rPr>
        <w:t>dbContex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SampleDataContext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)</w:t>
      </w:r>
    </w:p>
    <w:p w14:paraId="4B272475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 {</w:t>
      </w:r>
    </w:p>
    <w:p w14:paraId="37AE6F00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Write the generated sql query to the Console window</w:t>
      </w:r>
    </w:p>
    <w:p w14:paraId="39E52C51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bContext.Log = Console.</w:t>
      </w:r>
      <w:proofErr w:type="gramStart"/>
      <w:r>
        <w:rPr>
          <w:rFonts w:ascii="Consolas" w:hAnsi="Consolas"/>
          <w:color w:val="008000"/>
          <w:sz w:val="18"/>
          <w:szCs w:val="18"/>
        </w:rPr>
        <w:t>Out;</w:t>
      </w:r>
      <w:proofErr w:type="gramEnd"/>
    </w:p>
    <w:p w14:paraId="27E1E6AF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rite the generated sql query to the webform</w:t>
      </w:r>
    </w:p>
    <w:p w14:paraId="205B9773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 dbContext.Log = Response.</w:t>
      </w:r>
      <w:proofErr w:type="gramStart"/>
      <w:r>
        <w:rPr>
          <w:rFonts w:ascii="Consolas" w:hAnsi="Consolas"/>
          <w:sz w:val="18"/>
          <w:szCs w:val="18"/>
        </w:rPr>
        <w:t>Output;</w:t>
      </w:r>
      <w:proofErr w:type="gramEnd"/>
    </w:p>
    <w:p w14:paraId="74CDE261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Queryable&lt;Team&gt; linqQuery =</w:t>
      </w:r>
    </w:p>
    <w:p w14:paraId="197287A5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from team in dbContext.Teams</w:t>
      </w:r>
    </w:p>
    <w:p w14:paraId="59CA87B4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select </w:t>
      </w:r>
      <w:proofErr w:type="gramStart"/>
      <w:r>
        <w:rPr>
          <w:rFonts w:ascii="Consolas" w:hAnsi="Consolas"/>
          <w:color w:val="008000"/>
          <w:sz w:val="18"/>
          <w:szCs w:val="18"/>
        </w:rPr>
        <w:t>team;</w:t>
      </w:r>
      <w:proofErr w:type="gramEnd"/>
    </w:p>
    <w:p w14:paraId="49C4D829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sponse.Write($"&lt;br/&gt;dbContext.GetCommand(linqQuery</w:t>
      </w:r>
      <w:proofErr w:type="gramStart"/>
      <w:r>
        <w:rPr>
          <w:rFonts w:ascii="Consolas" w:hAnsi="Consolas"/>
          <w:color w:val="008000"/>
          <w:sz w:val="18"/>
          <w:szCs w:val="18"/>
        </w:rPr>
        <w:t>).CommandText</w:t>
      </w:r>
      <w:proofErr w:type="gramEnd"/>
      <w:r>
        <w:rPr>
          <w:rFonts w:ascii="Consolas" w:hAnsi="Consolas"/>
          <w:color w:val="008000"/>
          <w:sz w:val="18"/>
          <w:szCs w:val="18"/>
        </w:rPr>
        <w:t>&lt;br/&gt;{dbContext.GetCommand(linqQuery).CommandText}&lt;br/&gt;&lt;br/&gt;");</w:t>
      </w:r>
    </w:p>
    <w:p w14:paraId="1FA57995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 gvTeams.DataSource = dbContext.</w:t>
      </w:r>
      <w:proofErr w:type="gramStart"/>
      <w:r>
        <w:rPr>
          <w:rFonts w:ascii="Consolas" w:hAnsi="Consolas"/>
          <w:sz w:val="18"/>
          <w:szCs w:val="18"/>
        </w:rPr>
        <w:t>Teams;</w:t>
      </w:r>
      <w:proofErr w:type="gramEnd"/>
    </w:p>
    <w:p w14:paraId="2A36170E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 gvTeams.DataBind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81F4A53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 }</w:t>
      </w:r>
    </w:p>
    <w:p w14:paraId="637354FA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 }</w:t>
      </w:r>
    </w:p>
    <w:p w14:paraId="5A8FDA5A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========</w:t>
      </w:r>
    </w:p>
    <w:p w14:paraId="5BB89F3C" w14:textId="77777777" w:rsidR="00D76A98" w:rsidRDefault="00D76A98" w:rsidP="00D76A98"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EagerLoading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54C1BA41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 {</w:t>
      </w:r>
    </w:p>
    <w:p w14:paraId="27133A50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t> </w:t>
      </w:r>
      <w:r>
        <w:rPr>
          <w:rFonts w:ascii="Consolas" w:hAnsi="Consolas"/>
          <w:sz w:val="18"/>
          <w:szCs w:val="18"/>
        </w:rPr>
        <w:t>dbContex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SampleDataContext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)</w:t>
      </w:r>
    </w:p>
    <w:p w14:paraId="27B0DBB7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 {</w:t>
      </w:r>
    </w:p>
    <w:p w14:paraId="46E9CE5A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 Response.Write(</w:t>
      </w:r>
      <w:r>
        <w:rPr>
          <w:rFonts w:ascii="Consolas" w:hAnsi="Consolas"/>
          <w:color w:val="A31515"/>
          <w:sz w:val="18"/>
          <w:szCs w:val="18"/>
        </w:rPr>
        <w:t>"&lt;br/&gt;&lt;br/&gt;gvTeams2==========================&lt;br/&gt;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29E287E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rite the generated sql query to the webform</w:t>
      </w:r>
    </w:p>
    <w:p w14:paraId="58841C6C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 dbContext.Log = Response.</w:t>
      </w:r>
      <w:proofErr w:type="gramStart"/>
      <w:r>
        <w:rPr>
          <w:rFonts w:ascii="Consolas" w:hAnsi="Consolas"/>
          <w:sz w:val="18"/>
          <w:szCs w:val="18"/>
        </w:rPr>
        <w:t>Output;</w:t>
      </w:r>
      <w:proofErr w:type="gramEnd"/>
    </w:p>
    <w:p w14:paraId="5F435358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DataLoadOptions</w:t>
      </w:r>
      <w:r>
        <w:t> </w:t>
      </w:r>
      <w:r>
        <w:rPr>
          <w:rFonts w:ascii="Consolas" w:hAnsi="Consolas"/>
          <w:sz w:val="18"/>
          <w:szCs w:val="18"/>
        </w:rPr>
        <w:t>loadOption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DataLoadOptions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34E13754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 loadOptions.LoadWith&lt;</w:t>
      </w:r>
      <w:r>
        <w:rPr>
          <w:rFonts w:ascii="Consolas" w:hAnsi="Consolas"/>
          <w:color w:val="2B91AF"/>
          <w:sz w:val="18"/>
          <w:szCs w:val="18"/>
        </w:rPr>
        <w:t>Team</w:t>
      </w:r>
      <w:proofErr w:type="gramStart"/>
      <w:r>
        <w:rPr>
          <w:rFonts w:ascii="Consolas" w:hAnsi="Consolas"/>
          <w:sz w:val="18"/>
          <w:szCs w:val="18"/>
        </w:rPr>
        <w:t>&gt;(</w:t>
      </w:r>
      <w:proofErr w:type="gramEnd"/>
      <w:r>
        <w:rPr>
          <w:rFonts w:ascii="Consolas" w:hAnsi="Consolas"/>
          <w:sz w:val="18"/>
          <w:szCs w:val="18"/>
        </w:rPr>
        <w:t>t =&gt; t.Gamers);</w:t>
      </w:r>
    </w:p>
    <w:p w14:paraId="3F145B9F" w14:textId="77777777" w:rsidR="00D76A98" w:rsidRDefault="00D76A98" w:rsidP="00D76A98">
      <w:r>
        <w:rPr>
          <w:rFonts w:ascii="Consolas" w:hAnsi="Consolas"/>
          <w:sz w:val="18"/>
          <w:szCs w:val="18"/>
        </w:rPr>
        <w:t xml:space="preserve">                dbContext.LoadOptions = </w:t>
      </w:r>
      <w:proofErr w:type="gramStart"/>
      <w:r>
        <w:rPr>
          <w:rFonts w:ascii="Consolas" w:hAnsi="Consolas"/>
          <w:sz w:val="18"/>
          <w:szCs w:val="18"/>
        </w:rPr>
        <w:t>loadOptions;</w:t>
      </w:r>
      <w:proofErr w:type="gramEnd"/>
    </w:p>
    <w:p w14:paraId="0B0BAEE4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 gvTeams2.DataSource = dbContext.</w:t>
      </w:r>
      <w:proofErr w:type="gramStart"/>
      <w:r>
        <w:rPr>
          <w:rFonts w:ascii="Consolas" w:hAnsi="Consolas"/>
          <w:sz w:val="18"/>
          <w:szCs w:val="18"/>
        </w:rPr>
        <w:t>Teams;</w:t>
      </w:r>
      <w:proofErr w:type="gramEnd"/>
    </w:p>
    <w:p w14:paraId="5A412948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 gvTeams2.DataBind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0D9A1CD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 }</w:t>
      </w:r>
    </w:p>
    <w:p w14:paraId="0820E581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 }</w:t>
      </w:r>
    </w:p>
    <w:p w14:paraId="711149E5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===================================</w:t>
      </w:r>
    </w:p>
    <w:p w14:paraId="3F4CD3B2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EagerLoading2()</w:t>
      </w:r>
    </w:p>
    <w:p w14:paraId="01623719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 {</w:t>
      </w:r>
    </w:p>
    <w:p w14:paraId="2FE86EFC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SampleDataContext</w:t>
      </w:r>
      <w:r>
        <w:t> </w:t>
      </w:r>
      <w:r>
        <w:rPr>
          <w:rFonts w:ascii="Consolas" w:hAnsi="Consolas"/>
          <w:sz w:val="18"/>
          <w:szCs w:val="18"/>
        </w:rPr>
        <w:t>dbContex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SampleDataContext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)</w:t>
      </w:r>
    </w:p>
    <w:p w14:paraId="02F6762B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 {</w:t>
      </w:r>
    </w:p>
    <w:p w14:paraId="44200C93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linqQuery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dbContext.Teams</w:t>
      </w:r>
    </w:p>
    <w:p w14:paraId="1C8F4766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team.Id, Name=team.Name, Type=team.Type, Gamers = team.Gamers };</w:t>
      </w:r>
    </w:p>
    <w:p w14:paraId="3FB2DAA3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 lbl3.Tex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&lt;br/&gt;dbContext.GetCommand(linqQuery</w:t>
      </w:r>
      <w:proofErr w:type="gramStart"/>
      <w:r>
        <w:rPr>
          <w:rFonts w:ascii="Consolas" w:hAnsi="Consolas"/>
          <w:color w:val="A31515"/>
          <w:sz w:val="18"/>
          <w:szCs w:val="18"/>
        </w:rPr>
        <w:t>).CommandText</w:t>
      </w:r>
      <w:proofErr w:type="gramEnd"/>
      <w:r>
        <w:rPr>
          <w:rFonts w:ascii="Consolas" w:hAnsi="Consolas"/>
          <w:color w:val="A31515"/>
          <w:sz w:val="18"/>
          <w:szCs w:val="18"/>
        </w:rPr>
        <w:t>&lt;br/&gt;</w:t>
      </w:r>
      <w:r>
        <w:rPr>
          <w:rFonts w:ascii="Consolas" w:hAnsi="Consolas"/>
          <w:sz w:val="18"/>
          <w:szCs w:val="18"/>
        </w:rPr>
        <w:t>{dbContext.GetCommand(linqQuery).CommandText}</w:t>
      </w:r>
      <w:r>
        <w:rPr>
          <w:rFonts w:ascii="Consolas" w:hAnsi="Consolas"/>
          <w:color w:val="A31515"/>
          <w:sz w:val="18"/>
          <w:szCs w:val="18"/>
        </w:rPr>
        <w:t>&lt;br/&gt;&lt;br/&gt;"</w:t>
      </w:r>
      <w:r>
        <w:rPr>
          <w:rFonts w:ascii="Consolas" w:hAnsi="Consolas"/>
          <w:sz w:val="18"/>
          <w:szCs w:val="18"/>
        </w:rPr>
        <w:t>;</w:t>
      </w:r>
    </w:p>
    <w:p w14:paraId="4B7A7D1A" w14:textId="77777777" w:rsidR="00D76A98" w:rsidRDefault="00D76A98" w:rsidP="00D76A98">
      <w:r>
        <w:rPr>
          <w:rFonts w:ascii="Consolas" w:hAnsi="Consolas"/>
          <w:sz w:val="18"/>
          <w:szCs w:val="18"/>
        </w:rPr>
        <w:t> </w:t>
      </w:r>
    </w:p>
    <w:p w14:paraId="351E18C6" w14:textId="77777777" w:rsidR="00D76A98" w:rsidRDefault="00D76A98" w:rsidP="00D76A98">
      <w:r>
        <w:rPr>
          <w:rFonts w:ascii="Consolas" w:hAnsi="Consolas"/>
          <w:sz w:val="18"/>
          <w:szCs w:val="18"/>
        </w:rPr>
        <w:t xml:space="preserve">                gvTeams3.DataSource = </w:t>
      </w:r>
      <w:proofErr w:type="gramStart"/>
      <w:r>
        <w:rPr>
          <w:rFonts w:ascii="Consolas" w:hAnsi="Consolas"/>
          <w:sz w:val="18"/>
          <w:szCs w:val="18"/>
        </w:rPr>
        <w:t>linqQuery;</w:t>
      </w:r>
      <w:proofErr w:type="gramEnd"/>
    </w:p>
    <w:p w14:paraId="5EA944F6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     gvTeams3.DataBind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EC773D3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     }</w:t>
      </w:r>
    </w:p>
    <w:p w14:paraId="64B3330D" w14:textId="77777777" w:rsidR="00D76A98" w:rsidRDefault="00D76A98" w:rsidP="00D76A98">
      <w:r>
        <w:rPr>
          <w:rFonts w:ascii="Consolas" w:hAnsi="Consolas"/>
          <w:sz w:val="18"/>
          <w:szCs w:val="18"/>
        </w:rPr>
        <w:t>        }</w:t>
      </w:r>
    </w:p>
    <w:p w14:paraId="49BA6BEA" w14:textId="77777777" w:rsidR="00D76A98" w:rsidRDefault="00D76A98" w:rsidP="00D76A98">
      <w:r>
        <w:rPr>
          <w:rFonts w:ascii="Consolas" w:hAnsi="Consolas"/>
          <w:sz w:val="18"/>
          <w:szCs w:val="18"/>
        </w:rPr>
        <w:t>    }</w:t>
      </w:r>
    </w:p>
    <w:p w14:paraId="0FCAC2F5" w14:textId="77777777" w:rsidR="00D76A98" w:rsidRDefault="00D76A98" w:rsidP="00D76A98">
      <w:r>
        <w:rPr>
          <w:rFonts w:ascii="Consolas" w:hAnsi="Consolas"/>
          <w:sz w:val="18"/>
          <w:szCs w:val="18"/>
        </w:rPr>
        <w:t>}</w:t>
      </w:r>
    </w:p>
    <w:p w14:paraId="70A5E766" w14:textId="77777777" w:rsidR="00D76A98" w:rsidRDefault="00D76A98" w:rsidP="00D76A98"/>
    <w:p w14:paraId="27AB2F50" w14:textId="77777777" w:rsidR="00D76A98" w:rsidRDefault="00D76A98" w:rsidP="00D76A98"/>
    <w:p w14:paraId="6D42E242" w14:textId="429F8C60" w:rsidR="00D76A98" w:rsidRDefault="00D76A98" w:rsidP="00D76A98">
      <w:r>
        <w:rPr>
          <w:noProof/>
        </w:rPr>
        <w:lastRenderedPageBreak/>
        <w:drawing>
          <wp:inline distT="0" distB="0" distL="0" distR="0" wp14:anchorId="59E94027" wp14:editId="43DE4F93">
            <wp:extent cx="5274310" cy="2131060"/>
            <wp:effectExtent l="0" t="0" r="254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3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EEE1C8" w14:textId="77777777" w:rsidR="00D76A98" w:rsidRDefault="00D76A98" w:rsidP="00D76A98"/>
    <w:p w14:paraId="1C588D66" w14:textId="0316EAC6" w:rsidR="00D76A98" w:rsidRDefault="00D76A98" w:rsidP="00D76A98">
      <w:r>
        <w:rPr>
          <w:noProof/>
        </w:rPr>
        <w:drawing>
          <wp:inline distT="0" distB="0" distL="0" distR="0" wp14:anchorId="644EF5FA" wp14:editId="151C8B41">
            <wp:extent cx="3063240" cy="1348740"/>
            <wp:effectExtent l="0" t="0" r="3810" b="3810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40" cy="134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35506F" w14:textId="77777777" w:rsidR="00D76A98" w:rsidRDefault="00D76A98" w:rsidP="00D76A98"/>
    <w:p w14:paraId="745B65A6" w14:textId="495CF111" w:rsidR="00D76A98" w:rsidRDefault="00D76A98" w:rsidP="00D76A98">
      <w:r>
        <w:rPr>
          <w:noProof/>
        </w:rPr>
        <w:drawing>
          <wp:inline distT="0" distB="0" distL="0" distR="0" wp14:anchorId="443F618B" wp14:editId="5D240191">
            <wp:extent cx="5274310" cy="1478280"/>
            <wp:effectExtent l="0" t="0" r="2540" b="7620"/>
            <wp:docPr id="6" name="Picture 6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78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577B67" w14:textId="77777777" w:rsidR="00D76A98" w:rsidRDefault="00D76A98" w:rsidP="00D76A98"/>
    <w:p w14:paraId="4426000D" w14:textId="77777777" w:rsidR="00D76A98" w:rsidRDefault="00D76A98" w:rsidP="00D76A98"/>
    <w:p w14:paraId="00DCC047" w14:textId="77777777" w:rsidR="00D76A98" w:rsidRDefault="00D76A98" w:rsidP="00D76A98">
      <w:r>
        <w:rPr>
          <w:sz w:val="48"/>
          <w:szCs w:val="48"/>
        </w:rPr>
        <w:t>4. LazyLoading V.S. EagerLoading</w:t>
      </w:r>
    </w:p>
    <w:p w14:paraId="2FC91732" w14:textId="77777777" w:rsidR="00D76A98" w:rsidRDefault="00D76A98" w:rsidP="00D76A98"/>
    <w:p w14:paraId="508BA3DE" w14:textId="77777777" w:rsidR="00D76A98" w:rsidRDefault="00D76A98" w:rsidP="00D76A98"/>
    <w:p w14:paraId="181A64AA" w14:textId="77777777" w:rsidR="00D76A98" w:rsidRDefault="00D76A98" w:rsidP="00D76A98">
      <w:r>
        <w:t>1.</w:t>
      </w:r>
    </w:p>
    <w:p w14:paraId="479483DB" w14:textId="77777777" w:rsidR="00D76A98" w:rsidRDefault="00D76A98" w:rsidP="00D76A98">
      <w:r>
        <w:t>LazyLoading V.S. EagerLoading</w:t>
      </w:r>
    </w:p>
    <w:p w14:paraId="279347F2" w14:textId="77777777" w:rsidR="00D76A98" w:rsidRDefault="00D76A98" w:rsidP="00D76A98">
      <w:r>
        <w:t>Reference:</w:t>
      </w:r>
    </w:p>
    <w:p w14:paraId="583BCB28" w14:textId="77777777" w:rsidR="00D76A98" w:rsidRDefault="00000000" w:rsidP="00D76A98">
      <w:hyperlink r:id="rId43" w:history="1">
        <w:r w:rsidR="00D76A98">
          <w:rPr>
            <w:rStyle w:val="Hyperlink"/>
          </w:rPr>
          <w:t>https://msdn.microsoft.com/en-us/library/jj574232(v=vs.113).aspx</w:t>
        </w:r>
      </w:hyperlink>
    </w:p>
    <w:p w14:paraId="08ED98DF" w14:textId="77777777" w:rsidR="00D76A98" w:rsidRDefault="00000000" w:rsidP="00D76A98">
      <w:hyperlink r:id="rId44" w:history="1">
        <w:r w:rsidR="00D76A98">
          <w:rPr>
            <w:rStyle w:val="Hyperlink"/>
          </w:rPr>
          <w:t>https://stackoverflow.com/questions/97197/what-is-n1-select-query-issue</w:t>
        </w:r>
      </w:hyperlink>
    </w:p>
    <w:p w14:paraId="1E0E6699" w14:textId="77777777" w:rsidR="00D76A98" w:rsidRDefault="00D76A98" w:rsidP="00D76A98">
      <w:r>
        <w:lastRenderedPageBreak/>
        <w:t>1.1.</w:t>
      </w:r>
    </w:p>
    <w:p w14:paraId="2982CF47" w14:textId="77777777" w:rsidR="00D76A98" w:rsidRDefault="00D76A98" w:rsidP="00D76A98">
      <w:r>
        <w:t>LazyLoading</w:t>
      </w:r>
    </w:p>
    <w:p w14:paraId="1A56AC83" w14:textId="77777777" w:rsidR="00D76A98" w:rsidRDefault="00D76A98" w:rsidP="00D76A98">
      <w:r>
        <w:t>1.1.1.</w:t>
      </w:r>
    </w:p>
    <w:p w14:paraId="0A24EFA4" w14:textId="77777777" w:rsidR="00D76A98" w:rsidRDefault="00D76A98" w:rsidP="00D76A98">
      <w:r>
        <w:t>We retrieve just the amount of data that we need in a single query.</w:t>
      </w:r>
    </w:p>
    <w:p w14:paraId="460A1615" w14:textId="77777777" w:rsidR="00D76A98" w:rsidRDefault="00D76A98" w:rsidP="00D76A98">
      <w:r>
        <w:t>When we need more data, then it issues more queries to the database.</w:t>
      </w:r>
    </w:p>
    <w:p w14:paraId="0BFE039E" w14:textId="77777777" w:rsidR="00D76A98" w:rsidRDefault="00D76A98" w:rsidP="00D76A98">
      <w:r>
        <w:t>That means we might have to request the data from database many times,</w:t>
      </w:r>
    </w:p>
    <w:p w14:paraId="2ADD6BAA" w14:textId="77777777" w:rsidR="00D76A98" w:rsidRDefault="00D76A98" w:rsidP="00D76A98">
      <w:r>
        <w:t>and this might cost the performance.</w:t>
      </w:r>
    </w:p>
    <w:p w14:paraId="0B781321" w14:textId="77777777" w:rsidR="00D76A98" w:rsidRDefault="00D76A98" w:rsidP="00D76A98">
      <w:r>
        <w:t>1.1.2.</w:t>
      </w:r>
    </w:p>
    <w:p w14:paraId="18829F93" w14:textId="77777777" w:rsidR="00D76A98" w:rsidRDefault="00D76A98" w:rsidP="00D76A98">
      <w:r>
        <w:t>LazyLoading might cause N+1 select problem.</w:t>
      </w:r>
    </w:p>
    <w:p w14:paraId="663081EC" w14:textId="77777777" w:rsidR="00D76A98" w:rsidRDefault="00D76A98" w:rsidP="00D76A98">
      <w:r>
        <w:t>E.g.</w:t>
      </w:r>
    </w:p>
    <w:p w14:paraId="6DF52B6D" w14:textId="77777777" w:rsidR="00D76A98" w:rsidRDefault="00D76A98" w:rsidP="00D76A98">
      <w:r>
        <w:t>One Team can have many Gamers.</w:t>
      </w:r>
    </w:p>
    <w:p w14:paraId="718FD5A1" w14:textId="77777777" w:rsidR="00D76A98" w:rsidRDefault="00D76A98" w:rsidP="00D76A98">
      <w:r>
        <w:t>One Gamer can have one Team.</w:t>
      </w:r>
    </w:p>
    <w:p w14:paraId="36036405" w14:textId="77777777" w:rsidR="00D76A98" w:rsidRDefault="00D76A98" w:rsidP="00D76A98">
      <w:r>
        <w:t xml:space="preserve">This isOne-to-Many </w:t>
      </w:r>
      <w:proofErr w:type="gramStart"/>
      <w:r>
        <w:t>relationship</w:t>
      </w:r>
      <w:proofErr w:type="gramEnd"/>
      <w:r>
        <w:t>.</w:t>
      </w:r>
    </w:p>
    <w:p w14:paraId="3B20E843" w14:textId="77777777" w:rsidR="00D76A98" w:rsidRDefault="00D76A98" w:rsidP="00D76A98">
      <w:r>
        <w:t>When we have N teams, and when we select for the Teams,</w:t>
      </w:r>
    </w:p>
    <w:p w14:paraId="787B2103" w14:textId="77777777" w:rsidR="00D76A98" w:rsidRDefault="00D76A98" w:rsidP="00D76A98">
      <w:r>
        <w:t>and then additional selects to retrieve the Gamers </w:t>
      </w:r>
      <w:r>
        <w:rPr>
          <w:rFonts w:ascii="Tahoma" w:hAnsi="Tahoma" w:cs="Tahoma"/>
          <w:color w:val="000000"/>
          <w:sz w:val="27"/>
          <w:szCs w:val="27"/>
        </w:rPr>
        <w:t>belonging to each Team.</w:t>
      </w:r>
    </w:p>
    <w:p w14:paraId="26AE65A7" w14:textId="77777777" w:rsidR="00D76A98" w:rsidRDefault="00D76A98" w:rsidP="00D76A98">
      <w:r>
        <w:rPr>
          <w:rFonts w:ascii="Tahoma" w:hAnsi="Tahoma" w:cs="Tahoma"/>
          <w:color w:val="000000"/>
          <w:sz w:val="27"/>
          <w:szCs w:val="27"/>
        </w:rPr>
        <w:t xml:space="preserve">That means we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have to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 xml:space="preserve"> request the data from database additional N times.</w:t>
      </w:r>
    </w:p>
    <w:p w14:paraId="0B7E915C" w14:textId="77777777" w:rsidR="00D76A98" w:rsidRDefault="00D76A98" w:rsidP="00D76A98">
      <w:r>
        <w:rPr>
          <w:rFonts w:ascii="Tahoma" w:hAnsi="Tahoma" w:cs="Tahoma"/>
          <w:color w:val="000000"/>
          <w:sz w:val="27"/>
          <w:szCs w:val="27"/>
        </w:rPr>
        <w:t>This is N+1 select problem.</w:t>
      </w:r>
    </w:p>
    <w:p w14:paraId="119B3A29" w14:textId="77777777" w:rsidR="00D76A98" w:rsidRDefault="00D76A98" w:rsidP="00D76A98">
      <w:r>
        <w:t>1.2.</w:t>
      </w:r>
    </w:p>
    <w:p w14:paraId="0B12F22B" w14:textId="77777777" w:rsidR="00D76A98" w:rsidRDefault="00D76A98" w:rsidP="00D76A98">
      <w:r>
        <w:t>EagerLoading</w:t>
      </w:r>
    </w:p>
    <w:p w14:paraId="70E102BB" w14:textId="77777777" w:rsidR="00D76A98" w:rsidRDefault="00D76A98" w:rsidP="00D76A98">
      <w:r>
        <w:t>We retrieve all data that we need in a single query, </w:t>
      </w:r>
    </w:p>
    <w:p w14:paraId="0332B919" w14:textId="77777777" w:rsidR="00D76A98" w:rsidRDefault="00D76A98" w:rsidP="00D76A98">
      <w:r>
        <w:t>and then be cached to improve the application performance.</w:t>
      </w:r>
    </w:p>
    <w:p w14:paraId="4BF39C9E" w14:textId="77777777" w:rsidR="00D76A98" w:rsidRDefault="00D76A98" w:rsidP="00D76A98">
      <w:r>
        <w:t xml:space="preserve">That means we just </w:t>
      </w:r>
      <w:proofErr w:type="gramStart"/>
      <w:r>
        <w:t>have to</w:t>
      </w:r>
      <w:proofErr w:type="gramEnd"/>
      <w:r>
        <w:t xml:space="preserve"> request the data from database once,</w:t>
      </w:r>
    </w:p>
    <w:p w14:paraId="5BCC3D81" w14:textId="77777777" w:rsidR="00D76A98" w:rsidRDefault="00D76A98" w:rsidP="00D76A98">
      <w:r>
        <w:t>but this cost memory consumption.</w:t>
      </w:r>
    </w:p>
    <w:p w14:paraId="4560621E" w14:textId="77777777" w:rsidR="00D76A98" w:rsidRDefault="00D76A98" w:rsidP="00D76A98">
      <w:r>
        <w:t>1.3.</w:t>
      </w:r>
    </w:p>
    <w:p w14:paraId="1DA0F417" w14:textId="77777777" w:rsidR="00D76A98" w:rsidRDefault="00D76A98" w:rsidP="00D76A98">
      <w:r>
        <w:t>Conclusion</w:t>
      </w:r>
    </w:p>
    <w:p w14:paraId="42C0CC01" w14:textId="77777777" w:rsidR="00D76A98" w:rsidRDefault="00D76A98" w:rsidP="00D76A98">
      <w:r>
        <w:t>1.3.1.</w:t>
      </w:r>
    </w:p>
    <w:p w14:paraId="795F1E4C" w14:textId="77777777" w:rsidR="00D76A98" w:rsidRDefault="00D76A98" w:rsidP="00D76A98">
      <w:r>
        <w:t>If you need only Team data, </w:t>
      </w:r>
    </w:p>
    <w:p w14:paraId="511A44F1" w14:textId="77777777" w:rsidR="00D76A98" w:rsidRDefault="00D76A98" w:rsidP="00D76A98">
      <w:r>
        <w:t>then "lazy loading" works best.</w:t>
      </w:r>
    </w:p>
    <w:p w14:paraId="77D3AACA" w14:textId="77777777" w:rsidR="00D76A98" w:rsidRDefault="00D76A98" w:rsidP="00D76A98">
      <w:r>
        <w:t>If you choose to use "Eager loading" in this case, </w:t>
      </w:r>
    </w:p>
    <w:p w14:paraId="0E4BEE0A" w14:textId="77777777" w:rsidR="00D76A98" w:rsidRDefault="00D76A98" w:rsidP="00D76A98">
      <w:r>
        <w:t>it will cost memory consumption.</w:t>
      </w:r>
    </w:p>
    <w:p w14:paraId="11F7A36B" w14:textId="77777777" w:rsidR="00D76A98" w:rsidRDefault="00D76A98" w:rsidP="00D76A98">
      <w:r>
        <w:lastRenderedPageBreak/>
        <w:t>1.3.2.</w:t>
      </w:r>
    </w:p>
    <w:p w14:paraId="6444F2AC" w14:textId="77777777" w:rsidR="00D76A98" w:rsidRDefault="00D76A98" w:rsidP="00D76A98">
      <w:r>
        <w:t>However, if you need Team data and its Gamers data, </w:t>
      </w:r>
    </w:p>
    <w:p w14:paraId="441E902B" w14:textId="77777777" w:rsidR="00D76A98" w:rsidRDefault="00D76A98" w:rsidP="00D76A98">
      <w:r>
        <w:t>then "Eager loading" works best.</w:t>
      </w:r>
    </w:p>
    <w:p w14:paraId="638D99BC" w14:textId="77777777" w:rsidR="00D76A98" w:rsidRDefault="00D76A98" w:rsidP="00D76A98">
      <w:r>
        <w:t>If you choose to use "lazy loading" in this case, </w:t>
      </w:r>
    </w:p>
    <w:p w14:paraId="4A4FB283" w14:textId="77777777" w:rsidR="00D76A98" w:rsidRDefault="00D76A98" w:rsidP="00D76A98">
      <w:r>
        <w:t>it will request the data from database too many times,</w:t>
      </w:r>
    </w:p>
    <w:p w14:paraId="6E803709" w14:textId="77777777" w:rsidR="00D76A98" w:rsidRDefault="00D76A98" w:rsidP="00D76A98">
      <w:r>
        <w:t>this cost application performance.</w:t>
      </w:r>
    </w:p>
    <w:sectPr w:rsidR="00D76A98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A361E2" w14:textId="77777777" w:rsidR="001E5ED7" w:rsidRDefault="001E5ED7" w:rsidP="000435DB">
      <w:pPr>
        <w:spacing w:after="0" w:line="240" w:lineRule="auto"/>
      </w:pPr>
      <w:r>
        <w:separator/>
      </w:r>
    </w:p>
  </w:endnote>
  <w:endnote w:type="continuationSeparator" w:id="0">
    <w:p w14:paraId="4E2B65B3" w14:textId="77777777" w:rsidR="001E5ED7" w:rsidRDefault="001E5ED7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5185A7" w14:textId="77777777" w:rsidR="001E5ED7" w:rsidRDefault="001E5ED7" w:rsidP="000435DB">
      <w:pPr>
        <w:spacing w:after="0" w:line="240" w:lineRule="auto"/>
      </w:pPr>
      <w:r>
        <w:separator/>
      </w:r>
    </w:p>
  </w:footnote>
  <w:footnote w:type="continuationSeparator" w:id="0">
    <w:p w14:paraId="277DAF1C" w14:textId="77777777" w:rsidR="001E5ED7" w:rsidRDefault="001E5ED7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tDAyNDIyMjS0tDRS0lEKTi0uzszPAykwrAUALIWu4CwAAAA="/>
  </w:docVars>
  <w:rsids>
    <w:rsidRoot w:val="00BF1C8A"/>
    <w:rsid w:val="0000022B"/>
    <w:rsid w:val="000033FA"/>
    <w:rsid w:val="00005E7B"/>
    <w:rsid w:val="000435DB"/>
    <w:rsid w:val="000929E0"/>
    <w:rsid w:val="00114F53"/>
    <w:rsid w:val="00147C60"/>
    <w:rsid w:val="00163BD7"/>
    <w:rsid w:val="00167207"/>
    <w:rsid w:val="00173998"/>
    <w:rsid w:val="0018231F"/>
    <w:rsid w:val="001856E1"/>
    <w:rsid w:val="001910F5"/>
    <w:rsid w:val="001912EB"/>
    <w:rsid w:val="001D53AB"/>
    <w:rsid w:val="001E5ED7"/>
    <w:rsid w:val="00202803"/>
    <w:rsid w:val="00205434"/>
    <w:rsid w:val="00211812"/>
    <w:rsid w:val="00262292"/>
    <w:rsid w:val="00266967"/>
    <w:rsid w:val="00274BB2"/>
    <w:rsid w:val="002A06FA"/>
    <w:rsid w:val="002A499A"/>
    <w:rsid w:val="002A5CF4"/>
    <w:rsid w:val="002D0E1C"/>
    <w:rsid w:val="002F1FE5"/>
    <w:rsid w:val="0033552F"/>
    <w:rsid w:val="003575B0"/>
    <w:rsid w:val="00381B6A"/>
    <w:rsid w:val="003827C5"/>
    <w:rsid w:val="003A43F1"/>
    <w:rsid w:val="003B40D6"/>
    <w:rsid w:val="003D6630"/>
    <w:rsid w:val="004077B6"/>
    <w:rsid w:val="004358AC"/>
    <w:rsid w:val="00440EA9"/>
    <w:rsid w:val="00476F73"/>
    <w:rsid w:val="00480A10"/>
    <w:rsid w:val="004977CA"/>
    <w:rsid w:val="004F484B"/>
    <w:rsid w:val="005326C4"/>
    <w:rsid w:val="005500E8"/>
    <w:rsid w:val="00554B5D"/>
    <w:rsid w:val="00566FBE"/>
    <w:rsid w:val="005B1F55"/>
    <w:rsid w:val="005C4DA5"/>
    <w:rsid w:val="005E4665"/>
    <w:rsid w:val="00625059"/>
    <w:rsid w:val="0064768A"/>
    <w:rsid w:val="006707D0"/>
    <w:rsid w:val="006E0D66"/>
    <w:rsid w:val="006E47A2"/>
    <w:rsid w:val="00701353"/>
    <w:rsid w:val="00723087"/>
    <w:rsid w:val="00762395"/>
    <w:rsid w:val="00764E6D"/>
    <w:rsid w:val="00793247"/>
    <w:rsid w:val="007B4FE5"/>
    <w:rsid w:val="00812969"/>
    <w:rsid w:val="00826FC6"/>
    <w:rsid w:val="008D1244"/>
    <w:rsid w:val="008E654E"/>
    <w:rsid w:val="00925D04"/>
    <w:rsid w:val="009350E4"/>
    <w:rsid w:val="0095375D"/>
    <w:rsid w:val="00972AC2"/>
    <w:rsid w:val="0098737A"/>
    <w:rsid w:val="00997D26"/>
    <w:rsid w:val="009C0016"/>
    <w:rsid w:val="009F0312"/>
    <w:rsid w:val="00A4184C"/>
    <w:rsid w:val="00A92E6F"/>
    <w:rsid w:val="00AC0C87"/>
    <w:rsid w:val="00B16A34"/>
    <w:rsid w:val="00B4726A"/>
    <w:rsid w:val="00B614EA"/>
    <w:rsid w:val="00BA4168"/>
    <w:rsid w:val="00BA5F9B"/>
    <w:rsid w:val="00BC579A"/>
    <w:rsid w:val="00BD6EC8"/>
    <w:rsid w:val="00BF1C8A"/>
    <w:rsid w:val="00C12C30"/>
    <w:rsid w:val="00C22A17"/>
    <w:rsid w:val="00C37F31"/>
    <w:rsid w:val="00C93522"/>
    <w:rsid w:val="00CB2FC2"/>
    <w:rsid w:val="00CE6D0D"/>
    <w:rsid w:val="00D0154B"/>
    <w:rsid w:val="00D1086D"/>
    <w:rsid w:val="00D43DBD"/>
    <w:rsid w:val="00D51059"/>
    <w:rsid w:val="00D76A98"/>
    <w:rsid w:val="00D86E96"/>
    <w:rsid w:val="00D975F5"/>
    <w:rsid w:val="00DA2B82"/>
    <w:rsid w:val="00DB1AD6"/>
    <w:rsid w:val="00DC509C"/>
    <w:rsid w:val="00DD5F1B"/>
    <w:rsid w:val="00DD61BB"/>
    <w:rsid w:val="00DE123E"/>
    <w:rsid w:val="00DE4FF7"/>
    <w:rsid w:val="00E11A14"/>
    <w:rsid w:val="00E256D5"/>
    <w:rsid w:val="00E4047A"/>
    <w:rsid w:val="00E54543"/>
    <w:rsid w:val="00E57626"/>
    <w:rsid w:val="00E73F97"/>
    <w:rsid w:val="00E80ED3"/>
    <w:rsid w:val="00E82E6D"/>
    <w:rsid w:val="00E96BA9"/>
    <w:rsid w:val="00EE6381"/>
    <w:rsid w:val="00F44075"/>
    <w:rsid w:val="00FA56C8"/>
    <w:rsid w:val="00FC1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2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5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9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4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16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4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9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7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837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467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16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750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1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57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121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010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112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393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0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0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48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5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27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41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8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4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4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4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9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3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0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2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5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7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6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4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5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3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5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1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3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1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5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5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87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7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4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4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5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1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5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6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74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4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7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05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06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2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4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0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0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65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7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2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7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9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6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2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1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0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2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9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03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8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1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4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9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1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2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6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4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56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7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0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1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6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44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6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85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0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3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7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8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8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9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6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57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9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2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3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1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3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2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8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8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9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0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95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5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6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1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1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4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6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55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1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8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5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2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4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3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8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7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4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8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0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67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86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3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0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2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7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8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44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4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8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0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9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63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4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1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5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17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34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8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7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0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1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9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9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7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3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9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5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5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0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8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1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4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1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8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2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8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44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1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2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4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7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34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0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1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1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2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04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2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0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97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3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1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4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7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1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5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56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8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7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1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9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7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5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7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7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8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6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5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2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2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1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0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86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8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8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1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4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4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53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6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0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6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2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5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0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87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9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27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0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5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2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5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6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3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2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0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1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2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4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85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1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70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53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7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3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2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7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09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0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6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2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6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61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6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7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6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4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9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8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1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7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6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9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2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1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3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1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4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7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4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2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1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8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3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1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9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8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0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44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2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5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9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8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6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8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6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2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14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4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8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4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1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8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1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3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4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5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5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7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9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9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8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0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34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75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4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9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1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8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4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7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6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4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6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4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4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6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1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4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1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6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7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8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0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5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8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1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9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1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8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3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1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62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3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2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0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4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9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4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8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26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9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9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56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13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4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2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7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4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0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1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62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7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4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6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4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2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03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9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5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7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3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9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7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3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6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7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9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5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6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9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4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9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7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3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9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8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2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7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8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9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8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2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5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6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3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76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0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1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6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4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1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2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1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3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4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7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7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1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0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8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1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8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4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66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02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0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9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6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2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8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5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0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8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0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8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5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5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9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74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29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9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3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97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8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6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29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1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2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7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3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0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3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79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8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2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2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46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3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9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26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8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9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6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2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7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1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7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31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5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76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6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3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2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1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457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1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3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6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22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20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47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2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1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9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5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59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6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0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42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16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691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8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9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0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56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0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7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8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77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2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64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0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0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6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2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76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2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7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3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4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3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1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8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26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5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1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4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0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72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2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7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5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94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2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8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4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1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4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9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9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30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65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2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1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45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9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7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7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66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9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45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1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15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3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8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4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1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8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7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93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0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4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22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5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5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9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5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05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2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7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1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9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2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0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1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9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1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8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8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3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8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8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0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0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96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0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1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3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1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0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6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2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7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7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1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6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66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6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7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2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7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93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87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2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6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14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4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98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1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23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5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1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2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2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16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5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57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83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4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37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6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3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32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0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1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8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76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3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9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0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6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53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0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55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1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6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1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4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4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4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7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94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03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1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94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4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2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8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1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6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7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7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8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1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44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15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8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6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7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11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9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3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43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2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3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1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0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35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0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50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3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09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1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62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5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23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9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8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6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9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4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6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85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6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9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5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3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7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0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53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2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9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8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2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4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6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7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8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2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7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8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4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9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98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7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9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0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2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9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78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0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8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2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8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1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2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8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7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8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0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4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9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8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0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1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8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3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5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0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4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13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993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24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6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03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5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32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0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3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4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9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1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3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8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12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2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2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3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4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2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5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7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2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8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8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3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4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8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1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3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95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8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2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4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77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83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1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8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4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0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59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0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8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9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4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74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4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2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2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9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8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1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8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46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71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87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9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0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36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3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2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8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7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1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3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4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0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7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5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6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3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66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79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2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2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3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14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74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8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6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2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1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15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02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2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09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86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04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15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2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8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3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2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0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2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2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4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7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33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92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0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67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11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9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4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1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3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9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99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5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1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95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6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1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94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7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0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5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7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0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5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7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90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6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85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15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8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9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5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2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2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66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91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0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8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0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7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1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1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0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2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8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9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6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0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92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2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7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9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74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06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45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2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37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9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1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4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05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0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01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1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0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4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1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9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9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3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1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0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7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4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8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91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82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1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1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2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3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2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6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72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0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3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4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4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4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5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5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7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54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6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89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2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4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5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4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1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0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0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0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7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4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7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6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71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9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7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9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5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16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2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6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1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1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9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0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02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62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9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6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4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6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1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4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1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4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17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95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1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93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9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02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5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5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2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6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72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5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5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30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1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03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5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0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2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4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4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9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8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5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7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9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2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0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1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3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9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7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2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9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63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77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68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16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7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6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6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6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9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7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0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2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4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3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77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6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0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5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1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5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2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1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5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6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8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3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3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5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55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6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8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1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3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5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13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9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8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7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0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1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5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3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8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6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1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2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7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9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9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5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8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3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1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9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8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9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7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3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1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5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35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2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4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2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30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7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25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8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87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9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1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5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0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0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59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7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9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5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6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1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2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0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3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6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9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2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5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0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0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5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94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8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7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47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6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6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1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2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6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6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93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86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4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5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4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1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6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15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05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5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32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089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275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47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613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79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4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4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6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0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18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97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5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3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3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7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63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2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6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5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7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0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4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5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3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3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2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3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4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7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8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4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1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9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8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4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1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2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9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8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4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53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23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4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94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5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83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9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1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9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88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5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7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2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4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5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2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1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6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5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7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2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1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8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05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1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0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4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0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35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1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7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1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2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26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1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8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0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4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1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8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7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0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7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2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4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1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9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5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2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4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4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1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5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5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53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0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4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4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0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1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2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5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9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8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4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30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7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5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2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1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68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5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7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6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5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9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7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6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7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93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8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3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1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9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4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4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1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0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1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0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8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32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0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6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6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1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1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9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5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9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3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2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3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3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6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3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3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59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53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4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9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8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8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2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7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8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8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0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1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7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3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2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6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9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6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8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1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8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3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3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8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5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8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84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86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6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8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2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0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1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5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1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3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8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1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8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1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5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52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7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1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2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8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9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5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6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0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5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5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8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0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9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1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6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0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1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6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1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7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0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5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2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9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8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0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9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3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0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6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0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6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8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1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7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1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0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5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4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9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3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3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7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3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0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7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6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0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3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2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7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3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1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74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7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7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8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2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4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4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3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1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0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1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9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4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7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9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94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6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4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2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9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36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9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2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3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4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6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9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5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2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3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1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9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3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4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93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8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6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3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0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4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0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2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8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7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2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1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4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84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20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29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766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6327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358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537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5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4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6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14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21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8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20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7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8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59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6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12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60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1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9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970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1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61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43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66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4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57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67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6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27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80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95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3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3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8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26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16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7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4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7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1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1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4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2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7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4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0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5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7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9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9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6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36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1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3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8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4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2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6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19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6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5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3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1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26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4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35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1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0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3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2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5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79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5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9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2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20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73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96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2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3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7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8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7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4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1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6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3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9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41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43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9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4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7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2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5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0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9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3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1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0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72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23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32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0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6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7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8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6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1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3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4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2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1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5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05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0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36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7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54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2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9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0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2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97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7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0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3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4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53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8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9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76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2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8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4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93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93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0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0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5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1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3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1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7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0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8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4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2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7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6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8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5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5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1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7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3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0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4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7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7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3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0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4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01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0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13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5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1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5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8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7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5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2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1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8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1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5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4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7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4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2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6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0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5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0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9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7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67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3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5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7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7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7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3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3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5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96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0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96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1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86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9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2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1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8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5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7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8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6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1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2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2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8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4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9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6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3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31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41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3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0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86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70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0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0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4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65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4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0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35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2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0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44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1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7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8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5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1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9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60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7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3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45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9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7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7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8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2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59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0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3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2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05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50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1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3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8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8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1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0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2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1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5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24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6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2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2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9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5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83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2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26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7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02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9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72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4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8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5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4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6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62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9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3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56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94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9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0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4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6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1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3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2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1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9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85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0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5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5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5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1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93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4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5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4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5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83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3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54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1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3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2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19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2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2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1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3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1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2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2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4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8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4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7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5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1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8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6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9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5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6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7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8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9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4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3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6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5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62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79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73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3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4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9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5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29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1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5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8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1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7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1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7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7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7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9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8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435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08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975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692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993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26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1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3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935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0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57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54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571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8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57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88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9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17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81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24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6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9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6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70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1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44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07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0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1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57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267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5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34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87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982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53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11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7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1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94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9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8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2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52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9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27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0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4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23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7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1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7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7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65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32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2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8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5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8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6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0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8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2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6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8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1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9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07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8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7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85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7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92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2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9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25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60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6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0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3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43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2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6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5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6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7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164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3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4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6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5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5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2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6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2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16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0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8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5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8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2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3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4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4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7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3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0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8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4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36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5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4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9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1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66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6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4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7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8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7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3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5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5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0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1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07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7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82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9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1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71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4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5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2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7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2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0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1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1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9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7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63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05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2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3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8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0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7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0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0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2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2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9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3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7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62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5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9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9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2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9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1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9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55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2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29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2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78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19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4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0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3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3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3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9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4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3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94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3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0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9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5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4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5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67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3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2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46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9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1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89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6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8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7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1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86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8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0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5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50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7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5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60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7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1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0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2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7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1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0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6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6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4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9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4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6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8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8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8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6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4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6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3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4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4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8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4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4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9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7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15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9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66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65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05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0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1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5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8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63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85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56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3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0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2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8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79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4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5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4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8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54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967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422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233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314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8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54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3003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84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852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0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3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8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4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7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7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8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7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2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2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7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6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8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8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9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8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7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7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6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2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1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8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3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2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6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7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4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9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72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5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4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8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6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8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24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2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98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20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2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9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1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8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52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87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3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7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2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0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8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6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2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3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4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0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1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66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5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92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7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8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7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6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3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64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1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5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3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6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2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7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95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1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4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8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7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74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2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4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6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6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0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0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2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7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1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6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5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2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4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3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3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0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0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7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0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4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1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74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5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1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3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1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0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1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0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3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92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5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7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5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8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4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7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7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0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9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94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8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2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5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9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9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7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9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7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5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6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3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31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0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0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1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5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5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9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2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7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0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3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4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77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3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27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8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2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0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7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4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0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1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50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69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9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0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93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9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7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26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4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8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7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5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0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9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65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3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59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4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14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75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0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36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95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06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97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1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94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8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6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0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2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53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8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9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9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9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1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1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8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5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5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77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27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7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97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7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09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9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0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9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8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4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5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6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0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4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96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8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22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5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8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0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6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8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46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56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9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3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0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57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84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5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5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4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2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2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7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7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6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9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5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4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32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75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2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22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53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5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6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2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16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2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5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5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1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3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6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4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2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8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0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1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7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0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3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1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6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5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4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2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2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3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2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5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5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5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8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1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5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0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8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59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25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6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7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2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2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7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66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60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5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8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4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2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7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9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27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9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7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3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2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3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7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7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0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7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8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4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7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8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6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0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5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9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6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4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4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7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5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7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5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0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5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0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0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6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4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0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9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8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1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6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5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25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42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2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24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8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8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2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7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8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2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2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5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8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9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8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4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1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2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8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7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7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1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6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2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2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1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0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6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6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57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2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5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4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9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2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7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4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2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5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4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2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6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2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8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1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1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69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1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0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8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9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8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0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4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2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9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6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6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7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4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10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4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7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7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3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1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1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8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9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6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1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3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3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9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8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2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3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3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8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0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2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1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1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2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1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4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2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2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8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5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6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3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10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0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86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5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5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1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9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2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1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8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9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2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2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0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2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5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8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1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6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0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42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1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3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9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6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9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9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5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07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5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1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8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7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16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7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2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2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4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9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17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7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5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4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4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4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2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1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4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9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6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7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0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84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6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8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8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1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90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6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6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1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9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8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4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6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7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5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9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2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92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3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93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7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1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03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8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0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1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6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9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9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9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75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1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4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8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2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8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7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0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5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7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5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6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5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4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5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1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5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2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7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95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6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7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8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6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2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6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6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8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5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6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4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7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90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9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3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1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5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5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1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4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62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85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1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5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5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5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4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43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8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2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5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9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0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1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2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03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8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9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9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7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0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5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3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3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4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9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7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2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8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65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4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473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1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19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3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4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6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3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6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0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43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4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3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9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4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6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2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7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2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8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2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1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2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0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6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7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5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4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3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2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5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5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1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9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5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44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1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0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9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5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5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9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54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7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7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6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6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9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3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8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6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5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1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3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6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0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2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8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7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9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6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0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2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7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5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3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0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5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9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85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6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6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7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2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9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6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64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8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5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2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7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3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1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1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8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0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0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2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5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5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62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0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2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4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6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3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9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6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8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6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0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9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2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9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8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4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4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3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53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9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34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6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85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3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8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9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5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7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3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0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4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8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5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3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9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45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4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5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7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5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2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9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9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7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8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7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3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2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0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8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0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5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0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4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4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3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7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0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1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5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0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48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3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4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3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4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9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3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5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2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7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6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9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1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5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9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2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3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5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3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9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3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31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63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6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1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0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1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3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3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7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4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7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83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9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07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05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1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45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6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3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9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9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4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1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3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8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1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4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1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4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5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5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0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4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3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9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1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0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3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31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1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3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3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2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14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69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5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8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0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0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8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5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0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3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0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2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0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2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4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06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70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99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8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8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0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4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5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0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1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5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8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33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7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07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9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66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57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4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83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1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2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34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55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4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98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6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557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95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82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0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93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5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5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44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32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50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4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6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18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8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5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9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7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3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1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6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9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0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7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7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2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2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1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7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7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6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7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9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94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yperlink" Target="http://www.w3.org/1999/xhtml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22.png"/><Relationship Id="rId42" Type="http://schemas.openxmlformats.org/officeDocument/2006/relationships/image" Target="media/image29.png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hyperlink" Target="http://asp.net/" TargetMode="External"/><Relationship Id="rId37" Type="http://schemas.openxmlformats.org/officeDocument/2006/relationships/image" Target="media/image25.png"/><Relationship Id="rId40" Type="http://schemas.openxmlformats.org/officeDocument/2006/relationships/image" Target="media/image27.png"/><Relationship Id="rId45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4.png"/><Relationship Id="rId10" Type="http://schemas.openxmlformats.org/officeDocument/2006/relationships/hyperlink" Target="https://stackoverflow.com/questions/97197/what-is-n1-select-query-issue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://ithandyguytutorial.blogspot.com/2017/10/ch00install-visual-studio-2017-offline.html" TargetMode="External"/><Relationship Id="rId44" Type="http://schemas.openxmlformats.org/officeDocument/2006/relationships/hyperlink" Target="https://stackoverflow.com/questions/97197/what-is-n1-select-query-issue" TargetMode="External"/><Relationship Id="rId4" Type="http://schemas.openxmlformats.org/officeDocument/2006/relationships/styles" Target="styles.xml"/><Relationship Id="rId9" Type="http://schemas.openxmlformats.org/officeDocument/2006/relationships/hyperlink" Target="https://msdn.microsoft.com/en-us/library/jj574232%28v=vs.113%29.aspx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3.png"/><Relationship Id="rId43" Type="http://schemas.openxmlformats.org/officeDocument/2006/relationships/hyperlink" Target="https://msdn.microsoft.com/en-us/library/jj574232%28v=vs.113%29.aspx" TargetMode="External"/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theme" Target="theme/theme1.xml"/><Relationship Id="rId20" Type="http://schemas.openxmlformats.org/officeDocument/2006/relationships/image" Target="media/image10.png"/><Relationship Id="rId41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40</Pages>
  <Words>3064</Words>
  <Characters>17470</Characters>
  <Application>Microsoft Office Word</Application>
  <DocSecurity>0</DocSecurity>
  <Lines>145</Lines>
  <Paragraphs>40</Paragraphs>
  <ScaleCrop>false</ScaleCrop>
  <Company/>
  <LinksUpToDate>false</LinksUpToDate>
  <CharactersWithSpaces>20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92</cp:revision>
  <dcterms:created xsi:type="dcterms:W3CDTF">2022-10-19T17:36:00Z</dcterms:created>
  <dcterms:modified xsi:type="dcterms:W3CDTF">2022-11-14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